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4B5DB4" w14:textId="77777777" w:rsidR="00024BA0" w:rsidRPr="00C85F09" w:rsidRDefault="00DE5923" w:rsidP="00487C24">
      <w:pPr>
        <w:rPr>
          <w:rStyle w:val="IntenseReference"/>
          <w:sz w:val="32"/>
          <w:szCs w:val="32"/>
        </w:rPr>
      </w:pPr>
      <w:bookmarkStart w:id="0" w:name="_GoBack"/>
      <w:bookmarkEnd w:id="0"/>
      <w:r w:rsidRPr="00C85F09">
        <w:rPr>
          <w:rStyle w:val="IntenseReference"/>
          <w:sz w:val="32"/>
          <w:szCs w:val="32"/>
        </w:rPr>
        <w:t>Piyush Jain</w:t>
      </w:r>
    </w:p>
    <w:p w14:paraId="58567245" w14:textId="77777777" w:rsidR="00013A94" w:rsidRDefault="00DE5923" w:rsidP="00487C24">
      <w:pPr>
        <w:rPr>
          <w:rFonts w:eastAsia="Verdana"/>
          <w:b/>
        </w:rPr>
      </w:pPr>
      <w:r>
        <w:rPr>
          <w:rFonts w:eastAsia="Verdana"/>
          <w:b/>
        </w:rPr>
        <w:t>Ghaziabad</w:t>
      </w:r>
    </w:p>
    <w:p w14:paraId="076A9D88" w14:textId="77777777" w:rsidR="00046177" w:rsidRPr="00046177" w:rsidRDefault="00046177" w:rsidP="00487C24">
      <w:pPr>
        <w:rPr>
          <w:rFonts w:eastAsia="Verdana"/>
        </w:rPr>
      </w:pPr>
      <w:r w:rsidRPr="00B30EE8">
        <w:rPr>
          <w:rFonts w:eastAsia="Verdana"/>
          <w:b/>
        </w:rPr>
        <w:t>Mob:</w:t>
      </w:r>
      <w:r w:rsidR="00BD0733">
        <w:rPr>
          <w:rFonts w:eastAsia="Verdana"/>
          <w:b/>
        </w:rPr>
        <w:t xml:space="preserve"> </w:t>
      </w:r>
      <w:r>
        <w:rPr>
          <w:rFonts w:eastAsia="Verdana"/>
        </w:rPr>
        <w:t>+91</w:t>
      </w:r>
      <w:r w:rsidR="00DE5923">
        <w:rPr>
          <w:rFonts w:eastAsia="Verdana"/>
        </w:rPr>
        <w:t>8802938144</w:t>
      </w:r>
    </w:p>
    <w:p w14:paraId="202A236E" w14:textId="77777777" w:rsidR="00B30EE8" w:rsidRPr="00B30EE8" w:rsidRDefault="00B30EE8" w:rsidP="00487C24">
      <w:pPr>
        <w:rPr>
          <w:rFonts w:eastAsia="Verdana"/>
        </w:rPr>
      </w:pPr>
      <w:r w:rsidRPr="00B30EE8">
        <w:rPr>
          <w:rFonts w:eastAsia="Verdana"/>
          <w:b/>
        </w:rPr>
        <w:t>Email</w:t>
      </w:r>
      <w:r w:rsidR="007205A0" w:rsidRPr="00A52C59">
        <w:rPr>
          <w:rFonts w:eastAsia="Verdana"/>
          <w:b/>
        </w:rPr>
        <w:t>:</w:t>
      </w:r>
      <w:r w:rsidR="00F71534">
        <w:rPr>
          <w:rFonts w:eastAsia="Verdana"/>
          <w:b/>
        </w:rPr>
        <w:t xml:space="preserve"> </w:t>
      </w:r>
      <w:r w:rsidR="00DE5923">
        <w:t>piyushjain05@gmail.com</w:t>
      </w:r>
      <w:r w:rsidR="00DE5923" w:rsidRPr="00B30EE8">
        <w:rPr>
          <w:rFonts w:eastAsia="Verdana"/>
        </w:rPr>
        <w:t xml:space="preserve"> </w:t>
      </w:r>
    </w:p>
    <w:p w14:paraId="0B9DEF35" w14:textId="77777777" w:rsidR="00487C24" w:rsidRPr="00DE5923" w:rsidRDefault="00824D0E" w:rsidP="00487C24">
      <w:pPr>
        <w:tabs>
          <w:tab w:val="left" w:pos="5670"/>
        </w:tabs>
        <w:rPr>
          <w:sz w:val="20"/>
          <w:szCs w:val="20"/>
        </w:rPr>
      </w:pPr>
      <w:r>
        <w:rPr>
          <w:b/>
          <w:noProof/>
          <w:color w:val="000000"/>
          <w:sz w:val="20"/>
          <w:szCs w:val="20"/>
        </w:rPr>
        <w:pict w14:anchorId="2DA6009F">
          <v:roundrect id="_x0000_s1057" style="position:absolute;margin-left:-16.7pt;margin-top:10.55pt;width:537.75pt;height:20.4pt;z-index:-1;mso-wrap-edited:f" arcsize="21044f" fillcolor="#cde6ff" stroked="f"/>
        </w:pict>
      </w:r>
      <w:r>
        <w:rPr>
          <w:noProof/>
        </w:rPr>
        <w:pict w14:anchorId="5472A595">
          <v:shapetype id="_x0000_t32" coordsize="21600,21600" o:spt="32" o:oned="t" path="m,l21600,21600e" filled="f">
            <v:path arrowok="t" fillok="f" o:connecttype="none"/>
            <o:lock v:ext="edit" shapetype="t"/>
          </v:shapetype>
          <v:shape id=" 11" o:spid="_x0000_s1056" type="#_x0000_t32" style="position:absolute;margin-left:-21pt;margin-top:6.75pt;width:545.25pt;height:.05pt;z-index:1;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">
            <o:lock v:ext="edit" shapetype="f"/>
          </v:shape>
        </w:pict>
      </w:r>
    </w:p>
    <w:p w14:paraId="44EE793A" w14:textId="77777777" w:rsidR="00DD3B07" w:rsidRPr="00DE5923" w:rsidRDefault="0078041D" w:rsidP="0078041D">
      <w:pPr>
        <w:tabs>
          <w:tab w:val="left" w:pos="5670"/>
        </w:tabs>
        <w:rPr>
          <w:b/>
          <w:color w:val="000000"/>
          <w:sz w:val="20"/>
          <w:szCs w:val="20"/>
        </w:rPr>
      </w:pPr>
      <w:r w:rsidRPr="0078041D">
        <w:rPr>
          <w:b/>
          <w:color w:val="000000"/>
          <w:sz w:val="20"/>
          <w:szCs w:val="20"/>
        </w:rPr>
        <w:t>CAREER OBJECTIVE</w:t>
      </w:r>
    </w:p>
    <w:p w14:paraId="0BAD9006" w14:textId="77777777" w:rsidR="00E74305" w:rsidRPr="00DE5923" w:rsidRDefault="00E74305" w:rsidP="00E74305">
      <w:pPr>
        <w:tabs>
          <w:tab w:val="left" w:pos="2124"/>
        </w:tabs>
        <w:rPr>
          <w:sz w:val="20"/>
          <w:szCs w:val="20"/>
        </w:rPr>
      </w:pPr>
    </w:p>
    <w:p w14:paraId="1C7AE384" w14:textId="77777777" w:rsidR="00DE5923" w:rsidRPr="00DE5923" w:rsidRDefault="00DE5923" w:rsidP="00DE5923">
      <w:pPr>
        <w:spacing w:after="40"/>
        <w:jc w:val="both"/>
        <w:rPr>
          <w:sz w:val="20"/>
          <w:szCs w:val="20"/>
        </w:rPr>
      </w:pPr>
      <w:r w:rsidRPr="00DE5923">
        <w:rPr>
          <w:sz w:val="20"/>
          <w:szCs w:val="20"/>
        </w:rPr>
        <w:t>To associate and contribute as an IT professional work in a reputed enterprise to explore my knowledge with the aid of advanced Technology, Innovation, Team work and to help the company be a world Class Enterprise.</w:t>
      </w:r>
    </w:p>
    <w:p w14:paraId="3176EE4F" w14:textId="77777777" w:rsidR="003F230C" w:rsidRPr="00DE5923" w:rsidRDefault="00824D0E" w:rsidP="003F230C">
      <w:pPr>
        <w:pStyle w:val="ListParagraph"/>
        <w:ind w:left="360"/>
        <w:rPr>
          <w:sz w:val="20"/>
          <w:szCs w:val="20"/>
        </w:rPr>
      </w:pPr>
      <w:r w:rsidRPr="00DE5923">
        <w:rPr>
          <w:noProof/>
          <w:sz w:val="20"/>
          <w:szCs w:val="20"/>
        </w:rPr>
        <w:pict w14:anchorId="4D472C74">
          <v:roundrect id="_x0000_s1055" style="position:absolute;left:0;text-align:left;margin-left:-17.1pt;margin-top:8.75pt;width:537.85pt;height:20.85pt;z-index:-8;mso-wrap-edited:f" arcsize="21044f" fillcolor="#cde6ff" stroked="f"/>
        </w:pict>
      </w:r>
    </w:p>
    <w:p w14:paraId="3AA11EBF" w14:textId="77777777" w:rsidR="00E74305" w:rsidRDefault="004E2EDE" w:rsidP="00487C24">
      <w:pPr>
        <w:tabs>
          <w:tab w:val="left" w:pos="720"/>
        </w:tabs>
        <w:autoSpaceDE w:val="0"/>
        <w:autoSpaceDN w:val="0"/>
        <w:adjustRightInd w:val="0"/>
        <w:rPr>
          <w:b/>
          <w:color w:val="000000"/>
          <w:sz w:val="20"/>
          <w:szCs w:val="20"/>
        </w:rPr>
      </w:pPr>
      <w:r w:rsidRPr="004E2EDE">
        <w:rPr>
          <w:b/>
          <w:color w:val="000000"/>
          <w:sz w:val="20"/>
          <w:szCs w:val="20"/>
        </w:rPr>
        <w:t>PROFESSIONAL EXPERIENCE</w:t>
      </w:r>
    </w:p>
    <w:p w14:paraId="52255B41" w14:textId="77777777" w:rsidR="004E2EDE" w:rsidRPr="00DE5923" w:rsidRDefault="004E2EDE" w:rsidP="00487C24">
      <w:pPr>
        <w:tabs>
          <w:tab w:val="left" w:pos="720"/>
        </w:tabs>
        <w:autoSpaceDE w:val="0"/>
        <w:autoSpaceDN w:val="0"/>
        <w:adjustRightInd w:val="0"/>
        <w:rPr>
          <w:b/>
          <w:color w:val="000000"/>
          <w:sz w:val="20"/>
          <w:szCs w:val="20"/>
        </w:rPr>
      </w:pPr>
    </w:p>
    <w:p w14:paraId="7E2AAC98" w14:textId="77777777" w:rsidR="00DE5923" w:rsidRPr="00DE5923" w:rsidRDefault="00DE5923" w:rsidP="00DE5923">
      <w:pPr>
        <w:jc w:val="both"/>
        <w:rPr>
          <w:b/>
          <w:bCs/>
          <w:sz w:val="20"/>
          <w:szCs w:val="20"/>
        </w:rPr>
      </w:pPr>
      <w:r w:rsidRPr="00DE5923">
        <w:rPr>
          <w:sz w:val="20"/>
          <w:szCs w:val="20"/>
        </w:rPr>
        <w:t xml:space="preserve">Working </w:t>
      </w:r>
      <w:r w:rsidR="00CB7646">
        <w:rPr>
          <w:sz w:val="20"/>
          <w:szCs w:val="20"/>
        </w:rPr>
        <w:t xml:space="preserve"> </w:t>
      </w:r>
      <w:r w:rsidRPr="00DE5923">
        <w:rPr>
          <w:sz w:val="20"/>
          <w:szCs w:val="20"/>
        </w:rPr>
        <w:t xml:space="preserve">with </w:t>
      </w:r>
      <w:r w:rsidRPr="00DE5923">
        <w:rPr>
          <w:b/>
          <w:bCs/>
          <w:sz w:val="20"/>
          <w:szCs w:val="20"/>
        </w:rPr>
        <w:t>Girikon Solution Pvt Ltd</w:t>
      </w:r>
      <w:r w:rsidR="004A7B57">
        <w:rPr>
          <w:sz w:val="20"/>
          <w:szCs w:val="20"/>
        </w:rPr>
        <w:t xml:space="preserve"> as a</w:t>
      </w:r>
      <w:r w:rsidRPr="00DE5923">
        <w:rPr>
          <w:sz w:val="20"/>
          <w:szCs w:val="20"/>
        </w:rPr>
        <w:t xml:space="preserve"> </w:t>
      </w:r>
      <w:r w:rsidRPr="00DE5923">
        <w:rPr>
          <w:b/>
          <w:bCs/>
          <w:sz w:val="20"/>
          <w:szCs w:val="20"/>
        </w:rPr>
        <w:t xml:space="preserve">QA Consultant </w:t>
      </w:r>
      <w:r w:rsidRPr="00DE5923">
        <w:rPr>
          <w:sz w:val="20"/>
          <w:szCs w:val="20"/>
        </w:rPr>
        <w:t>from</w:t>
      </w:r>
      <w:r w:rsidRPr="00DE5923">
        <w:rPr>
          <w:b/>
          <w:bCs/>
          <w:sz w:val="20"/>
          <w:szCs w:val="20"/>
        </w:rPr>
        <w:t xml:space="preserve"> </w:t>
      </w:r>
      <w:r w:rsidRPr="00DE5923">
        <w:rPr>
          <w:sz w:val="20"/>
          <w:szCs w:val="20"/>
        </w:rPr>
        <w:t>April 2016 to till now</w:t>
      </w:r>
      <w:r w:rsidRPr="00DE5923">
        <w:rPr>
          <w:b/>
          <w:bCs/>
          <w:sz w:val="20"/>
          <w:szCs w:val="20"/>
        </w:rPr>
        <w:t>.</w:t>
      </w:r>
    </w:p>
    <w:p w14:paraId="462C3735" w14:textId="77777777" w:rsidR="00DE5923" w:rsidRPr="00DE5923" w:rsidRDefault="00DE5923" w:rsidP="00DE5923">
      <w:pPr>
        <w:jc w:val="both"/>
        <w:rPr>
          <w:sz w:val="20"/>
          <w:szCs w:val="20"/>
        </w:rPr>
      </w:pPr>
      <w:r w:rsidRPr="00DE5923">
        <w:rPr>
          <w:sz w:val="20"/>
          <w:szCs w:val="20"/>
        </w:rPr>
        <w:t>Previously</w:t>
      </w:r>
      <w:r w:rsidRPr="00DE5923">
        <w:rPr>
          <w:b/>
          <w:bCs/>
          <w:sz w:val="20"/>
          <w:szCs w:val="20"/>
        </w:rPr>
        <w:t xml:space="preserve"> </w:t>
      </w:r>
      <w:r w:rsidRPr="00DE5923">
        <w:rPr>
          <w:sz w:val="20"/>
          <w:szCs w:val="20"/>
        </w:rPr>
        <w:t xml:space="preserve">worked with </w:t>
      </w:r>
      <w:r w:rsidR="00F904B0">
        <w:rPr>
          <w:b/>
          <w:sz w:val="20"/>
          <w:szCs w:val="20"/>
        </w:rPr>
        <w:t>Censhare I</w:t>
      </w:r>
      <w:r w:rsidRPr="00DE5923">
        <w:rPr>
          <w:b/>
          <w:sz w:val="20"/>
          <w:szCs w:val="20"/>
        </w:rPr>
        <w:t>ndia Pvt Ltd as Software Testing Engineer</w:t>
      </w:r>
      <w:r w:rsidR="004B286E">
        <w:rPr>
          <w:sz w:val="20"/>
          <w:szCs w:val="20"/>
        </w:rPr>
        <w:t xml:space="preserve"> from </w:t>
      </w:r>
      <w:r w:rsidRPr="00DE5923">
        <w:rPr>
          <w:sz w:val="20"/>
          <w:szCs w:val="20"/>
        </w:rPr>
        <w:t>Nov 2012 to April 2015.</w:t>
      </w:r>
    </w:p>
    <w:p w14:paraId="294ECCFD" w14:textId="77777777" w:rsidR="00D10918" w:rsidRPr="00DE5923" w:rsidRDefault="00824D0E" w:rsidP="00D10918">
      <w:pPr>
        <w:rPr>
          <w:sz w:val="20"/>
          <w:szCs w:val="20"/>
        </w:rPr>
      </w:pPr>
      <w:r w:rsidRPr="00DE5923">
        <w:rPr>
          <w:noProof/>
          <w:sz w:val="20"/>
          <w:szCs w:val="20"/>
        </w:rPr>
        <w:pict w14:anchorId="3E814A7D">
          <v:roundrect id="_x0000_s1054" style="position:absolute;margin-left:-16.7pt;margin-top:10.5pt;width:537.75pt;height:20.4pt;z-index:-9;mso-wrap-edited:f" arcsize="21044f" fillcolor="#cde6ff" stroked="f"/>
        </w:pict>
      </w:r>
    </w:p>
    <w:p w14:paraId="4F1ACC7E" w14:textId="77777777" w:rsidR="00C40CD5" w:rsidRPr="00DE5923" w:rsidRDefault="00DE5923" w:rsidP="00421E07">
      <w:pPr>
        <w:tabs>
          <w:tab w:val="left" w:pos="0"/>
          <w:tab w:val="left" w:pos="360"/>
          <w:tab w:val="left" w:pos="720"/>
          <w:tab w:val="left" w:pos="3168"/>
          <w:tab w:val="left" w:pos="3840"/>
        </w:tabs>
        <w:spacing w:line="276" w:lineRule="auto"/>
        <w:rPr>
          <w:b/>
          <w:sz w:val="20"/>
          <w:szCs w:val="20"/>
        </w:rPr>
      </w:pPr>
      <w:r w:rsidRPr="00DE5923">
        <w:rPr>
          <w:b/>
          <w:color w:val="000000"/>
          <w:sz w:val="20"/>
          <w:szCs w:val="20"/>
        </w:rPr>
        <w:t>PROFESSIONAL</w:t>
      </w:r>
      <w:r w:rsidRPr="00DE5923">
        <w:rPr>
          <w:b/>
          <w:sz w:val="20"/>
          <w:szCs w:val="20"/>
        </w:rPr>
        <w:t xml:space="preserve"> </w:t>
      </w:r>
      <w:r w:rsidR="00421E07" w:rsidRPr="00DE5923">
        <w:rPr>
          <w:b/>
          <w:sz w:val="20"/>
          <w:szCs w:val="20"/>
        </w:rPr>
        <w:t xml:space="preserve">SKILLS </w:t>
      </w:r>
    </w:p>
    <w:p w14:paraId="5223DBA8" w14:textId="77777777" w:rsidR="00E74305" w:rsidRPr="00DE5923" w:rsidRDefault="00E74305" w:rsidP="00487C24">
      <w:pPr>
        <w:tabs>
          <w:tab w:val="left" w:pos="0"/>
          <w:tab w:val="left" w:pos="360"/>
          <w:tab w:val="left" w:pos="720"/>
          <w:tab w:val="left" w:pos="3168"/>
        </w:tabs>
        <w:spacing w:line="276" w:lineRule="auto"/>
        <w:rPr>
          <w:b/>
          <w:sz w:val="20"/>
          <w:szCs w:val="20"/>
          <w:u w:val="single"/>
        </w:rPr>
      </w:pPr>
    </w:p>
    <w:p w14:paraId="44AEACB9" w14:textId="77777777" w:rsidR="00DE5923" w:rsidRPr="00DE5923" w:rsidRDefault="004A0134" w:rsidP="00DE5923">
      <w:pPr>
        <w:numPr>
          <w:ilvl w:val="0"/>
          <w:numId w:val="34"/>
        </w:numPr>
        <w:tabs>
          <w:tab w:val="left" w:pos="1080"/>
        </w:tabs>
        <w:ind w:left="648" w:hanging="360"/>
        <w:jc w:val="both"/>
        <w:rPr>
          <w:sz w:val="20"/>
          <w:szCs w:val="20"/>
        </w:rPr>
      </w:pPr>
      <w:r>
        <w:rPr>
          <w:sz w:val="20"/>
          <w:szCs w:val="20"/>
        </w:rPr>
        <w:t>Experience of 5</w:t>
      </w:r>
      <w:r w:rsidR="000C0D5A">
        <w:rPr>
          <w:sz w:val="20"/>
          <w:szCs w:val="20"/>
        </w:rPr>
        <w:t>.3</w:t>
      </w:r>
      <w:r w:rsidR="00217EC0">
        <w:rPr>
          <w:sz w:val="20"/>
          <w:szCs w:val="20"/>
        </w:rPr>
        <w:t xml:space="preserve"> </w:t>
      </w:r>
      <w:r>
        <w:rPr>
          <w:sz w:val="20"/>
          <w:szCs w:val="20"/>
        </w:rPr>
        <w:t>Years</w:t>
      </w:r>
      <w:r w:rsidR="00DE5923" w:rsidRPr="00DE5923">
        <w:rPr>
          <w:sz w:val="20"/>
          <w:szCs w:val="20"/>
        </w:rPr>
        <w:t xml:space="preserve"> in writing Test Scenarios, Test Cases and execute them to find bugs and report to bug repository. </w:t>
      </w:r>
    </w:p>
    <w:p w14:paraId="7C25163C" w14:textId="77777777" w:rsidR="00DE5923" w:rsidRPr="00DE5923" w:rsidRDefault="00DE5923" w:rsidP="00DE5923">
      <w:pPr>
        <w:numPr>
          <w:ilvl w:val="0"/>
          <w:numId w:val="34"/>
        </w:numPr>
        <w:tabs>
          <w:tab w:val="left" w:pos="1080"/>
        </w:tabs>
        <w:ind w:left="648" w:hanging="360"/>
        <w:jc w:val="both"/>
        <w:rPr>
          <w:sz w:val="20"/>
          <w:szCs w:val="20"/>
        </w:rPr>
      </w:pPr>
      <w:r w:rsidRPr="00DE5923">
        <w:rPr>
          <w:sz w:val="20"/>
          <w:szCs w:val="20"/>
        </w:rPr>
        <w:t xml:space="preserve">Knowledge of </w:t>
      </w:r>
      <w:r w:rsidRPr="00DE5923">
        <w:rPr>
          <w:b/>
          <w:sz w:val="20"/>
          <w:szCs w:val="20"/>
        </w:rPr>
        <w:t>Software Development Life Cycle</w:t>
      </w:r>
      <w:r w:rsidRPr="00DE5923">
        <w:rPr>
          <w:sz w:val="20"/>
          <w:szCs w:val="20"/>
        </w:rPr>
        <w:t xml:space="preserve"> &amp; </w:t>
      </w:r>
      <w:r w:rsidRPr="00DE5923">
        <w:rPr>
          <w:b/>
          <w:sz w:val="20"/>
          <w:szCs w:val="20"/>
        </w:rPr>
        <w:t>Testing Life Cycle</w:t>
      </w:r>
      <w:r w:rsidRPr="00DE5923">
        <w:rPr>
          <w:sz w:val="20"/>
          <w:szCs w:val="20"/>
        </w:rPr>
        <w:t xml:space="preserve"> Concepts and its stages.</w:t>
      </w:r>
    </w:p>
    <w:p w14:paraId="35D3049E" w14:textId="77777777" w:rsidR="00DE5923" w:rsidRPr="00DE5923" w:rsidRDefault="00DE5923" w:rsidP="00DE5923">
      <w:pPr>
        <w:numPr>
          <w:ilvl w:val="0"/>
          <w:numId w:val="34"/>
        </w:numPr>
        <w:tabs>
          <w:tab w:val="left" w:pos="1080"/>
        </w:tabs>
        <w:ind w:left="648" w:hanging="360"/>
        <w:jc w:val="both"/>
        <w:rPr>
          <w:sz w:val="20"/>
          <w:szCs w:val="20"/>
        </w:rPr>
      </w:pPr>
      <w:r w:rsidRPr="00DE5923">
        <w:rPr>
          <w:sz w:val="20"/>
          <w:szCs w:val="20"/>
        </w:rPr>
        <w:t xml:space="preserve">Knowledge of </w:t>
      </w:r>
      <w:r w:rsidRPr="00DE5923">
        <w:rPr>
          <w:b/>
          <w:sz w:val="20"/>
          <w:szCs w:val="20"/>
        </w:rPr>
        <w:t>Agile Project Management</w:t>
      </w:r>
      <w:r w:rsidRPr="00DE5923">
        <w:rPr>
          <w:sz w:val="20"/>
          <w:szCs w:val="20"/>
        </w:rPr>
        <w:t xml:space="preserve"> software Target Process.</w:t>
      </w:r>
    </w:p>
    <w:p w14:paraId="7B64EEF2" w14:textId="77777777" w:rsidR="00DE5923" w:rsidRPr="00DE5923" w:rsidRDefault="00DE5923" w:rsidP="00DE5923">
      <w:pPr>
        <w:numPr>
          <w:ilvl w:val="0"/>
          <w:numId w:val="34"/>
        </w:numPr>
        <w:tabs>
          <w:tab w:val="left" w:pos="1080"/>
        </w:tabs>
        <w:ind w:left="648" w:hanging="360"/>
        <w:jc w:val="both"/>
        <w:rPr>
          <w:sz w:val="20"/>
          <w:szCs w:val="20"/>
        </w:rPr>
      </w:pPr>
      <w:r w:rsidRPr="00DE5923">
        <w:rPr>
          <w:sz w:val="20"/>
          <w:szCs w:val="20"/>
        </w:rPr>
        <w:t>Extensive experience in Black Box Testing</w:t>
      </w:r>
      <w:r w:rsidRPr="00DE5923">
        <w:rPr>
          <w:b/>
          <w:sz w:val="20"/>
          <w:szCs w:val="20"/>
        </w:rPr>
        <w:t xml:space="preserve">, </w:t>
      </w:r>
      <w:r w:rsidRPr="00DE5923">
        <w:rPr>
          <w:sz w:val="20"/>
          <w:szCs w:val="20"/>
        </w:rPr>
        <w:t>Functional Testing</w:t>
      </w:r>
      <w:r w:rsidRPr="00DE5923">
        <w:rPr>
          <w:b/>
          <w:sz w:val="20"/>
          <w:szCs w:val="20"/>
        </w:rPr>
        <w:t xml:space="preserve">, Ad-hoc Testing, Regressions Testing, Retesting, </w:t>
      </w:r>
      <w:r w:rsidRPr="00DE5923">
        <w:rPr>
          <w:sz w:val="20"/>
          <w:szCs w:val="20"/>
        </w:rPr>
        <w:t>Smoke Testing</w:t>
      </w:r>
      <w:r w:rsidRPr="00DE5923">
        <w:rPr>
          <w:b/>
          <w:sz w:val="20"/>
          <w:szCs w:val="20"/>
        </w:rPr>
        <w:t xml:space="preserve"> / </w:t>
      </w:r>
      <w:r w:rsidRPr="00DE5923">
        <w:rPr>
          <w:sz w:val="20"/>
          <w:szCs w:val="20"/>
        </w:rPr>
        <w:t>Build Verification Testing</w:t>
      </w:r>
      <w:r w:rsidRPr="00DE5923">
        <w:rPr>
          <w:b/>
          <w:sz w:val="20"/>
          <w:szCs w:val="20"/>
        </w:rPr>
        <w:t>, Sanity Testing, Exploratory Testing, Browsers Compatibility</w:t>
      </w:r>
      <w:r w:rsidRPr="00DE5923">
        <w:rPr>
          <w:sz w:val="20"/>
          <w:szCs w:val="20"/>
        </w:rPr>
        <w:t xml:space="preserve"> Testing, User Interface Testing / GUI Testing.</w:t>
      </w:r>
    </w:p>
    <w:p w14:paraId="6A2FBA0A" w14:textId="77777777" w:rsidR="00DE5923" w:rsidRPr="00DE5923" w:rsidRDefault="00DE5923" w:rsidP="00DE5923">
      <w:pPr>
        <w:numPr>
          <w:ilvl w:val="0"/>
          <w:numId w:val="34"/>
        </w:numPr>
        <w:tabs>
          <w:tab w:val="left" w:pos="1080"/>
        </w:tabs>
        <w:ind w:left="648" w:hanging="360"/>
        <w:jc w:val="both"/>
        <w:rPr>
          <w:sz w:val="20"/>
          <w:szCs w:val="20"/>
        </w:rPr>
      </w:pPr>
      <w:r w:rsidRPr="00DE5923">
        <w:rPr>
          <w:sz w:val="20"/>
          <w:szCs w:val="20"/>
        </w:rPr>
        <w:t xml:space="preserve">Experience in Bug Tracking Tool like </w:t>
      </w:r>
      <w:r w:rsidRPr="00DE5923">
        <w:rPr>
          <w:b/>
          <w:bCs/>
          <w:sz w:val="20"/>
          <w:szCs w:val="20"/>
        </w:rPr>
        <w:t>JIRA.</w:t>
      </w:r>
    </w:p>
    <w:p w14:paraId="440102D9" w14:textId="77777777" w:rsidR="00DE5923" w:rsidRPr="00DE5923" w:rsidRDefault="00DE5923" w:rsidP="00DE5923">
      <w:pPr>
        <w:numPr>
          <w:ilvl w:val="0"/>
          <w:numId w:val="34"/>
        </w:numPr>
        <w:tabs>
          <w:tab w:val="left" w:pos="1080"/>
        </w:tabs>
        <w:ind w:left="648" w:hanging="360"/>
        <w:rPr>
          <w:sz w:val="20"/>
          <w:szCs w:val="20"/>
        </w:rPr>
      </w:pPr>
      <w:r w:rsidRPr="00DE5923">
        <w:rPr>
          <w:sz w:val="20"/>
          <w:szCs w:val="20"/>
        </w:rPr>
        <w:t xml:space="preserve">Experience in </w:t>
      </w:r>
      <w:r w:rsidRPr="00DE5923">
        <w:rPr>
          <w:b/>
          <w:bCs/>
          <w:sz w:val="20"/>
          <w:szCs w:val="20"/>
        </w:rPr>
        <w:t>Salesforce.com (CRM)</w:t>
      </w:r>
      <w:r w:rsidRPr="00DE5923">
        <w:rPr>
          <w:sz w:val="20"/>
          <w:szCs w:val="20"/>
        </w:rPr>
        <w:t xml:space="preserve"> as a testing Engineer.</w:t>
      </w:r>
    </w:p>
    <w:p w14:paraId="75D72A47" w14:textId="77777777" w:rsidR="00DE5923" w:rsidRPr="00DE5923" w:rsidRDefault="00DE5923" w:rsidP="00DE5923">
      <w:pPr>
        <w:numPr>
          <w:ilvl w:val="0"/>
          <w:numId w:val="34"/>
        </w:numPr>
        <w:tabs>
          <w:tab w:val="left" w:pos="1080"/>
        </w:tabs>
        <w:ind w:left="648" w:hanging="360"/>
        <w:rPr>
          <w:b/>
          <w:bCs/>
          <w:sz w:val="20"/>
          <w:szCs w:val="20"/>
        </w:rPr>
      </w:pPr>
      <w:r w:rsidRPr="00DE5923">
        <w:rPr>
          <w:sz w:val="20"/>
          <w:szCs w:val="20"/>
        </w:rPr>
        <w:t xml:space="preserve">Experience of Testing </w:t>
      </w:r>
      <w:r w:rsidRPr="00DE5923">
        <w:rPr>
          <w:b/>
          <w:bCs/>
          <w:sz w:val="20"/>
          <w:szCs w:val="20"/>
        </w:rPr>
        <w:t>Steel Brick CPQ (configure price Quote), Docusign functionality, Expocad functionality, Skuid.</w:t>
      </w:r>
    </w:p>
    <w:p w14:paraId="5A7DD1C3" w14:textId="77777777" w:rsidR="00DE5923" w:rsidRPr="00DE5923" w:rsidRDefault="00DE5923" w:rsidP="00DE5923">
      <w:pPr>
        <w:numPr>
          <w:ilvl w:val="0"/>
          <w:numId w:val="34"/>
        </w:numPr>
        <w:tabs>
          <w:tab w:val="left" w:pos="1080"/>
        </w:tabs>
        <w:ind w:left="648" w:hanging="360"/>
        <w:jc w:val="both"/>
        <w:rPr>
          <w:sz w:val="20"/>
          <w:szCs w:val="20"/>
        </w:rPr>
      </w:pPr>
      <w:r w:rsidRPr="00DE5923">
        <w:rPr>
          <w:sz w:val="20"/>
          <w:szCs w:val="20"/>
        </w:rPr>
        <w:t>Excellent communication, interpersonal skills and Leadership skills.</w:t>
      </w:r>
    </w:p>
    <w:p w14:paraId="27E51C4E" w14:textId="77777777" w:rsidR="00DE5923" w:rsidRPr="00DE5923" w:rsidRDefault="00DE5923" w:rsidP="00DE5923">
      <w:pPr>
        <w:numPr>
          <w:ilvl w:val="0"/>
          <w:numId w:val="34"/>
        </w:numPr>
        <w:tabs>
          <w:tab w:val="left" w:pos="1080"/>
        </w:tabs>
        <w:ind w:left="648" w:hanging="360"/>
        <w:jc w:val="both"/>
        <w:rPr>
          <w:sz w:val="20"/>
          <w:szCs w:val="20"/>
        </w:rPr>
      </w:pPr>
      <w:r w:rsidRPr="00DE5923">
        <w:rPr>
          <w:sz w:val="20"/>
          <w:szCs w:val="20"/>
        </w:rPr>
        <w:t>Flexible and versatile to adapt to any new environment and work on any project.</w:t>
      </w:r>
    </w:p>
    <w:p w14:paraId="1B7B967C" w14:textId="77777777" w:rsidR="00DE5923" w:rsidRPr="00DE5923" w:rsidRDefault="00DE5923" w:rsidP="00DE5923">
      <w:pPr>
        <w:numPr>
          <w:ilvl w:val="0"/>
          <w:numId w:val="34"/>
        </w:numPr>
        <w:tabs>
          <w:tab w:val="num" w:pos="180"/>
          <w:tab w:val="left" w:pos="1080"/>
        </w:tabs>
        <w:ind w:left="648" w:hanging="360"/>
        <w:jc w:val="both"/>
        <w:rPr>
          <w:sz w:val="20"/>
          <w:szCs w:val="20"/>
        </w:rPr>
      </w:pPr>
      <w:r w:rsidRPr="00DE5923">
        <w:rPr>
          <w:sz w:val="20"/>
          <w:szCs w:val="20"/>
        </w:rPr>
        <w:t xml:space="preserve">Involved in testing of </w:t>
      </w:r>
      <w:r w:rsidRPr="00DE5923">
        <w:rPr>
          <w:b/>
          <w:sz w:val="20"/>
          <w:szCs w:val="20"/>
        </w:rPr>
        <w:t>Web-based</w:t>
      </w:r>
      <w:r w:rsidRPr="00DE5923">
        <w:rPr>
          <w:sz w:val="20"/>
          <w:szCs w:val="20"/>
        </w:rPr>
        <w:t xml:space="preserve"> and </w:t>
      </w:r>
      <w:r w:rsidR="00F10399">
        <w:rPr>
          <w:b/>
          <w:sz w:val="20"/>
          <w:szCs w:val="20"/>
        </w:rPr>
        <w:t>D</w:t>
      </w:r>
      <w:r w:rsidR="00F10399" w:rsidRPr="00DE5923">
        <w:rPr>
          <w:b/>
          <w:sz w:val="20"/>
          <w:szCs w:val="20"/>
        </w:rPr>
        <w:t>esktop</w:t>
      </w:r>
      <w:r w:rsidRPr="00DE5923">
        <w:rPr>
          <w:sz w:val="20"/>
          <w:szCs w:val="20"/>
        </w:rPr>
        <w:t xml:space="preserve"> applications. </w:t>
      </w:r>
    </w:p>
    <w:p w14:paraId="6F48C4B9" w14:textId="77777777" w:rsidR="00DE5923" w:rsidRPr="00DE5923" w:rsidRDefault="00DE5923" w:rsidP="00DE5923">
      <w:pPr>
        <w:numPr>
          <w:ilvl w:val="0"/>
          <w:numId w:val="34"/>
        </w:numPr>
        <w:tabs>
          <w:tab w:val="num" w:pos="180"/>
          <w:tab w:val="left" w:pos="1080"/>
        </w:tabs>
        <w:ind w:left="648" w:hanging="360"/>
        <w:jc w:val="both"/>
        <w:rPr>
          <w:b/>
          <w:sz w:val="20"/>
          <w:szCs w:val="20"/>
        </w:rPr>
      </w:pPr>
      <w:r w:rsidRPr="00DE5923">
        <w:rPr>
          <w:sz w:val="20"/>
          <w:szCs w:val="20"/>
        </w:rPr>
        <w:t xml:space="preserve">Hands on experience in </w:t>
      </w:r>
      <w:r w:rsidRPr="00DE5923">
        <w:rPr>
          <w:b/>
          <w:sz w:val="20"/>
          <w:szCs w:val="20"/>
        </w:rPr>
        <w:t>XML, XPATH, XSLT, SQL SERVER.</w:t>
      </w:r>
    </w:p>
    <w:p w14:paraId="55AFD774" w14:textId="77777777" w:rsidR="00DE5923" w:rsidRPr="00DE5923" w:rsidRDefault="00DE5923" w:rsidP="00DE5923">
      <w:pPr>
        <w:numPr>
          <w:ilvl w:val="0"/>
          <w:numId w:val="34"/>
        </w:numPr>
        <w:tabs>
          <w:tab w:val="num" w:pos="180"/>
          <w:tab w:val="left" w:pos="1080"/>
        </w:tabs>
        <w:ind w:left="648" w:hanging="360"/>
        <w:jc w:val="both"/>
        <w:rPr>
          <w:b/>
          <w:sz w:val="20"/>
          <w:szCs w:val="20"/>
        </w:rPr>
      </w:pPr>
      <w:r w:rsidRPr="00DE5923">
        <w:rPr>
          <w:sz w:val="20"/>
          <w:szCs w:val="20"/>
        </w:rPr>
        <w:t xml:space="preserve">Basic knowledge of </w:t>
      </w:r>
      <w:r w:rsidRPr="00DE5923">
        <w:rPr>
          <w:b/>
          <w:sz w:val="20"/>
          <w:szCs w:val="20"/>
        </w:rPr>
        <w:t>Linux</w:t>
      </w:r>
      <w:r w:rsidRPr="00DE5923">
        <w:rPr>
          <w:sz w:val="20"/>
          <w:szCs w:val="20"/>
        </w:rPr>
        <w:t xml:space="preserve"> Commands</w:t>
      </w:r>
    </w:p>
    <w:p w14:paraId="55E96CDC" w14:textId="77777777" w:rsidR="00DE5923" w:rsidRPr="00DE5923" w:rsidRDefault="00DE5923" w:rsidP="00DE5923">
      <w:pPr>
        <w:numPr>
          <w:ilvl w:val="0"/>
          <w:numId w:val="34"/>
        </w:numPr>
        <w:tabs>
          <w:tab w:val="left" w:pos="1080"/>
        </w:tabs>
        <w:ind w:left="648" w:hanging="360"/>
        <w:jc w:val="both"/>
        <w:rPr>
          <w:sz w:val="20"/>
          <w:szCs w:val="20"/>
        </w:rPr>
      </w:pPr>
      <w:r w:rsidRPr="00DE5923">
        <w:rPr>
          <w:sz w:val="20"/>
          <w:szCs w:val="20"/>
        </w:rPr>
        <w:t>Proven ability to deal with tight deadlines and aggressive goals.</w:t>
      </w:r>
    </w:p>
    <w:p w14:paraId="77020717" w14:textId="77777777" w:rsidR="00CA4A23" w:rsidRPr="00DE5923" w:rsidRDefault="00DE5923" w:rsidP="00DE5923">
      <w:pPr>
        <w:numPr>
          <w:ilvl w:val="0"/>
          <w:numId w:val="34"/>
        </w:numPr>
        <w:tabs>
          <w:tab w:val="left" w:pos="1080"/>
        </w:tabs>
        <w:ind w:left="648" w:hanging="360"/>
        <w:jc w:val="both"/>
        <w:rPr>
          <w:sz w:val="20"/>
          <w:szCs w:val="20"/>
        </w:rPr>
      </w:pPr>
      <w:r w:rsidRPr="00DE5923">
        <w:rPr>
          <w:sz w:val="20"/>
          <w:szCs w:val="20"/>
        </w:rPr>
        <w:t xml:space="preserve">Went to </w:t>
      </w:r>
      <w:r w:rsidRPr="00DE5923">
        <w:rPr>
          <w:b/>
          <w:sz w:val="20"/>
          <w:szCs w:val="20"/>
        </w:rPr>
        <w:t>Germany</w:t>
      </w:r>
      <w:r w:rsidRPr="00DE5923">
        <w:rPr>
          <w:sz w:val="20"/>
          <w:szCs w:val="20"/>
        </w:rPr>
        <w:t xml:space="preserve"> for project meeting.</w:t>
      </w:r>
    </w:p>
    <w:p w14:paraId="23D6EF06" w14:textId="77777777" w:rsidR="00421E07" w:rsidRPr="00DE5923" w:rsidRDefault="00421E07" w:rsidP="008C256B">
      <w:pPr>
        <w:tabs>
          <w:tab w:val="left" w:pos="720"/>
        </w:tabs>
        <w:autoSpaceDE w:val="0"/>
        <w:autoSpaceDN w:val="0"/>
        <w:adjustRightInd w:val="0"/>
        <w:rPr>
          <w:b/>
          <w:color w:val="000000"/>
          <w:sz w:val="20"/>
          <w:szCs w:val="20"/>
        </w:rPr>
      </w:pPr>
    </w:p>
    <w:p w14:paraId="079C81CA" w14:textId="77777777" w:rsidR="008C256B" w:rsidRPr="00DE5923" w:rsidRDefault="00824D0E" w:rsidP="008C256B">
      <w:pPr>
        <w:tabs>
          <w:tab w:val="left" w:pos="720"/>
        </w:tabs>
        <w:autoSpaceDE w:val="0"/>
        <w:autoSpaceDN w:val="0"/>
        <w:adjustRightInd w:val="0"/>
        <w:rPr>
          <w:b/>
          <w:color w:val="000000"/>
          <w:sz w:val="20"/>
          <w:szCs w:val="20"/>
        </w:rPr>
      </w:pPr>
      <w:r w:rsidRPr="00DE5923">
        <w:rPr>
          <w:b/>
          <w:noProof/>
          <w:sz w:val="20"/>
          <w:szCs w:val="20"/>
        </w:rPr>
        <w:pict w14:anchorId="011369EB">
          <v:roundrect id="_x0000_s1053" style="position:absolute;margin-left:-17pt;margin-top:-3.35pt;width:537.75pt;height:20.4pt;z-index:-7;mso-wrap-edited:f" arcsize="21044f" fillcolor="#cde6ff" stroked="f"/>
        </w:pict>
      </w:r>
      <w:r w:rsidR="00DE5923" w:rsidRPr="00DE5923">
        <w:rPr>
          <w:b/>
          <w:color w:val="000000"/>
          <w:sz w:val="20"/>
          <w:szCs w:val="20"/>
        </w:rPr>
        <w:t>TECHNICAL SKILLS</w:t>
      </w:r>
    </w:p>
    <w:p w14:paraId="1A2BD63C" w14:textId="77777777" w:rsidR="00BC433B" w:rsidRDefault="00BC433B" w:rsidP="003928DC">
      <w:pPr>
        <w:spacing w:after="40"/>
        <w:jc w:val="both"/>
        <w:rPr>
          <w:b/>
          <w:color w:val="000000"/>
          <w:sz w:val="20"/>
          <w:szCs w:val="20"/>
        </w:rPr>
      </w:pPr>
    </w:p>
    <w:p w14:paraId="1EC689F3" w14:textId="77777777" w:rsidR="00BC433B" w:rsidRDefault="00BC433B" w:rsidP="003928DC">
      <w:pPr>
        <w:spacing w:after="40"/>
        <w:jc w:val="both"/>
        <w:rPr>
          <w:sz w:val="20"/>
          <w:szCs w:val="20"/>
        </w:rPr>
      </w:pPr>
      <w:r>
        <w:rPr>
          <w:sz w:val="20"/>
          <w:szCs w:val="20"/>
        </w:rPr>
        <w:t>Language</w:t>
      </w:r>
      <w:r>
        <w:rPr>
          <w:sz w:val="20"/>
          <w:szCs w:val="20"/>
        </w:rPr>
        <w:tab/>
        <w:t xml:space="preserve">      :     </w:t>
      </w:r>
      <w:r w:rsidR="00DE5923" w:rsidRPr="00DE5923">
        <w:rPr>
          <w:sz w:val="20"/>
          <w:szCs w:val="20"/>
        </w:rPr>
        <w:t>XML, XPATH, XSLT.</w:t>
      </w:r>
    </w:p>
    <w:p w14:paraId="41A6F410" w14:textId="77777777" w:rsidR="00DE5923" w:rsidRPr="00DE5923" w:rsidRDefault="00DE5923" w:rsidP="003928DC">
      <w:pPr>
        <w:spacing w:after="40"/>
        <w:jc w:val="both"/>
        <w:rPr>
          <w:sz w:val="20"/>
          <w:szCs w:val="20"/>
        </w:rPr>
      </w:pPr>
      <w:r w:rsidRPr="00DE5923">
        <w:rPr>
          <w:sz w:val="20"/>
          <w:szCs w:val="20"/>
        </w:rPr>
        <w:t>Core Competence      :     Manual Testing, Functional and Non Functional, Regression Testing,</w:t>
      </w:r>
    </w:p>
    <w:p w14:paraId="3CEDD9E9" w14:textId="77777777" w:rsidR="00DE5923" w:rsidRPr="00DE5923" w:rsidRDefault="00DE5923" w:rsidP="003928DC">
      <w:pPr>
        <w:spacing w:after="40"/>
        <w:jc w:val="both"/>
        <w:rPr>
          <w:sz w:val="20"/>
          <w:szCs w:val="20"/>
        </w:rPr>
      </w:pPr>
      <w:r w:rsidRPr="00DE5923">
        <w:rPr>
          <w:sz w:val="20"/>
          <w:szCs w:val="20"/>
        </w:rPr>
        <w:t xml:space="preserve">                   </w:t>
      </w:r>
      <w:r w:rsidR="00BC433B">
        <w:rPr>
          <w:sz w:val="20"/>
          <w:szCs w:val="20"/>
        </w:rPr>
        <w:t xml:space="preserve">                      </w:t>
      </w:r>
      <w:r w:rsidR="009B1163">
        <w:rPr>
          <w:sz w:val="20"/>
          <w:szCs w:val="20"/>
        </w:rPr>
        <w:t>System Testing a</w:t>
      </w:r>
      <w:r w:rsidRPr="00DE5923">
        <w:rPr>
          <w:sz w:val="20"/>
          <w:szCs w:val="20"/>
        </w:rPr>
        <w:t>nd Bug Life Cycle, SDLC, STLC, Salesforce CRM testing</w:t>
      </w:r>
    </w:p>
    <w:p w14:paraId="0BCDA028" w14:textId="77777777" w:rsidR="00BC433B" w:rsidRDefault="00DE5923" w:rsidP="003928DC">
      <w:pPr>
        <w:spacing w:after="40"/>
        <w:jc w:val="both"/>
        <w:rPr>
          <w:sz w:val="20"/>
          <w:szCs w:val="20"/>
        </w:rPr>
      </w:pPr>
      <w:r w:rsidRPr="00DE5923">
        <w:rPr>
          <w:sz w:val="20"/>
          <w:szCs w:val="20"/>
        </w:rPr>
        <w:t>Bug Tracking Tool    :     JIRA.</w:t>
      </w:r>
    </w:p>
    <w:p w14:paraId="6A85D035" w14:textId="77777777" w:rsidR="00DE5923" w:rsidRPr="00DE5923" w:rsidRDefault="00DE5923" w:rsidP="003928DC">
      <w:pPr>
        <w:spacing w:after="40"/>
        <w:jc w:val="both"/>
        <w:rPr>
          <w:sz w:val="20"/>
          <w:szCs w:val="20"/>
        </w:rPr>
      </w:pPr>
      <w:r w:rsidRPr="00DE5923">
        <w:rPr>
          <w:sz w:val="20"/>
          <w:szCs w:val="20"/>
        </w:rPr>
        <w:t>OS Platform</w:t>
      </w:r>
      <w:r w:rsidR="004A6011">
        <w:rPr>
          <w:sz w:val="20"/>
          <w:szCs w:val="20"/>
        </w:rPr>
        <w:t>s             :     Mac, Window10</w:t>
      </w:r>
      <w:r w:rsidRPr="00DE5923">
        <w:rPr>
          <w:sz w:val="20"/>
          <w:szCs w:val="20"/>
        </w:rPr>
        <w:t>, Linux.</w:t>
      </w:r>
    </w:p>
    <w:p w14:paraId="2A916B81" w14:textId="77777777" w:rsidR="00DE5923" w:rsidRPr="00DE5923" w:rsidRDefault="00BC433B" w:rsidP="003928DC">
      <w:pPr>
        <w:spacing w:after="40"/>
        <w:jc w:val="both"/>
        <w:rPr>
          <w:sz w:val="20"/>
          <w:szCs w:val="20"/>
        </w:rPr>
      </w:pPr>
      <w:r>
        <w:rPr>
          <w:sz w:val="20"/>
          <w:szCs w:val="20"/>
        </w:rPr>
        <w:t>Database</w:t>
      </w:r>
      <w:r>
        <w:rPr>
          <w:sz w:val="20"/>
          <w:szCs w:val="20"/>
        </w:rPr>
        <w:tab/>
        <w:t xml:space="preserve">     </w:t>
      </w:r>
      <w:r w:rsidR="00DE5923" w:rsidRPr="00DE5923">
        <w:rPr>
          <w:sz w:val="20"/>
          <w:szCs w:val="20"/>
        </w:rPr>
        <w:t xml:space="preserve"> :     SQL Server </w:t>
      </w:r>
    </w:p>
    <w:p w14:paraId="27D5FD12" w14:textId="77777777" w:rsidR="00DE5923" w:rsidRPr="00C85F09" w:rsidRDefault="00DE5923" w:rsidP="003928DC">
      <w:pPr>
        <w:spacing w:after="40"/>
        <w:jc w:val="both"/>
        <w:rPr>
          <w:sz w:val="20"/>
          <w:szCs w:val="20"/>
        </w:rPr>
      </w:pPr>
      <w:r w:rsidRPr="00DE5923">
        <w:rPr>
          <w:sz w:val="20"/>
          <w:szCs w:val="20"/>
        </w:rPr>
        <w:t>General Tools            :     Microsoft Office Product (Word, Excel, Power point)</w:t>
      </w:r>
    </w:p>
    <w:p w14:paraId="575A60C6" w14:textId="77777777" w:rsidR="00BF7180" w:rsidRPr="00DE5923" w:rsidRDefault="00824D0E" w:rsidP="00D734BD">
      <w:pPr>
        <w:tabs>
          <w:tab w:val="left" w:pos="1470"/>
        </w:tabs>
        <w:suppressAutoHyphens/>
        <w:spacing w:line="276" w:lineRule="auto"/>
        <w:jc w:val="both"/>
        <w:rPr>
          <w:b/>
          <w:sz w:val="20"/>
          <w:szCs w:val="20"/>
        </w:rPr>
      </w:pPr>
      <w:r>
        <w:rPr>
          <w:b/>
          <w:noProof/>
          <w:sz w:val="20"/>
          <w:szCs w:val="20"/>
          <w:lang w:bidi="hi-IN"/>
        </w:rPr>
        <w:pict w14:anchorId="60D2FAF1">
          <v:roundrect id="_x0000_s1052" style="position:absolute;left:0;text-align:left;margin-left:-13.5pt;margin-top:10.25pt;width:534.55pt;height:20.4pt;z-index:-2;mso-wrap-edited:f" arcsize="21044f" fillcolor="#cde6ff" stroked="f"/>
        </w:pict>
      </w:r>
      <w:r w:rsidR="00D734BD">
        <w:rPr>
          <w:b/>
          <w:sz w:val="20"/>
          <w:szCs w:val="20"/>
        </w:rPr>
        <w:tab/>
      </w:r>
    </w:p>
    <w:p w14:paraId="413F5F7A" w14:textId="77777777" w:rsidR="00422584" w:rsidRPr="00DE5923" w:rsidRDefault="00DE5923" w:rsidP="00D734BD">
      <w:pPr>
        <w:tabs>
          <w:tab w:val="left" w:pos="1704"/>
        </w:tabs>
        <w:suppressAutoHyphens/>
        <w:spacing w:line="276" w:lineRule="auto"/>
        <w:rPr>
          <w:b/>
          <w:bCs/>
          <w:sz w:val="20"/>
          <w:szCs w:val="20"/>
        </w:rPr>
      </w:pPr>
      <w:r w:rsidRPr="00DE5923">
        <w:rPr>
          <w:b/>
          <w:bCs/>
          <w:sz w:val="20"/>
          <w:szCs w:val="20"/>
        </w:rPr>
        <w:t>EDUCATIONAL QUALIFICATION</w:t>
      </w:r>
    </w:p>
    <w:p w14:paraId="373E931A" w14:textId="77777777" w:rsidR="00396ECD" w:rsidRPr="00DE5923" w:rsidRDefault="00396ECD" w:rsidP="00396ECD">
      <w:pPr>
        <w:tabs>
          <w:tab w:val="left" w:pos="360"/>
        </w:tabs>
        <w:suppressAutoHyphens/>
        <w:spacing w:line="276" w:lineRule="auto"/>
        <w:ind w:left="360"/>
        <w:jc w:val="both"/>
        <w:rPr>
          <w:bCs/>
          <w:sz w:val="20"/>
          <w:szCs w:val="20"/>
        </w:rPr>
      </w:pPr>
    </w:p>
    <w:p w14:paraId="769E26BB" w14:textId="77777777" w:rsidR="00DE5923" w:rsidRPr="00DE5923" w:rsidRDefault="00DE5923" w:rsidP="00DE5923">
      <w:pPr>
        <w:numPr>
          <w:ilvl w:val="0"/>
          <w:numId w:val="35"/>
        </w:numPr>
        <w:rPr>
          <w:sz w:val="20"/>
          <w:szCs w:val="20"/>
        </w:rPr>
      </w:pPr>
      <w:r w:rsidRPr="00DE5923">
        <w:rPr>
          <w:b/>
          <w:snapToGrid w:val="0"/>
          <w:sz w:val="20"/>
          <w:szCs w:val="20"/>
        </w:rPr>
        <w:t xml:space="preserve">Master of Computer Application </w:t>
      </w:r>
      <w:r w:rsidRPr="00DE5923">
        <w:rPr>
          <w:snapToGrid w:val="0"/>
          <w:sz w:val="20"/>
          <w:szCs w:val="20"/>
        </w:rPr>
        <w:t>in 2010</w:t>
      </w:r>
      <w:r w:rsidR="00BD0733">
        <w:rPr>
          <w:snapToGrid w:val="0"/>
          <w:sz w:val="20"/>
          <w:szCs w:val="20"/>
        </w:rPr>
        <w:t xml:space="preserve"> from College </w:t>
      </w:r>
      <w:r w:rsidRPr="00DE5923">
        <w:rPr>
          <w:snapToGrid w:val="0"/>
          <w:sz w:val="20"/>
          <w:szCs w:val="20"/>
        </w:rPr>
        <w:t>of Engineering Roorkee.</w:t>
      </w:r>
    </w:p>
    <w:p w14:paraId="2C40CF6B" w14:textId="77777777" w:rsidR="00DE5923" w:rsidRPr="00DE5923" w:rsidRDefault="00DE5923" w:rsidP="00DE5923">
      <w:pPr>
        <w:numPr>
          <w:ilvl w:val="0"/>
          <w:numId w:val="35"/>
        </w:numPr>
        <w:rPr>
          <w:sz w:val="20"/>
          <w:szCs w:val="20"/>
        </w:rPr>
      </w:pPr>
      <w:r w:rsidRPr="00DE5923">
        <w:rPr>
          <w:b/>
          <w:sz w:val="20"/>
          <w:szCs w:val="20"/>
        </w:rPr>
        <w:t xml:space="preserve">Bachelor of Commerce </w:t>
      </w:r>
      <w:r w:rsidRPr="00DE5923">
        <w:rPr>
          <w:sz w:val="20"/>
          <w:szCs w:val="20"/>
        </w:rPr>
        <w:t>in 2007 from Garhwal University.</w:t>
      </w:r>
    </w:p>
    <w:p w14:paraId="4D61FC89" w14:textId="77777777" w:rsidR="00DE5923" w:rsidRPr="00DE5923" w:rsidRDefault="00DE5923" w:rsidP="00DE5923">
      <w:pPr>
        <w:numPr>
          <w:ilvl w:val="0"/>
          <w:numId w:val="35"/>
        </w:numPr>
        <w:rPr>
          <w:sz w:val="20"/>
          <w:szCs w:val="20"/>
        </w:rPr>
      </w:pPr>
      <w:r w:rsidRPr="00DE5923">
        <w:rPr>
          <w:b/>
          <w:sz w:val="20"/>
          <w:szCs w:val="20"/>
        </w:rPr>
        <w:t>12</w:t>
      </w:r>
      <w:r w:rsidRPr="00DE5923">
        <w:rPr>
          <w:b/>
          <w:sz w:val="20"/>
          <w:szCs w:val="20"/>
          <w:vertAlign w:val="superscript"/>
        </w:rPr>
        <w:t>th</w:t>
      </w:r>
      <w:r w:rsidRPr="00DE5923">
        <w:rPr>
          <w:b/>
          <w:sz w:val="20"/>
          <w:szCs w:val="20"/>
        </w:rPr>
        <w:t xml:space="preserve"> Standard </w:t>
      </w:r>
      <w:r w:rsidRPr="00DE5923">
        <w:rPr>
          <w:sz w:val="20"/>
          <w:szCs w:val="20"/>
        </w:rPr>
        <w:t>in 2004 from Adarsh Bal Niketan Roorkee.</w:t>
      </w:r>
    </w:p>
    <w:p w14:paraId="4321E43E" w14:textId="77777777" w:rsidR="00DE5923" w:rsidRPr="00DE5923" w:rsidRDefault="00DE5923" w:rsidP="00DE5923">
      <w:pPr>
        <w:numPr>
          <w:ilvl w:val="0"/>
          <w:numId w:val="35"/>
        </w:numPr>
        <w:spacing w:before="40"/>
        <w:jc w:val="both"/>
        <w:rPr>
          <w:b/>
          <w:sz w:val="20"/>
          <w:szCs w:val="20"/>
          <w:u w:val="single"/>
        </w:rPr>
      </w:pPr>
      <w:r w:rsidRPr="00DE5923">
        <w:rPr>
          <w:b/>
          <w:sz w:val="20"/>
          <w:szCs w:val="20"/>
        </w:rPr>
        <w:t>10</w:t>
      </w:r>
      <w:r w:rsidRPr="00DE5923">
        <w:rPr>
          <w:b/>
          <w:sz w:val="20"/>
          <w:szCs w:val="20"/>
          <w:vertAlign w:val="superscript"/>
        </w:rPr>
        <w:t>th</w:t>
      </w:r>
      <w:r w:rsidRPr="00DE5923">
        <w:rPr>
          <w:b/>
          <w:sz w:val="20"/>
          <w:szCs w:val="20"/>
        </w:rPr>
        <w:t xml:space="preserve"> Standard </w:t>
      </w:r>
      <w:r w:rsidRPr="00DE5923">
        <w:rPr>
          <w:sz w:val="20"/>
          <w:szCs w:val="20"/>
        </w:rPr>
        <w:t>in 2002 from Adarsh Bal Niketan Roorkee.</w:t>
      </w:r>
    </w:p>
    <w:p w14:paraId="063DFB83" w14:textId="77777777" w:rsidR="00CE53CB" w:rsidRPr="00DE5923" w:rsidRDefault="00824D0E" w:rsidP="00CE53CB">
      <w:pPr>
        <w:rPr>
          <w:color w:val="000000"/>
          <w:sz w:val="20"/>
          <w:szCs w:val="20"/>
          <w:lang w:val="en-IN"/>
        </w:rPr>
      </w:pPr>
      <w:r w:rsidRPr="00DE5923">
        <w:rPr>
          <w:noProof/>
          <w:color w:val="000000"/>
          <w:sz w:val="20"/>
          <w:szCs w:val="20"/>
        </w:rPr>
        <w:pict w14:anchorId="18F1CD97">
          <v:roundrect id="_x0000_s1051" style="position:absolute;margin-left:-17pt;margin-top:9.75pt;width:537.75pt;height:20.4pt;z-index:-6;mso-wrap-edited:f" arcsize="21044f" fillcolor="#cde6ff" stroked="f"/>
        </w:pict>
      </w:r>
    </w:p>
    <w:p w14:paraId="12E69407" w14:textId="77777777" w:rsidR="00A34B0F" w:rsidRPr="00DE5923" w:rsidRDefault="00DE5923" w:rsidP="00A34B0F">
      <w:pPr>
        <w:tabs>
          <w:tab w:val="left" w:pos="720"/>
        </w:tabs>
        <w:autoSpaceDE w:val="0"/>
        <w:autoSpaceDN w:val="0"/>
        <w:adjustRightInd w:val="0"/>
        <w:rPr>
          <w:b/>
          <w:color w:val="000000"/>
          <w:sz w:val="20"/>
          <w:szCs w:val="20"/>
        </w:rPr>
      </w:pPr>
      <w:r w:rsidRPr="00DE5923">
        <w:rPr>
          <w:b/>
          <w:color w:val="000000"/>
          <w:sz w:val="20"/>
          <w:szCs w:val="20"/>
        </w:rPr>
        <w:t>PROJECTS</w:t>
      </w:r>
    </w:p>
    <w:p w14:paraId="32C9964D" w14:textId="77777777" w:rsidR="008F683D" w:rsidRPr="00DE5923" w:rsidRDefault="008F683D" w:rsidP="008F683D">
      <w:pPr>
        <w:ind w:left="360"/>
        <w:rPr>
          <w:sz w:val="20"/>
          <w:szCs w:val="20"/>
        </w:rPr>
      </w:pPr>
    </w:p>
    <w:p w14:paraId="7A97E5EE" w14:textId="77777777" w:rsidR="00DE5923" w:rsidRPr="00DE5923" w:rsidRDefault="00DE5923" w:rsidP="00DE5923">
      <w:pPr>
        <w:tabs>
          <w:tab w:val="left" w:pos="2921"/>
        </w:tabs>
        <w:rPr>
          <w:b/>
          <w:bCs/>
          <w:sz w:val="20"/>
          <w:szCs w:val="20"/>
        </w:rPr>
      </w:pPr>
      <w:r w:rsidRPr="00DE5923">
        <w:rPr>
          <w:b/>
          <w:bCs/>
          <w:sz w:val="20"/>
          <w:szCs w:val="20"/>
        </w:rPr>
        <w:t>Project 1               :         GAP (Growth Acceleration Plan)</w:t>
      </w:r>
    </w:p>
    <w:p w14:paraId="305CD31F" w14:textId="77777777" w:rsidR="00DE5923" w:rsidRPr="00DE5923" w:rsidRDefault="00DE5923" w:rsidP="00DE5923">
      <w:pPr>
        <w:tabs>
          <w:tab w:val="left" w:pos="2921"/>
        </w:tabs>
        <w:jc w:val="both"/>
        <w:rPr>
          <w:bCs/>
          <w:sz w:val="20"/>
          <w:szCs w:val="20"/>
        </w:rPr>
      </w:pPr>
      <w:r w:rsidRPr="00DE5923">
        <w:rPr>
          <w:b/>
          <w:bCs/>
          <w:sz w:val="20"/>
          <w:szCs w:val="20"/>
        </w:rPr>
        <w:t xml:space="preserve">Language             :          </w:t>
      </w:r>
      <w:r w:rsidRPr="00DE5923">
        <w:rPr>
          <w:bCs/>
          <w:sz w:val="20"/>
          <w:szCs w:val="20"/>
        </w:rPr>
        <w:t>Apex,Visualforce,SOQL</w:t>
      </w:r>
    </w:p>
    <w:p w14:paraId="741C293F" w14:textId="77777777" w:rsidR="00DE5923" w:rsidRPr="00DE5923" w:rsidRDefault="00DE5923" w:rsidP="00DE5923">
      <w:pPr>
        <w:tabs>
          <w:tab w:val="left" w:pos="2921"/>
        </w:tabs>
        <w:jc w:val="both"/>
        <w:rPr>
          <w:bCs/>
          <w:sz w:val="20"/>
          <w:szCs w:val="20"/>
        </w:rPr>
      </w:pPr>
      <w:r w:rsidRPr="00DE5923">
        <w:rPr>
          <w:b/>
          <w:sz w:val="20"/>
          <w:szCs w:val="20"/>
        </w:rPr>
        <w:t>Team Size</w:t>
      </w:r>
      <w:r w:rsidRPr="00DE5923">
        <w:rPr>
          <w:sz w:val="20"/>
          <w:szCs w:val="20"/>
        </w:rPr>
        <w:t xml:space="preserve">            </w:t>
      </w:r>
      <w:r w:rsidRPr="00DE5923">
        <w:rPr>
          <w:b/>
          <w:bCs/>
          <w:sz w:val="20"/>
          <w:szCs w:val="20"/>
        </w:rPr>
        <w:t>:</w:t>
      </w:r>
      <w:r w:rsidRPr="00DE5923">
        <w:rPr>
          <w:sz w:val="20"/>
          <w:szCs w:val="20"/>
        </w:rPr>
        <w:t xml:space="preserve">          10</w:t>
      </w:r>
    </w:p>
    <w:p w14:paraId="77673FAF" w14:textId="77777777" w:rsidR="00DE5923" w:rsidRPr="00DE5923" w:rsidRDefault="00C85F09" w:rsidP="00DE5923">
      <w:pPr>
        <w:tabs>
          <w:tab w:val="left" w:pos="2921"/>
        </w:tabs>
        <w:jc w:val="both"/>
        <w:rPr>
          <w:bCs/>
          <w:sz w:val="20"/>
          <w:szCs w:val="20"/>
        </w:rPr>
      </w:pPr>
      <w:r>
        <w:rPr>
          <w:b/>
          <w:bCs/>
          <w:sz w:val="20"/>
          <w:szCs w:val="20"/>
        </w:rPr>
        <w:t xml:space="preserve">Role                      </w:t>
      </w:r>
      <w:r w:rsidR="00DE5923" w:rsidRPr="00DE5923">
        <w:rPr>
          <w:b/>
          <w:bCs/>
          <w:sz w:val="20"/>
          <w:szCs w:val="20"/>
        </w:rPr>
        <w:t xml:space="preserve">:         </w:t>
      </w:r>
      <w:r w:rsidR="00DE5923" w:rsidRPr="00DE5923">
        <w:rPr>
          <w:bCs/>
          <w:sz w:val="20"/>
          <w:szCs w:val="20"/>
        </w:rPr>
        <w:t>QA Consultant</w:t>
      </w:r>
      <w:r w:rsidR="00DE5923" w:rsidRPr="00DE5923">
        <w:rPr>
          <w:b/>
          <w:bCs/>
          <w:sz w:val="20"/>
          <w:szCs w:val="20"/>
        </w:rPr>
        <w:t xml:space="preserve">                              </w:t>
      </w:r>
    </w:p>
    <w:p w14:paraId="4F0308B2" w14:textId="77777777" w:rsidR="00DE5923" w:rsidRPr="00DE5923" w:rsidRDefault="00DE5923" w:rsidP="00DE5923">
      <w:pPr>
        <w:tabs>
          <w:tab w:val="left" w:pos="2921"/>
        </w:tabs>
        <w:jc w:val="both"/>
        <w:rPr>
          <w:b/>
          <w:bCs/>
          <w:sz w:val="20"/>
          <w:szCs w:val="20"/>
        </w:rPr>
      </w:pPr>
    </w:p>
    <w:p w14:paraId="427172B3" w14:textId="77777777" w:rsidR="00E11D98" w:rsidRDefault="00E11D98" w:rsidP="00DE5923">
      <w:pPr>
        <w:rPr>
          <w:b/>
          <w:bCs/>
          <w:sz w:val="20"/>
          <w:szCs w:val="20"/>
        </w:rPr>
      </w:pPr>
    </w:p>
    <w:p w14:paraId="154A154C" w14:textId="77777777" w:rsidR="00DE5923" w:rsidRPr="00DE5923" w:rsidRDefault="00DE5923" w:rsidP="00DE5923">
      <w:pPr>
        <w:rPr>
          <w:color w:val="000000"/>
          <w:sz w:val="20"/>
          <w:szCs w:val="20"/>
          <w:bdr w:val="none" w:sz="0" w:space="0" w:color="auto" w:frame="1"/>
          <w:shd w:val="clear" w:color="auto" w:fill="FFFFFF"/>
        </w:rPr>
      </w:pPr>
      <w:r w:rsidRPr="00DE5923">
        <w:rPr>
          <w:b/>
          <w:bCs/>
          <w:sz w:val="20"/>
          <w:szCs w:val="20"/>
        </w:rPr>
        <w:lastRenderedPageBreak/>
        <w:t xml:space="preserve">Description:  :  </w:t>
      </w:r>
      <w:r w:rsidRPr="00DE5923">
        <w:rPr>
          <w:sz w:val="20"/>
          <w:szCs w:val="20"/>
        </w:rPr>
        <w:t xml:space="preserve">Our team worked on the </w:t>
      </w:r>
      <w:r w:rsidRPr="00DE5923">
        <w:rPr>
          <w:b/>
          <w:bCs/>
          <w:sz w:val="20"/>
          <w:szCs w:val="20"/>
        </w:rPr>
        <w:t xml:space="preserve">Global Exhibition </w:t>
      </w:r>
      <w:r w:rsidRPr="00DE5923">
        <w:rPr>
          <w:sz w:val="20"/>
          <w:szCs w:val="20"/>
        </w:rPr>
        <w:t>division of the Gap Project of</w:t>
      </w:r>
      <w:r w:rsidR="00556A8B">
        <w:rPr>
          <w:sz w:val="20"/>
          <w:szCs w:val="20"/>
        </w:rPr>
        <w:t xml:space="preserve"> </w:t>
      </w:r>
      <w:r w:rsidRPr="00DE5923">
        <w:rPr>
          <w:b/>
          <w:bCs/>
          <w:sz w:val="20"/>
          <w:szCs w:val="20"/>
        </w:rPr>
        <w:t>Informa</w:t>
      </w:r>
      <w:r w:rsidRPr="00DE5923">
        <w:rPr>
          <w:sz w:val="20"/>
          <w:szCs w:val="20"/>
        </w:rPr>
        <w:t xml:space="preserve"> company that</w:t>
      </w:r>
      <w:r w:rsidRPr="00DE5923">
        <w:rPr>
          <w:rStyle w:val="apple-converted-space"/>
          <w:color w:val="697287"/>
          <w:sz w:val="20"/>
          <w:szCs w:val="20"/>
          <w:shd w:val="clear" w:color="auto" w:fill="FFFFFF"/>
        </w:rPr>
        <w:t xml:space="preserve"> </w:t>
      </w:r>
      <w:r w:rsidRPr="00DE5923">
        <w:rPr>
          <w:color w:val="000000"/>
          <w:sz w:val="20"/>
          <w:szCs w:val="20"/>
          <w:shd w:val="clear" w:color="auto" w:fill="FFFFFF"/>
        </w:rPr>
        <w:t>operate exhibitions in a number of niche sectors, with significant positions in Global Health &amp; Nutrition, Real Estate &amp; Construction, Agriculture and Pop Culture. There business-to-business events attract corporates, government bodies, associations and professional services firms, with exhibitors and visitors coming from all over the world. Exhibitors buy</w:t>
      </w:r>
      <w:r w:rsidRPr="00DE5923">
        <w:rPr>
          <w:rStyle w:val="apple-converted-space"/>
          <w:color w:val="000000"/>
          <w:sz w:val="20"/>
          <w:szCs w:val="20"/>
          <w:shd w:val="clear" w:color="auto" w:fill="FFFFFF"/>
        </w:rPr>
        <w:t> </w:t>
      </w:r>
      <w:r w:rsidRPr="00DE5923">
        <w:rPr>
          <w:color w:val="000000"/>
          <w:sz w:val="20"/>
          <w:szCs w:val="20"/>
          <w:bdr w:val="none" w:sz="0" w:space="0" w:color="auto" w:frame="1"/>
          <w:shd w:val="clear" w:color="auto" w:fill="FFFFFF"/>
        </w:rPr>
        <w:t xml:space="preserve">stand space per square </w:t>
      </w:r>
      <w:r w:rsidR="00510854" w:rsidRPr="00DE5923">
        <w:rPr>
          <w:color w:val="000000"/>
          <w:sz w:val="20"/>
          <w:szCs w:val="20"/>
          <w:bdr w:val="none" w:sz="0" w:space="0" w:color="auto" w:frame="1"/>
          <w:shd w:val="clear" w:color="auto" w:fill="FFFFFF"/>
        </w:rPr>
        <w:t>meter</w:t>
      </w:r>
      <w:r w:rsidRPr="00DE5923">
        <w:rPr>
          <w:color w:val="000000"/>
          <w:sz w:val="20"/>
          <w:szCs w:val="20"/>
          <w:bdr w:val="none" w:sz="0" w:space="0" w:color="auto" w:frame="1"/>
          <w:shd w:val="clear" w:color="auto" w:fill="FFFFFF"/>
        </w:rPr>
        <w:t>, the main source of the Division's revenues. There are also sponsorship and advertising opportunities, generating additional income, and at certain consumer shows, attendees pay a fee to enter.</w:t>
      </w:r>
    </w:p>
    <w:p w14:paraId="561FB709" w14:textId="77777777" w:rsidR="00DE5923" w:rsidRPr="00DE5923" w:rsidRDefault="00DE5923" w:rsidP="00DE5923">
      <w:pPr>
        <w:rPr>
          <w:color w:val="000000"/>
          <w:sz w:val="20"/>
          <w:szCs w:val="20"/>
          <w:u w:val="single"/>
        </w:rPr>
      </w:pPr>
    </w:p>
    <w:p w14:paraId="19BDB77A" w14:textId="77777777" w:rsidR="00DE5923" w:rsidRPr="00DE5923" w:rsidRDefault="00DE5923" w:rsidP="00DE5923">
      <w:pPr>
        <w:rPr>
          <w:sz w:val="20"/>
          <w:szCs w:val="20"/>
          <w:u w:val="single"/>
        </w:rPr>
      </w:pPr>
      <w:r w:rsidRPr="00DE5923">
        <w:rPr>
          <w:b/>
          <w:bCs/>
          <w:sz w:val="20"/>
          <w:szCs w:val="20"/>
          <w:u w:val="single"/>
        </w:rPr>
        <w:t>Responsibilities</w:t>
      </w:r>
      <w:r w:rsidRPr="00DE5923">
        <w:rPr>
          <w:sz w:val="20"/>
          <w:szCs w:val="20"/>
          <w:u w:val="single"/>
        </w:rPr>
        <w:t>:</w:t>
      </w:r>
    </w:p>
    <w:p w14:paraId="1E3489AE" w14:textId="77777777" w:rsidR="00DE5923" w:rsidRPr="00DE5923" w:rsidRDefault="00DE5923" w:rsidP="00DE5923">
      <w:pPr>
        <w:numPr>
          <w:ilvl w:val="0"/>
          <w:numId w:val="36"/>
        </w:numPr>
        <w:tabs>
          <w:tab w:val="clear" w:pos="720"/>
          <w:tab w:val="num" w:pos="360"/>
        </w:tabs>
        <w:suppressAutoHyphens/>
        <w:overflowPunct w:val="0"/>
        <w:autoSpaceDE w:val="0"/>
        <w:autoSpaceDN w:val="0"/>
        <w:adjustRightInd w:val="0"/>
        <w:ind w:hanging="720"/>
        <w:textAlignment w:val="baseline"/>
        <w:rPr>
          <w:sz w:val="20"/>
          <w:szCs w:val="20"/>
        </w:rPr>
      </w:pPr>
      <w:r w:rsidRPr="00DE5923">
        <w:rPr>
          <w:sz w:val="20"/>
          <w:szCs w:val="20"/>
        </w:rPr>
        <w:t>Analysis and review of testing reports.</w:t>
      </w:r>
    </w:p>
    <w:p w14:paraId="6092A130" w14:textId="77777777" w:rsidR="00DE5923" w:rsidRPr="00DE5923" w:rsidRDefault="00DE5923" w:rsidP="00DE5923">
      <w:pPr>
        <w:numPr>
          <w:ilvl w:val="0"/>
          <w:numId w:val="36"/>
        </w:numPr>
        <w:tabs>
          <w:tab w:val="clear" w:pos="720"/>
          <w:tab w:val="num" w:pos="360"/>
        </w:tabs>
        <w:suppressAutoHyphens/>
        <w:overflowPunct w:val="0"/>
        <w:autoSpaceDE w:val="0"/>
        <w:autoSpaceDN w:val="0"/>
        <w:adjustRightInd w:val="0"/>
        <w:ind w:hanging="720"/>
        <w:textAlignment w:val="baseline"/>
        <w:rPr>
          <w:sz w:val="20"/>
          <w:szCs w:val="20"/>
        </w:rPr>
      </w:pPr>
      <w:r w:rsidRPr="00DE5923">
        <w:rPr>
          <w:sz w:val="20"/>
          <w:szCs w:val="20"/>
        </w:rPr>
        <w:t>Work with Salesforce Developers to communicate requirements for APEX coding.</w:t>
      </w:r>
    </w:p>
    <w:p w14:paraId="743EAB7D" w14:textId="77777777" w:rsidR="00DE5923" w:rsidRPr="00DE5923" w:rsidRDefault="00DE5923" w:rsidP="00DE5923">
      <w:pPr>
        <w:numPr>
          <w:ilvl w:val="0"/>
          <w:numId w:val="36"/>
        </w:numPr>
        <w:tabs>
          <w:tab w:val="clear" w:pos="720"/>
          <w:tab w:val="num" w:pos="360"/>
        </w:tabs>
        <w:suppressAutoHyphens/>
        <w:overflowPunct w:val="0"/>
        <w:autoSpaceDE w:val="0"/>
        <w:autoSpaceDN w:val="0"/>
        <w:adjustRightInd w:val="0"/>
        <w:ind w:hanging="720"/>
        <w:textAlignment w:val="baseline"/>
        <w:rPr>
          <w:sz w:val="20"/>
          <w:szCs w:val="20"/>
        </w:rPr>
      </w:pPr>
      <w:r w:rsidRPr="00DE5923">
        <w:rPr>
          <w:sz w:val="20"/>
          <w:szCs w:val="20"/>
        </w:rPr>
        <w:t>Knowledge of</w:t>
      </w:r>
      <w:r w:rsidR="00C85F09">
        <w:rPr>
          <w:sz w:val="20"/>
          <w:szCs w:val="20"/>
        </w:rPr>
        <w:t xml:space="preserve"> </w:t>
      </w:r>
      <w:r w:rsidRPr="00DE5923">
        <w:rPr>
          <w:sz w:val="20"/>
          <w:szCs w:val="20"/>
        </w:rPr>
        <w:t xml:space="preserve"> </w:t>
      </w:r>
      <w:r w:rsidRPr="00DE5923">
        <w:rPr>
          <w:b/>
          <w:bCs/>
          <w:sz w:val="20"/>
          <w:szCs w:val="20"/>
        </w:rPr>
        <w:t>Salesforce</w:t>
      </w:r>
      <w:r w:rsidRPr="00DE5923">
        <w:rPr>
          <w:sz w:val="20"/>
          <w:szCs w:val="20"/>
        </w:rPr>
        <w:t xml:space="preserve"> Admin.</w:t>
      </w:r>
    </w:p>
    <w:p w14:paraId="2345E0AF" w14:textId="77777777" w:rsidR="00DE5923" w:rsidRPr="00DE5923" w:rsidRDefault="00DE5923" w:rsidP="00DE5923">
      <w:pPr>
        <w:numPr>
          <w:ilvl w:val="0"/>
          <w:numId w:val="36"/>
        </w:numPr>
        <w:tabs>
          <w:tab w:val="clear" w:pos="720"/>
          <w:tab w:val="num" w:pos="360"/>
        </w:tabs>
        <w:suppressAutoHyphens/>
        <w:overflowPunct w:val="0"/>
        <w:autoSpaceDE w:val="0"/>
        <w:autoSpaceDN w:val="0"/>
        <w:adjustRightInd w:val="0"/>
        <w:ind w:hanging="720"/>
        <w:textAlignment w:val="baseline"/>
        <w:rPr>
          <w:sz w:val="20"/>
          <w:szCs w:val="20"/>
        </w:rPr>
      </w:pPr>
      <w:r w:rsidRPr="00DE5923">
        <w:rPr>
          <w:sz w:val="20"/>
          <w:szCs w:val="20"/>
        </w:rPr>
        <w:t xml:space="preserve">Testing Functionality in </w:t>
      </w:r>
      <w:r w:rsidRPr="00DE5923">
        <w:rPr>
          <w:b/>
          <w:bCs/>
          <w:sz w:val="20"/>
          <w:szCs w:val="20"/>
        </w:rPr>
        <w:t>Salesforce Classic</w:t>
      </w:r>
      <w:r w:rsidRPr="00DE5923">
        <w:rPr>
          <w:sz w:val="20"/>
          <w:szCs w:val="20"/>
        </w:rPr>
        <w:t xml:space="preserve"> and in </w:t>
      </w:r>
      <w:r w:rsidRPr="00DE5923">
        <w:rPr>
          <w:b/>
          <w:bCs/>
          <w:sz w:val="20"/>
          <w:szCs w:val="20"/>
        </w:rPr>
        <w:t>Lightning.</w:t>
      </w:r>
    </w:p>
    <w:p w14:paraId="4AC9603B" w14:textId="77777777" w:rsidR="00DE5923" w:rsidRPr="00DE5923" w:rsidRDefault="00DE5923" w:rsidP="00DE5923">
      <w:pPr>
        <w:numPr>
          <w:ilvl w:val="0"/>
          <w:numId w:val="36"/>
        </w:numPr>
        <w:tabs>
          <w:tab w:val="clear" w:pos="720"/>
          <w:tab w:val="num" w:pos="360"/>
        </w:tabs>
        <w:suppressAutoHyphens/>
        <w:overflowPunct w:val="0"/>
        <w:autoSpaceDE w:val="0"/>
        <w:autoSpaceDN w:val="0"/>
        <w:adjustRightInd w:val="0"/>
        <w:ind w:hanging="720"/>
        <w:textAlignment w:val="baseline"/>
        <w:rPr>
          <w:sz w:val="20"/>
          <w:szCs w:val="20"/>
        </w:rPr>
      </w:pPr>
      <w:r w:rsidRPr="00DE5923">
        <w:rPr>
          <w:sz w:val="20"/>
          <w:szCs w:val="20"/>
        </w:rPr>
        <w:t>Created Test Cycle,Test Case in JIRA.</w:t>
      </w:r>
    </w:p>
    <w:p w14:paraId="2A7D9C4A" w14:textId="77777777" w:rsidR="00DE5923" w:rsidRPr="00DE5923" w:rsidRDefault="00DE5923" w:rsidP="00DE5923">
      <w:pPr>
        <w:numPr>
          <w:ilvl w:val="0"/>
          <w:numId w:val="36"/>
        </w:numPr>
        <w:tabs>
          <w:tab w:val="clear" w:pos="720"/>
          <w:tab w:val="num" w:pos="360"/>
        </w:tabs>
        <w:suppressAutoHyphens/>
        <w:overflowPunct w:val="0"/>
        <w:autoSpaceDE w:val="0"/>
        <w:autoSpaceDN w:val="0"/>
        <w:adjustRightInd w:val="0"/>
        <w:ind w:hanging="720"/>
        <w:textAlignment w:val="baseline"/>
        <w:rPr>
          <w:sz w:val="20"/>
          <w:szCs w:val="20"/>
        </w:rPr>
      </w:pPr>
      <w:r w:rsidRPr="00DE5923">
        <w:rPr>
          <w:sz w:val="20"/>
          <w:szCs w:val="20"/>
        </w:rPr>
        <w:t xml:space="preserve">Testing </w:t>
      </w:r>
      <w:r w:rsidRPr="00DE5923">
        <w:rPr>
          <w:b/>
          <w:bCs/>
          <w:sz w:val="20"/>
          <w:szCs w:val="20"/>
        </w:rPr>
        <w:t xml:space="preserve">Steel Brick CPQ (configure price Quote), Docusign functionality, Expocad </w:t>
      </w:r>
    </w:p>
    <w:p w14:paraId="2FE18918" w14:textId="77777777" w:rsidR="00DE5923" w:rsidRPr="00DE5923" w:rsidRDefault="00DE5923" w:rsidP="00DE5923">
      <w:pPr>
        <w:suppressAutoHyphens/>
        <w:overflowPunct w:val="0"/>
        <w:autoSpaceDE w:val="0"/>
        <w:autoSpaceDN w:val="0"/>
        <w:adjustRightInd w:val="0"/>
        <w:textAlignment w:val="baseline"/>
        <w:rPr>
          <w:sz w:val="20"/>
          <w:szCs w:val="20"/>
        </w:rPr>
      </w:pPr>
      <w:r w:rsidRPr="00DE5923">
        <w:rPr>
          <w:b/>
          <w:bCs/>
          <w:sz w:val="20"/>
          <w:szCs w:val="20"/>
        </w:rPr>
        <w:t xml:space="preserve">     </w:t>
      </w:r>
      <w:r w:rsidR="00C85F09">
        <w:rPr>
          <w:b/>
          <w:bCs/>
          <w:sz w:val="20"/>
          <w:szCs w:val="20"/>
        </w:rPr>
        <w:t xml:space="preserve">  </w:t>
      </w:r>
      <w:r w:rsidR="003C50EB">
        <w:rPr>
          <w:b/>
          <w:bCs/>
          <w:sz w:val="20"/>
          <w:szCs w:val="20"/>
        </w:rPr>
        <w:t xml:space="preserve"> </w:t>
      </w:r>
      <w:r w:rsidRPr="00DE5923">
        <w:rPr>
          <w:b/>
          <w:bCs/>
          <w:sz w:val="20"/>
          <w:szCs w:val="20"/>
        </w:rPr>
        <w:t>functionality,</w:t>
      </w:r>
      <w:r w:rsidR="00C85F09">
        <w:rPr>
          <w:b/>
          <w:bCs/>
          <w:sz w:val="20"/>
          <w:szCs w:val="20"/>
        </w:rPr>
        <w:t xml:space="preserve"> </w:t>
      </w:r>
      <w:r w:rsidRPr="00DE5923">
        <w:rPr>
          <w:b/>
          <w:bCs/>
          <w:sz w:val="20"/>
          <w:szCs w:val="20"/>
        </w:rPr>
        <w:t>Skuid functionality</w:t>
      </w:r>
    </w:p>
    <w:p w14:paraId="7A5518C2" w14:textId="77777777" w:rsidR="00DE5923" w:rsidRPr="00DE5923" w:rsidRDefault="00DE5923" w:rsidP="00DE5923">
      <w:pPr>
        <w:numPr>
          <w:ilvl w:val="0"/>
          <w:numId w:val="36"/>
        </w:numPr>
        <w:tabs>
          <w:tab w:val="clear" w:pos="720"/>
          <w:tab w:val="num" w:pos="360"/>
        </w:tabs>
        <w:suppressAutoHyphens/>
        <w:overflowPunct w:val="0"/>
        <w:autoSpaceDE w:val="0"/>
        <w:autoSpaceDN w:val="0"/>
        <w:adjustRightInd w:val="0"/>
        <w:ind w:hanging="720"/>
        <w:textAlignment w:val="baseline"/>
        <w:rPr>
          <w:sz w:val="20"/>
          <w:szCs w:val="20"/>
        </w:rPr>
      </w:pPr>
      <w:r w:rsidRPr="00DE5923">
        <w:rPr>
          <w:sz w:val="20"/>
          <w:szCs w:val="20"/>
        </w:rPr>
        <w:t xml:space="preserve">Coordinate with other functional area in resolving bugs.  </w:t>
      </w:r>
    </w:p>
    <w:p w14:paraId="2DA3CFC7" w14:textId="77777777" w:rsidR="00DE5923" w:rsidRPr="00DE5923" w:rsidRDefault="00DE5923" w:rsidP="00DE5923">
      <w:pPr>
        <w:numPr>
          <w:ilvl w:val="0"/>
          <w:numId w:val="36"/>
        </w:numPr>
        <w:tabs>
          <w:tab w:val="clear" w:pos="720"/>
          <w:tab w:val="num" w:pos="360"/>
        </w:tabs>
        <w:suppressAutoHyphens/>
        <w:overflowPunct w:val="0"/>
        <w:autoSpaceDE w:val="0"/>
        <w:autoSpaceDN w:val="0"/>
        <w:adjustRightInd w:val="0"/>
        <w:ind w:hanging="720"/>
        <w:textAlignment w:val="baseline"/>
        <w:rPr>
          <w:sz w:val="20"/>
          <w:szCs w:val="20"/>
        </w:rPr>
      </w:pPr>
      <w:r w:rsidRPr="00DE5923">
        <w:rPr>
          <w:sz w:val="20"/>
          <w:szCs w:val="20"/>
        </w:rPr>
        <w:t>Performed Functional testing of an application.</w:t>
      </w:r>
    </w:p>
    <w:p w14:paraId="0066BE2B" w14:textId="77777777" w:rsidR="00DE5923" w:rsidRPr="00DE5923" w:rsidRDefault="00DE5923" w:rsidP="00DE5923">
      <w:pPr>
        <w:numPr>
          <w:ilvl w:val="0"/>
          <w:numId w:val="36"/>
        </w:numPr>
        <w:tabs>
          <w:tab w:val="clear" w:pos="720"/>
          <w:tab w:val="num" w:pos="360"/>
        </w:tabs>
        <w:suppressAutoHyphens/>
        <w:overflowPunct w:val="0"/>
        <w:autoSpaceDE w:val="0"/>
        <w:autoSpaceDN w:val="0"/>
        <w:adjustRightInd w:val="0"/>
        <w:ind w:hanging="720"/>
        <w:textAlignment w:val="baseline"/>
        <w:rPr>
          <w:sz w:val="20"/>
          <w:szCs w:val="20"/>
        </w:rPr>
      </w:pPr>
      <w:r w:rsidRPr="00DE5923">
        <w:rPr>
          <w:sz w:val="20"/>
          <w:szCs w:val="20"/>
        </w:rPr>
        <w:t>Cross Browser Testing</w:t>
      </w:r>
    </w:p>
    <w:p w14:paraId="009A25EE" w14:textId="77777777" w:rsidR="00DE5923" w:rsidRPr="00DE5923" w:rsidRDefault="00DE5923" w:rsidP="00DE5923">
      <w:pPr>
        <w:numPr>
          <w:ilvl w:val="0"/>
          <w:numId w:val="36"/>
        </w:numPr>
        <w:tabs>
          <w:tab w:val="clear" w:pos="720"/>
          <w:tab w:val="num" w:pos="360"/>
        </w:tabs>
        <w:suppressAutoHyphens/>
        <w:overflowPunct w:val="0"/>
        <w:autoSpaceDE w:val="0"/>
        <w:autoSpaceDN w:val="0"/>
        <w:adjustRightInd w:val="0"/>
        <w:ind w:hanging="720"/>
        <w:textAlignment w:val="baseline"/>
        <w:rPr>
          <w:sz w:val="20"/>
          <w:szCs w:val="20"/>
        </w:rPr>
      </w:pPr>
      <w:r w:rsidRPr="00DE5923">
        <w:rPr>
          <w:sz w:val="20"/>
          <w:szCs w:val="20"/>
        </w:rPr>
        <w:t>Developed Test Cases to test the application manually.</w:t>
      </w:r>
    </w:p>
    <w:p w14:paraId="34ADD8AE" w14:textId="77777777" w:rsidR="00DE5923" w:rsidRPr="00DE5923" w:rsidRDefault="00DE5923" w:rsidP="00DE5923">
      <w:pPr>
        <w:numPr>
          <w:ilvl w:val="0"/>
          <w:numId w:val="36"/>
        </w:numPr>
        <w:tabs>
          <w:tab w:val="clear" w:pos="720"/>
          <w:tab w:val="num" w:pos="360"/>
        </w:tabs>
        <w:suppressAutoHyphens/>
        <w:overflowPunct w:val="0"/>
        <w:autoSpaceDE w:val="0"/>
        <w:autoSpaceDN w:val="0"/>
        <w:adjustRightInd w:val="0"/>
        <w:ind w:hanging="720"/>
        <w:textAlignment w:val="baseline"/>
        <w:rPr>
          <w:sz w:val="20"/>
          <w:szCs w:val="20"/>
        </w:rPr>
      </w:pPr>
      <w:r w:rsidRPr="00DE5923">
        <w:rPr>
          <w:sz w:val="20"/>
          <w:szCs w:val="20"/>
        </w:rPr>
        <w:t>Compared Actual and Expected Result.</w:t>
      </w:r>
    </w:p>
    <w:p w14:paraId="0C5E5C6C" w14:textId="77777777" w:rsidR="00DE5923" w:rsidRPr="00DE5923" w:rsidRDefault="00DE5923" w:rsidP="00DE5923">
      <w:pPr>
        <w:numPr>
          <w:ilvl w:val="0"/>
          <w:numId w:val="36"/>
        </w:numPr>
        <w:tabs>
          <w:tab w:val="clear" w:pos="720"/>
          <w:tab w:val="num" w:pos="360"/>
        </w:tabs>
        <w:suppressAutoHyphens/>
        <w:overflowPunct w:val="0"/>
        <w:autoSpaceDE w:val="0"/>
        <w:autoSpaceDN w:val="0"/>
        <w:adjustRightInd w:val="0"/>
        <w:ind w:hanging="720"/>
        <w:textAlignment w:val="baseline"/>
        <w:rPr>
          <w:sz w:val="20"/>
          <w:szCs w:val="20"/>
        </w:rPr>
      </w:pPr>
      <w:r w:rsidRPr="00DE5923">
        <w:rPr>
          <w:sz w:val="20"/>
          <w:szCs w:val="20"/>
        </w:rPr>
        <w:t>Categorized Bugs based on severity.</w:t>
      </w:r>
    </w:p>
    <w:p w14:paraId="1B0C65CA" w14:textId="77777777" w:rsidR="00DE5923" w:rsidRPr="00DE5923" w:rsidRDefault="00DE5923" w:rsidP="00DE5923">
      <w:pPr>
        <w:suppressAutoHyphens/>
        <w:overflowPunct w:val="0"/>
        <w:autoSpaceDE w:val="0"/>
        <w:autoSpaceDN w:val="0"/>
        <w:adjustRightInd w:val="0"/>
        <w:ind w:left="720"/>
        <w:textAlignment w:val="baseline"/>
        <w:rPr>
          <w:sz w:val="20"/>
          <w:szCs w:val="20"/>
        </w:rPr>
      </w:pPr>
    </w:p>
    <w:p w14:paraId="45A9C5F5" w14:textId="77777777" w:rsidR="00DE5923" w:rsidRPr="00DE5923" w:rsidRDefault="00DE5923" w:rsidP="00DE5923">
      <w:pPr>
        <w:tabs>
          <w:tab w:val="left" w:pos="2921"/>
        </w:tabs>
        <w:jc w:val="both"/>
        <w:rPr>
          <w:b/>
          <w:bCs/>
          <w:sz w:val="20"/>
          <w:szCs w:val="20"/>
        </w:rPr>
      </w:pPr>
    </w:p>
    <w:p w14:paraId="1D1C1E19" w14:textId="77777777" w:rsidR="00DE5923" w:rsidRPr="00DE5923" w:rsidRDefault="00DE5923" w:rsidP="00DE5923">
      <w:pPr>
        <w:tabs>
          <w:tab w:val="left" w:pos="2921"/>
        </w:tabs>
        <w:rPr>
          <w:b/>
          <w:bCs/>
          <w:sz w:val="20"/>
          <w:szCs w:val="20"/>
        </w:rPr>
      </w:pPr>
      <w:r w:rsidRPr="00DE5923">
        <w:rPr>
          <w:b/>
          <w:bCs/>
          <w:sz w:val="20"/>
          <w:szCs w:val="20"/>
        </w:rPr>
        <w:t>Project 2               :            Vigorousity</w:t>
      </w:r>
    </w:p>
    <w:p w14:paraId="5ABB739B" w14:textId="77777777" w:rsidR="00DE5923" w:rsidRPr="00DE5923" w:rsidRDefault="00DE5923" w:rsidP="00DE5923">
      <w:pPr>
        <w:tabs>
          <w:tab w:val="left" w:pos="2921"/>
        </w:tabs>
        <w:jc w:val="both"/>
        <w:rPr>
          <w:bCs/>
          <w:sz w:val="20"/>
          <w:szCs w:val="20"/>
        </w:rPr>
      </w:pPr>
      <w:r w:rsidRPr="00DE5923">
        <w:rPr>
          <w:b/>
          <w:bCs/>
          <w:sz w:val="20"/>
          <w:szCs w:val="20"/>
        </w:rPr>
        <w:t xml:space="preserve">Language              :            </w:t>
      </w:r>
      <w:r w:rsidRPr="00DE5923">
        <w:rPr>
          <w:bCs/>
          <w:sz w:val="20"/>
          <w:szCs w:val="20"/>
        </w:rPr>
        <w:t>Apex,Visualforce,SQOL</w:t>
      </w:r>
    </w:p>
    <w:p w14:paraId="644EE8EF" w14:textId="77777777" w:rsidR="00DE5923" w:rsidRPr="00DE5923" w:rsidRDefault="00DE5923" w:rsidP="00DE5923">
      <w:pPr>
        <w:tabs>
          <w:tab w:val="left" w:pos="2921"/>
        </w:tabs>
        <w:jc w:val="both"/>
        <w:rPr>
          <w:bCs/>
          <w:sz w:val="20"/>
          <w:szCs w:val="20"/>
        </w:rPr>
      </w:pPr>
      <w:r w:rsidRPr="00DE5923">
        <w:rPr>
          <w:b/>
          <w:sz w:val="20"/>
          <w:szCs w:val="20"/>
        </w:rPr>
        <w:t>Team Size</w:t>
      </w:r>
      <w:r w:rsidRPr="00DE5923">
        <w:rPr>
          <w:sz w:val="20"/>
          <w:szCs w:val="20"/>
        </w:rPr>
        <w:t xml:space="preserve">             </w:t>
      </w:r>
      <w:r w:rsidRPr="00DE5923">
        <w:rPr>
          <w:b/>
          <w:bCs/>
          <w:sz w:val="20"/>
          <w:szCs w:val="20"/>
        </w:rPr>
        <w:t>:</w:t>
      </w:r>
      <w:r w:rsidRPr="00DE5923">
        <w:rPr>
          <w:sz w:val="20"/>
          <w:szCs w:val="20"/>
        </w:rPr>
        <w:t xml:space="preserve">            5</w:t>
      </w:r>
    </w:p>
    <w:p w14:paraId="424AFAAE" w14:textId="77777777" w:rsidR="00DE5923" w:rsidRPr="00DE5923" w:rsidRDefault="00DE5923" w:rsidP="00DE5923">
      <w:pPr>
        <w:tabs>
          <w:tab w:val="left" w:pos="2921"/>
        </w:tabs>
        <w:jc w:val="both"/>
        <w:rPr>
          <w:b/>
          <w:bCs/>
          <w:sz w:val="20"/>
          <w:szCs w:val="20"/>
        </w:rPr>
      </w:pPr>
      <w:r w:rsidRPr="00DE5923">
        <w:rPr>
          <w:b/>
          <w:bCs/>
          <w:sz w:val="20"/>
          <w:szCs w:val="20"/>
        </w:rPr>
        <w:t xml:space="preserve">Role                       :            </w:t>
      </w:r>
      <w:r w:rsidRPr="00DE5923">
        <w:rPr>
          <w:bCs/>
          <w:sz w:val="20"/>
          <w:szCs w:val="20"/>
        </w:rPr>
        <w:t>QA Consultant</w:t>
      </w:r>
    </w:p>
    <w:p w14:paraId="517FC797" w14:textId="77777777" w:rsidR="00DE5923" w:rsidRPr="00DE5923" w:rsidRDefault="00DE5923" w:rsidP="00DE5923">
      <w:pPr>
        <w:tabs>
          <w:tab w:val="left" w:pos="2921"/>
        </w:tabs>
        <w:jc w:val="both"/>
        <w:rPr>
          <w:b/>
          <w:bCs/>
          <w:sz w:val="20"/>
          <w:szCs w:val="20"/>
        </w:rPr>
      </w:pPr>
    </w:p>
    <w:p w14:paraId="2E18D8A7" w14:textId="77777777" w:rsidR="00DE5923" w:rsidRPr="00C85F09" w:rsidRDefault="00DE5923" w:rsidP="00C85F09">
      <w:pPr>
        <w:pStyle w:val="NormalWeb"/>
        <w:spacing w:before="0" w:beforeAutospacing="0" w:after="150" w:afterAutospacing="0"/>
        <w:rPr>
          <w:b/>
          <w:bCs/>
          <w:color w:val="202020"/>
          <w:sz w:val="20"/>
          <w:szCs w:val="20"/>
          <w:shd w:val="clear" w:color="auto" w:fill="FFFFFF"/>
        </w:rPr>
      </w:pPr>
      <w:r w:rsidRPr="00DE5923">
        <w:rPr>
          <w:b/>
          <w:bCs/>
          <w:sz w:val="20"/>
          <w:szCs w:val="20"/>
        </w:rPr>
        <w:t xml:space="preserve">Description: </w:t>
      </w:r>
      <w:r w:rsidRPr="00DE5923">
        <w:rPr>
          <w:b/>
          <w:bCs/>
          <w:color w:val="202020"/>
          <w:sz w:val="20"/>
          <w:szCs w:val="20"/>
          <w:shd w:val="clear" w:color="auto" w:fill="FFFFFF"/>
        </w:rPr>
        <w:t>Vigorousity</w:t>
      </w:r>
      <w:r w:rsidRPr="00DE5923">
        <w:rPr>
          <w:color w:val="202020"/>
          <w:sz w:val="20"/>
          <w:szCs w:val="20"/>
          <w:shd w:val="clear" w:color="auto" w:fill="FFFFFF"/>
        </w:rPr>
        <w:t xml:space="preserve"> is an Activity based site along with social forum where traveller not only book their activity online but can share their review and feedback with other traveller or users. The features included in this are unique to its nature where users can earn rewards and money based on their involvement in this site.  The site provides different Activity Partner/Vendor to publish their activity. The site is also an open market for Activity Partner. Both traveller &amp; activity partner can earn rewards &amp; award.</w:t>
      </w:r>
    </w:p>
    <w:p w14:paraId="0A3C4E9F" w14:textId="77777777" w:rsidR="00DE5923" w:rsidRPr="00DE5923" w:rsidRDefault="00DE5923" w:rsidP="00DE5923">
      <w:pPr>
        <w:rPr>
          <w:sz w:val="20"/>
          <w:szCs w:val="20"/>
          <w:u w:val="single"/>
        </w:rPr>
      </w:pPr>
      <w:r w:rsidRPr="00DE5923">
        <w:rPr>
          <w:b/>
          <w:bCs/>
          <w:sz w:val="20"/>
          <w:szCs w:val="20"/>
          <w:u w:val="single"/>
        </w:rPr>
        <w:t>Responsibilities</w:t>
      </w:r>
      <w:r w:rsidRPr="00DE5923">
        <w:rPr>
          <w:sz w:val="20"/>
          <w:szCs w:val="20"/>
          <w:u w:val="single"/>
        </w:rPr>
        <w:t>:</w:t>
      </w:r>
    </w:p>
    <w:p w14:paraId="46A0D5F8" w14:textId="77777777" w:rsidR="00DE5923" w:rsidRPr="00DE5923" w:rsidRDefault="00DE5923" w:rsidP="00DE5923">
      <w:pPr>
        <w:numPr>
          <w:ilvl w:val="0"/>
          <w:numId w:val="36"/>
        </w:numPr>
        <w:tabs>
          <w:tab w:val="clear" w:pos="720"/>
          <w:tab w:val="num" w:pos="360"/>
        </w:tabs>
        <w:suppressAutoHyphens/>
        <w:overflowPunct w:val="0"/>
        <w:autoSpaceDE w:val="0"/>
        <w:autoSpaceDN w:val="0"/>
        <w:adjustRightInd w:val="0"/>
        <w:ind w:hanging="720"/>
        <w:textAlignment w:val="baseline"/>
        <w:rPr>
          <w:sz w:val="20"/>
          <w:szCs w:val="20"/>
        </w:rPr>
      </w:pPr>
      <w:r w:rsidRPr="00DE5923">
        <w:rPr>
          <w:sz w:val="20"/>
          <w:szCs w:val="20"/>
        </w:rPr>
        <w:t>Analysis and  review of testing reports.</w:t>
      </w:r>
    </w:p>
    <w:p w14:paraId="233D6B61" w14:textId="77777777" w:rsidR="00DE5923" w:rsidRPr="00DE5923" w:rsidRDefault="00DE5923" w:rsidP="00DE5923">
      <w:pPr>
        <w:numPr>
          <w:ilvl w:val="0"/>
          <w:numId w:val="36"/>
        </w:numPr>
        <w:tabs>
          <w:tab w:val="clear" w:pos="720"/>
          <w:tab w:val="num" w:pos="360"/>
        </w:tabs>
        <w:suppressAutoHyphens/>
        <w:overflowPunct w:val="0"/>
        <w:autoSpaceDE w:val="0"/>
        <w:autoSpaceDN w:val="0"/>
        <w:adjustRightInd w:val="0"/>
        <w:ind w:hanging="720"/>
        <w:textAlignment w:val="baseline"/>
        <w:rPr>
          <w:sz w:val="20"/>
          <w:szCs w:val="20"/>
        </w:rPr>
      </w:pPr>
      <w:r w:rsidRPr="00DE5923">
        <w:rPr>
          <w:sz w:val="20"/>
          <w:szCs w:val="20"/>
        </w:rPr>
        <w:t xml:space="preserve">Work with Salesforce Developers to communicate requirements for </w:t>
      </w:r>
      <w:r w:rsidRPr="00DE5923">
        <w:rPr>
          <w:b/>
          <w:bCs/>
          <w:sz w:val="20"/>
          <w:szCs w:val="20"/>
        </w:rPr>
        <w:t>APEX</w:t>
      </w:r>
      <w:r w:rsidRPr="00DE5923">
        <w:rPr>
          <w:sz w:val="20"/>
          <w:szCs w:val="20"/>
        </w:rPr>
        <w:t xml:space="preserve"> coding.</w:t>
      </w:r>
    </w:p>
    <w:p w14:paraId="064D2B61" w14:textId="77777777" w:rsidR="00DE5923" w:rsidRPr="00DE5923" w:rsidRDefault="00DE5923" w:rsidP="00DE5923">
      <w:pPr>
        <w:numPr>
          <w:ilvl w:val="0"/>
          <w:numId w:val="36"/>
        </w:numPr>
        <w:tabs>
          <w:tab w:val="clear" w:pos="720"/>
          <w:tab w:val="num" w:pos="360"/>
        </w:tabs>
        <w:suppressAutoHyphens/>
        <w:overflowPunct w:val="0"/>
        <w:autoSpaceDE w:val="0"/>
        <w:autoSpaceDN w:val="0"/>
        <w:adjustRightInd w:val="0"/>
        <w:ind w:hanging="720"/>
        <w:textAlignment w:val="baseline"/>
        <w:rPr>
          <w:sz w:val="20"/>
          <w:szCs w:val="20"/>
        </w:rPr>
      </w:pPr>
      <w:r w:rsidRPr="00DE5923">
        <w:rPr>
          <w:sz w:val="20"/>
          <w:szCs w:val="20"/>
        </w:rPr>
        <w:t xml:space="preserve">Knowledge of </w:t>
      </w:r>
      <w:r w:rsidRPr="00DE5923">
        <w:rPr>
          <w:b/>
          <w:bCs/>
          <w:sz w:val="20"/>
          <w:szCs w:val="20"/>
        </w:rPr>
        <w:t>Salesforce</w:t>
      </w:r>
      <w:r w:rsidRPr="00DE5923">
        <w:rPr>
          <w:sz w:val="20"/>
          <w:szCs w:val="20"/>
        </w:rPr>
        <w:t xml:space="preserve"> Admin.</w:t>
      </w:r>
    </w:p>
    <w:p w14:paraId="5985D21F" w14:textId="77777777" w:rsidR="00DE5923" w:rsidRPr="00DE5923" w:rsidRDefault="0012592D" w:rsidP="00DE5923">
      <w:pPr>
        <w:numPr>
          <w:ilvl w:val="0"/>
          <w:numId w:val="36"/>
        </w:numPr>
        <w:tabs>
          <w:tab w:val="clear" w:pos="720"/>
          <w:tab w:val="num" w:pos="360"/>
        </w:tabs>
        <w:suppressAutoHyphens/>
        <w:overflowPunct w:val="0"/>
        <w:autoSpaceDE w:val="0"/>
        <w:autoSpaceDN w:val="0"/>
        <w:adjustRightInd w:val="0"/>
        <w:ind w:hanging="720"/>
        <w:textAlignment w:val="baseline"/>
        <w:rPr>
          <w:sz w:val="20"/>
          <w:szCs w:val="20"/>
        </w:rPr>
      </w:pPr>
      <w:r>
        <w:rPr>
          <w:sz w:val="20"/>
          <w:szCs w:val="20"/>
        </w:rPr>
        <w:t xml:space="preserve">Created </w:t>
      </w:r>
      <w:r w:rsidR="00DE5923" w:rsidRPr="00DE5923">
        <w:rPr>
          <w:sz w:val="20"/>
          <w:szCs w:val="20"/>
        </w:rPr>
        <w:t xml:space="preserve">Test cycle,Test case in </w:t>
      </w:r>
      <w:r w:rsidR="00DE5923" w:rsidRPr="00DE5923">
        <w:rPr>
          <w:b/>
          <w:bCs/>
          <w:sz w:val="20"/>
          <w:szCs w:val="20"/>
        </w:rPr>
        <w:t>JIRA</w:t>
      </w:r>
      <w:r w:rsidR="00DE5923" w:rsidRPr="00DE5923">
        <w:rPr>
          <w:sz w:val="20"/>
          <w:szCs w:val="20"/>
        </w:rPr>
        <w:t>.</w:t>
      </w:r>
    </w:p>
    <w:p w14:paraId="7DDADDB4" w14:textId="77777777" w:rsidR="00DE5923" w:rsidRPr="00DE5923" w:rsidRDefault="00DE5923" w:rsidP="00DE5923">
      <w:pPr>
        <w:numPr>
          <w:ilvl w:val="0"/>
          <w:numId w:val="36"/>
        </w:numPr>
        <w:tabs>
          <w:tab w:val="clear" w:pos="720"/>
          <w:tab w:val="num" w:pos="360"/>
        </w:tabs>
        <w:suppressAutoHyphens/>
        <w:overflowPunct w:val="0"/>
        <w:autoSpaceDE w:val="0"/>
        <w:autoSpaceDN w:val="0"/>
        <w:adjustRightInd w:val="0"/>
        <w:ind w:hanging="720"/>
        <w:textAlignment w:val="baseline"/>
        <w:rPr>
          <w:sz w:val="20"/>
          <w:szCs w:val="20"/>
        </w:rPr>
      </w:pPr>
      <w:r w:rsidRPr="00DE5923">
        <w:rPr>
          <w:sz w:val="20"/>
          <w:szCs w:val="20"/>
        </w:rPr>
        <w:t xml:space="preserve">Testing Functionality in </w:t>
      </w:r>
      <w:r w:rsidRPr="00DE5923">
        <w:rPr>
          <w:b/>
          <w:bCs/>
          <w:sz w:val="20"/>
          <w:szCs w:val="20"/>
        </w:rPr>
        <w:t>Salesforce Classic</w:t>
      </w:r>
      <w:r w:rsidRPr="00DE5923">
        <w:rPr>
          <w:sz w:val="20"/>
          <w:szCs w:val="20"/>
        </w:rPr>
        <w:t xml:space="preserve"> and </w:t>
      </w:r>
      <w:r w:rsidRPr="00DE5923">
        <w:rPr>
          <w:b/>
          <w:sz w:val="20"/>
          <w:szCs w:val="20"/>
        </w:rPr>
        <w:t>lightning</w:t>
      </w:r>
    </w:p>
    <w:p w14:paraId="5078388D" w14:textId="77777777" w:rsidR="00DE5923" w:rsidRPr="00DE5923" w:rsidRDefault="00DE5923" w:rsidP="00DE5923">
      <w:pPr>
        <w:numPr>
          <w:ilvl w:val="0"/>
          <w:numId w:val="36"/>
        </w:numPr>
        <w:tabs>
          <w:tab w:val="clear" w:pos="720"/>
          <w:tab w:val="num" w:pos="360"/>
        </w:tabs>
        <w:suppressAutoHyphens/>
        <w:overflowPunct w:val="0"/>
        <w:autoSpaceDE w:val="0"/>
        <w:autoSpaceDN w:val="0"/>
        <w:adjustRightInd w:val="0"/>
        <w:ind w:hanging="720"/>
        <w:textAlignment w:val="baseline"/>
        <w:rPr>
          <w:sz w:val="20"/>
          <w:szCs w:val="20"/>
        </w:rPr>
      </w:pPr>
      <w:r w:rsidRPr="00DE5923">
        <w:rPr>
          <w:sz w:val="20"/>
          <w:szCs w:val="20"/>
        </w:rPr>
        <w:t xml:space="preserve">Coordinate with other functional area in resolving bugs.  </w:t>
      </w:r>
    </w:p>
    <w:p w14:paraId="2F1E644C" w14:textId="77777777" w:rsidR="00DE5923" w:rsidRPr="00DE5923" w:rsidRDefault="00DE5923" w:rsidP="00DE5923">
      <w:pPr>
        <w:numPr>
          <w:ilvl w:val="0"/>
          <w:numId w:val="36"/>
        </w:numPr>
        <w:tabs>
          <w:tab w:val="clear" w:pos="720"/>
          <w:tab w:val="num" w:pos="360"/>
        </w:tabs>
        <w:suppressAutoHyphens/>
        <w:overflowPunct w:val="0"/>
        <w:autoSpaceDE w:val="0"/>
        <w:autoSpaceDN w:val="0"/>
        <w:adjustRightInd w:val="0"/>
        <w:ind w:hanging="720"/>
        <w:textAlignment w:val="baseline"/>
        <w:rPr>
          <w:sz w:val="20"/>
          <w:szCs w:val="20"/>
        </w:rPr>
      </w:pPr>
      <w:r w:rsidRPr="00DE5923">
        <w:rPr>
          <w:sz w:val="20"/>
          <w:szCs w:val="20"/>
        </w:rPr>
        <w:t>Performed Functional testing of an application.</w:t>
      </w:r>
    </w:p>
    <w:p w14:paraId="3BFA80BD" w14:textId="77777777" w:rsidR="00DE5923" w:rsidRPr="00DE5923" w:rsidRDefault="00DE5923" w:rsidP="00DE5923">
      <w:pPr>
        <w:numPr>
          <w:ilvl w:val="0"/>
          <w:numId w:val="36"/>
        </w:numPr>
        <w:tabs>
          <w:tab w:val="clear" w:pos="720"/>
          <w:tab w:val="num" w:pos="360"/>
        </w:tabs>
        <w:suppressAutoHyphens/>
        <w:overflowPunct w:val="0"/>
        <w:autoSpaceDE w:val="0"/>
        <w:autoSpaceDN w:val="0"/>
        <w:adjustRightInd w:val="0"/>
        <w:ind w:hanging="720"/>
        <w:textAlignment w:val="baseline"/>
        <w:rPr>
          <w:sz w:val="20"/>
          <w:szCs w:val="20"/>
        </w:rPr>
      </w:pPr>
      <w:r w:rsidRPr="00DE5923">
        <w:rPr>
          <w:sz w:val="20"/>
          <w:szCs w:val="20"/>
        </w:rPr>
        <w:t>Developed Test Cases to test the application manually.</w:t>
      </w:r>
    </w:p>
    <w:p w14:paraId="1429B74B" w14:textId="77777777" w:rsidR="00DE5923" w:rsidRPr="00DE5923" w:rsidRDefault="00DE5923" w:rsidP="00DE5923">
      <w:pPr>
        <w:numPr>
          <w:ilvl w:val="0"/>
          <w:numId w:val="36"/>
        </w:numPr>
        <w:tabs>
          <w:tab w:val="clear" w:pos="720"/>
          <w:tab w:val="num" w:pos="360"/>
        </w:tabs>
        <w:suppressAutoHyphens/>
        <w:overflowPunct w:val="0"/>
        <w:autoSpaceDE w:val="0"/>
        <w:autoSpaceDN w:val="0"/>
        <w:adjustRightInd w:val="0"/>
        <w:ind w:hanging="720"/>
        <w:textAlignment w:val="baseline"/>
        <w:rPr>
          <w:sz w:val="20"/>
          <w:szCs w:val="20"/>
        </w:rPr>
      </w:pPr>
      <w:r w:rsidRPr="00DE5923">
        <w:rPr>
          <w:sz w:val="20"/>
          <w:szCs w:val="20"/>
        </w:rPr>
        <w:t>Compared Actual and Expected Result.</w:t>
      </w:r>
    </w:p>
    <w:p w14:paraId="1F69698D" w14:textId="77777777" w:rsidR="00DE5923" w:rsidRPr="00DE5923" w:rsidRDefault="00DE5923" w:rsidP="00DE5923">
      <w:pPr>
        <w:tabs>
          <w:tab w:val="left" w:pos="2921"/>
        </w:tabs>
        <w:rPr>
          <w:b/>
          <w:bCs/>
          <w:sz w:val="20"/>
          <w:szCs w:val="20"/>
        </w:rPr>
      </w:pPr>
    </w:p>
    <w:p w14:paraId="2A030DA2" w14:textId="77777777" w:rsidR="00DE5923" w:rsidRPr="00DE5923" w:rsidRDefault="00DE5923" w:rsidP="00DE5923">
      <w:pPr>
        <w:tabs>
          <w:tab w:val="left" w:pos="2921"/>
        </w:tabs>
        <w:rPr>
          <w:b/>
          <w:bCs/>
          <w:sz w:val="20"/>
          <w:szCs w:val="20"/>
        </w:rPr>
      </w:pPr>
      <w:r w:rsidRPr="00DE5923">
        <w:rPr>
          <w:b/>
          <w:bCs/>
          <w:sz w:val="20"/>
          <w:szCs w:val="20"/>
        </w:rPr>
        <w:t>Project 3               :            Vellyforce</w:t>
      </w:r>
    </w:p>
    <w:p w14:paraId="522EB74C" w14:textId="77777777" w:rsidR="00DE5923" w:rsidRPr="00DE5923" w:rsidRDefault="00DE5923" w:rsidP="00DE5923">
      <w:pPr>
        <w:tabs>
          <w:tab w:val="left" w:pos="2921"/>
        </w:tabs>
        <w:jc w:val="both"/>
        <w:rPr>
          <w:bCs/>
          <w:sz w:val="20"/>
          <w:szCs w:val="20"/>
        </w:rPr>
      </w:pPr>
      <w:r w:rsidRPr="00DE5923">
        <w:rPr>
          <w:b/>
          <w:bCs/>
          <w:sz w:val="20"/>
          <w:szCs w:val="20"/>
        </w:rPr>
        <w:t xml:space="preserve">Language              :            </w:t>
      </w:r>
      <w:r w:rsidRPr="00DE5923">
        <w:rPr>
          <w:bCs/>
          <w:sz w:val="20"/>
          <w:szCs w:val="20"/>
        </w:rPr>
        <w:t>Apex,Visualforce,SQOL</w:t>
      </w:r>
    </w:p>
    <w:p w14:paraId="653AC855" w14:textId="77777777" w:rsidR="00DE5923" w:rsidRPr="00DE5923" w:rsidRDefault="00DE5923" w:rsidP="00DE5923">
      <w:pPr>
        <w:rPr>
          <w:sz w:val="20"/>
          <w:szCs w:val="20"/>
        </w:rPr>
      </w:pPr>
      <w:r w:rsidRPr="00DE5923">
        <w:rPr>
          <w:b/>
          <w:sz w:val="20"/>
          <w:szCs w:val="20"/>
        </w:rPr>
        <w:t>Team Size</w:t>
      </w:r>
      <w:r w:rsidRPr="00DE5923">
        <w:rPr>
          <w:sz w:val="20"/>
          <w:szCs w:val="20"/>
        </w:rPr>
        <w:t xml:space="preserve">             </w:t>
      </w:r>
      <w:r w:rsidRPr="00DE5923">
        <w:rPr>
          <w:b/>
          <w:sz w:val="20"/>
          <w:szCs w:val="20"/>
        </w:rPr>
        <w:t>:</w:t>
      </w:r>
      <w:r w:rsidR="00C85F09">
        <w:rPr>
          <w:sz w:val="20"/>
          <w:szCs w:val="20"/>
        </w:rPr>
        <w:t xml:space="preserve">           </w:t>
      </w:r>
      <w:r w:rsidRPr="00DE5923">
        <w:rPr>
          <w:sz w:val="20"/>
          <w:szCs w:val="20"/>
        </w:rPr>
        <w:t xml:space="preserve">  5</w:t>
      </w:r>
    </w:p>
    <w:p w14:paraId="1B244A09" w14:textId="77777777" w:rsidR="00DE5923" w:rsidRPr="00DE5923" w:rsidRDefault="00DE5923" w:rsidP="00DE5923">
      <w:pPr>
        <w:tabs>
          <w:tab w:val="left" w:pos="2921"/>
        </w:tabs>
        <w:jc w:val="both"/>
        <w:rPr>
          <w:b/>
          <w:bCs/>
          <w:sz w:val="20"/>
          <w:szCs w:val="20"/>
        </w:rPr>
      </w:pPr>
      <w:r w:rsidRPr="00DE5923">
        <w:rPr>
          <w:b/>
          <w:bCs/>
          <w:sz w:val="20"/>
          <w:szCs w:val="20"/>
        </w:rPr>
        <w:t xml:space="preserve">Role                       :            </w:t>
      </w:r>
      <w:r w:rsidRPr="00DE5923">
        <w:rPr>
          <w:bCs/>
          <w:sz w:val="20"/>
          <w:szCs w:val="20"/>
        </w:rPr>
        <w:t>QA Consultant</w:t>
      </w:r>
      <w:r w:rsidRPr="00DE5923">
        <w:rPr>
          <w:b/>
          <w:bCs/>
          <w:sz w:val="20"/>
          <w:szCs w:val="20"/>
        </w:rPr>
        <w:t xml:space="preserve">                               </w:t>
      </w:r>
    </w:p>
    <w:p w14:paraId="5A38F6FC" w14:textId="77777777" w:rsidR="00DE5923" w:rsidRPr="00DE5923" w:rsidRDefault="00DE5923" w:rsidP="00DE5923">
      <w:pPr>
        <w:tabs>
          <w:tab w:val="left" w:pos="2921"/>
        </w:tabs>
        <w:jc w:val="both"/>
        <w:rPr>
          <w:b/>
          <w:bCs/>
          <w:sz w:val="20"/>
          <w:szCs w:val="20"/>
        </w:rPr>
      </w:pPr>
    </w:p>
    <w:p w14:paraId="566818D5" w14:textId="77777777" w:rsidR="00DE5923" w:rsidRPr="00DE5923" w:rsidRDefault="00DE5923" w:rsidP="00DE5923">
      <w:pPr>
        <w:tabs>
          <w:tab w:val="left" w:pos="2921"/>
        </w:tabs>
        <w:rPr>
          <w:b/>
          <w:bCs/>
          <w:sz w:val="20"/>
          <w:szCs w:val="20"/>
        </w:rPr>
      </w:pPr>
      <w:r w:rsidRPr="00DE5923">
        <w:rPr>
          <w:b/>
          <w:bCs/>
          <w:sz w:val="20"/>
          <w:szCs w:val="20"/>
        </w:rPr>
        <w:t xml:space="preserve">Description: </w:t>
      </w:r>
      <w:r w:rsidRPr="00DE5923">
        <w:rPr>
          <w:sz w:val="20"/>
          <w:szCs w:val="20"/>
        </w:rPr>
        <w:t xml:space="preserve">This project is related to the medical services provided by the medical merchant that include data of medicine, medical </w:t>
      </w:r>
      <w:r w:rsidR="000838D3" w:rsidRPr="00DE5923">
        <w:rPr>
          <w:sz w:val="20"/>
          <w:szCs w:val="20"/>
        </w:rPr>
        <w:t>equipment,</w:t>
      </w:r>
      <w:r w:rsidRPr="00DE5923">
        <w:rPr>
          <w:sz w:val="20"/>
          <w:szCs w:val="20"/>
        </w:rPr>
        <w:t xml:space="preserve"> medical equipment supplier, maintain data of the customer, maintain data of the purchased equipment, calculate total cost, find out the profit margin after sell</w:t>
      </w:r>
      <w:r w:rsidRPr="00DE5923">
        <w:rPr>
          <w:b/>
          <w:bCs/>
          <w:sz w:val="20"/>
          <w:szCs w:val="20"/>
        </w:rPr>
        <w:t>.</w:t>
      </w:r>
    </w:p>
    <w:p w14:paraId="728D83CF" w14:textId="77777777" w:rsidR="00DE5923" w:rsidRPr="00DE5923" w:rsidRDefault="00DE5923" w:rsidP="00DE5923">
      <w:pPr>
        <w:tabs>
          <w:tab w:val="left" w:pos="2921"/>
        </w:tabs>
        <w:rPr>
          <w:b/>
          <w:bCs/>
          <w:sz w:val="20"/>
          <w:szCs w:val="20"/>
          <w:u w:val="single"/>
        </w:rPr>
      </w:pPr>
    </w:p>
    <w:p w14:paraId="3A0693A3" w14:textId="77777777" w:rsidR="00DE5923" w:rsidRPr="00DE5923" w:rsidRDefault="00DE5923" w:rsidP="00DE5923">
      <w:pPr>
        <w:rPr>
          <w:sz w:val="20"/>
          <w:szCs w:val="20"/>
          <w:u w:val="single"/>
        </w:rPr>
      </w:pPr>
      <w:r w:rsidRPr="00DE5923">
        <w:rPr>
          <w:b/>
          <w:bCs/>
          <w:sz w:val="20"/>
          <w:szCs w:val="20"/>
          <w:u w:val="single"/>
        </w:rPr>
        <w:t>Responsibilities</w:t>
      </w:r>
      <w:r w:rsidRPr="00DE5923">
        <w:rPr>
          <w:sz w:val="20"/>
          <w:szCs w:val="20"/>
          <w:u w:val="single"/>
        </w:rPr>
        <w:t>:</w:t>
      </w:r>
    </w:p>
    <w:p w14:paraId="295A9C5F" w14:textId="77777777" w:rsidR="00DE5923" w:rsidRPr="00DE5923" w:rsidRDefault="00DE5923" w:rsidP="00DE5923">
      <w:pPr>
        <w:numPr>
          <w:ilvl w:val="0"/>
          <w:numId w:val="36"/>
        </w:numPr>
        <w:tabs>
          <w:tab w:val="clear" w:pos="720"/>
          <w:tab w:val="num" w:pos="360"/>
        </w:tabs>
        <w:suppressAutoHyphens/>
        <w:overflowPunct w:val="0"/>
        <w:autoSpaceDE w:val="0"/>
        <w:autoSpaceDN w:val="0"/>
        <w:adjustRightInd w:val="0"/>
        <w:ind w:hanging="720"/>
        <w:textAlignment w:val="baseline"/>
        <w:rPr>
          <w:sz w:val="20"/>
          <w:szCs w:val="20"/>
        </w:rPr>
      </w:pPr>
      <w:r w:rsidRPr="00DE5923">
        <w:rPr>
          <w:sz w:val="20"/>
          <w:szCs w:val="20"/>
        </w:rPr>
        <w:t xml:space="preserve">Coordinate with other functional area in resolving bugs.  </w:t>
      </w:r>
    </w:p>
    <w:p w14:paraId="142DBF48" w14:textId="77777777" w:rsidR="00DE5923" w:rsidRPr="00DE5923" w:rsidRDefault="00DE5923" w:rsidP="00DE5923">
      <w:pPr>
        <w:numPr>
          <w:ilvl w:val="0"/>
          <w:numId w:val="36"/>
        </w:numPr>
        <w:tabs>
          <w:tab w:val="clear" w:pos="720"/>
          <w:tab w:val="num" w:pos="360"/>
        </w:tabs>
        <w:suppressAutoHyphens/>
        <w:overflowPunct w:val="0"/>
        <w:autoSpaceDE w:val="0"/>
        <w:autoSpaceDN w:val="0"/>
        <w:adjustRightInd w:val="0"/>
        <w:ind w:hanging="720"/>
        <w:textAlignment w:val="baseline"/>
        <w:rPr>
          <w:sz w:val="20"/>
          <w:szCs w:val="20"/>
        </w:rPr>
      </w:pPr>
      <w:r w:rsidRPr="00DE5923">
        <w:rPr>
          <w:sz w:val="20"/>
          <w:szCs w:val="20"/>
        </w:rPr>
        <w:t>Analysis and review of testing reports..</w:t>
      </w:r>
    </w:p>
    <w:p w14:paraId="3A0FEDAC" w14:textId="77777777" w:rsidR="00DE5923" w:rsidRPr="00DE5923" w:rsidRDefault="00DE5923" w:rsidP="00DE5923">
      <w:pPr>
        <w:numPr>
          <w:ilvl w:val="0"/>
          <w:numId w:val="36"/>
        </w:numPr>
        <w:tabs>
          <w:tab w:val="clear" w:pos="720"/>
          <w:tab w:val="num" w:pos="360"/>
        </w:tabs>
        <w:suppressAutoHyphens/>
        <w:overflowPunct w:val="0"/>
        <w:autoSpaceDE w:val="0"/>
        <w:autoSpaceDN w:val="0"/>
        <w:adjustRightInd w:val="0"/>
        <w:ind w:left="360"/>
        <w:textAlignment w:val="baseline"/>
        <w:rPr>
          <w:sz w:val="20"/>
          <w:szCs w:val="20"/>
        </w:rPr>
      </w:pPr>
      <w:r w:rsidRPr="00DE5923">
        <w:rPr>
          <w:sz w:val="20"/>
          <w:szCs w:val="20"/>
        </w:rPr>
        <w:t>Drives continuous process improvement by suggesting idea that promotes quality while minimizing cost during the production and QA process.</w:t>
      </w:r>
    </w:p>
    <w:p w14:paraId="101DA206" w14:textId="77777777" w:rsidR="00DE5923" w:rsidRPr="00DE5923" w:rsidRDefault="00DE5923" w:rsidP="00DE5923">
      <w:pPr>
        <w:numPr>
          <w:ilvl w:val="0"/>
          <w:numId w:val="36"/>
        </w:numPr>
        <w:tabs>
          <w:tab w:val="clear" w:pos="720"/>
          <w:tab w:val="num" w:pos="360"/>
        </w:tabs>
        <w:suppressAutoHyphens/>
        <w:overflowPunct w:val="0"/>
        <w:autoSpaceDE w:val="0"/>
        <w:autoSpaceDN w:val="0"/>
        <w:adjustRightInd w:val="0"/>
        <w:ind w:hanging="720"/>
        <w:textAlignment w:val="baseline"/>
        <w:rPr>
          <w:sz w:val="20"/>
          <w:szCs w:val="20"/>
        </w:rPr>
      </w:pPr>
      <w:r w:rsidRPr="00DE5923">
        <w:rPr>
          <w:sz w:val="20"/>
          <w:szCs w:val="20"/>
        </w:rPr>
        <w:t>Performed Functional testing of an application.</w:t>
      </w:r>
    </w:p>
    <w:p w14:paraId="5BDD7F0B" w14:textId="77777777" w:rsidR="00DE5923" w:rsidRPr="00DE5923" w:rsidRDefault="00DE5923" w:rsidP="00DE5923">
      <w:pPr>
        <w:numPr>
          <w:ilvl w:val="0"/>
          <w:numId w:val="36"/>
        </w:numPr>
        <w:tabs>
          <w:tab w:val="clear" w:pos="720"/>
          <w:tab w:val="num" w:pos="360"/>
        </w:tabs>
        <w:suppressAutoHyphens/>
        <w:overflowPunct w:val="0"/>
        <w:autoSpaceDE w:val="0"/>
        <w:autoSpaceDN w:val="0"/>
        <w:adjustRightInd w:val="0"/>
        <w:ind w:hanging="720"/>
        <w:textAlignment w:val="baseline"/>
        <w:rPr>
          <w:sz w:val="20"/>
          <w:szCs w:val="20"/>
        </w:rPr>
      </w:pPr>
      <w:r w:rsidRPr="00DE5923">
        <w:rPr>
          <w:sz w:val="20"/>
          <w:szCs w:val="20"/>
        </w:rPr>
        <w:t>Developed Test Cases to test the application manually.</w:t>
      </w:r>
    </w:p>
    <w:p w14:paraId="5B5FB20B" w14:textId="77777777" w:rsidR="00DE5923" w:rsidRPr="00DE5923" w:rsidRDefault="00DE5923" w:rsidP="00DE5923">
      <w:pPr>
        <w:numPr>
          <w:ilvl w:val="0"/>
          <w:numId w:val="36"/>
        </w:numPr>
        <w:tabs>
          <w:tab w:val="clear" w:pos="720"/>
          <w:tab w:val="num" w:pos="360"/>
        </w:tabs>
        <w:suppressAutoHyphens/>
        <w:overflowPunct w:val="0"/>
        <w:autoSpaceDE w:val="0"/>
        <w:autoSpaceDN w:val="0"/>
        <w:adjustRightInd w:val="0"/>
        <w:ind w:hanging="720"/>
        <w:textAlignment w:val="baseline"/>
        <w:rPr>
          <w:sz w:val="20"/>
          <w:szCs w:val="20"/>
        </w:rPr>
      </w:pPr>
      <w:r w:rsidRPr="00DE5923">
        <w:rPr>
          <w:sz w:val="20"/>
          <w:szCs w:val="20"/>
        </w:rPr>
        <w:t>Categorized Bugs based on severity.</w:t>
      </w:r>
    </w:p>
    <w:p w14:paraId="013E432A" w14:textId="77777777" w:rsidR="00DE5923" w:rsidRPr="00DE5923" w:rsidRDefault="00DE5923" w:rsidP="00DE5923">
      <w:pPr>
        <w:suppressAutoHyphens/>
        <w:overflowPunct w:val="0"/>
        <w:autoSpaceDE w:val="0"/>
        <w:autoSpaceDN w:val="0"/>
        <w:adjustRightInd w:val="0"/>
        <w:ind w:left="360"/>
        <w:textAlignment w:val="baseline"/>
        <w:rPr>
          <w:sz w:val="20"/>
          <w:szCs w:val="20"/>
        </w:rPr>
      </w:pPr>
    </w:p>
    <w:p w14:paraId="4CA35CB4" w14:textId="77777777" w:rsidR="00C85F09" w:rsidRDefault="00C85F09" w:rsidP="00DE5923">
      <w:pPr>
        <w:suppressAutoHyphens/>
        <w:overflowPunct w:val="0"/>
        <w:autoSpaceDE w:val="0"/>
        <w:autoSpaceDN w:val="0"/>
        <w:adjustRightInd w:val="0"/>
        <w:ind w:left="720"/>
        <w:textAlignment w:val="baseline"/>
        <w:rPr>
          <w:sz w:val="20"/>
          <w:szCs w:val="20"/>
        </w:rPr>
      </w:pPr>
    </w:p>
    <w:p w14:paraId="322832F2" w14:textId="77777777" w:rsidR="00DE5923" w:rsidRPr="00DE5923" w:rsidRDefault="00DE5923" w:rsidP="00DE5923">
      <w:pPr>
        <w:suppressAutoHyphens/>
        <w:overflowPunct w:val="0"/>
        <w:autoSpaceDE w:val="0"/>
        <w:autoSpaceDN w:val="0"/>
        <w:adjustRightInd w:val="0"/>
        <w:ind w:left="720"/>
        <w:textAlignment w:val="baseline"/>
        <w:rPr>
          <w:sz w:val="20"/>
          <w:szCs w:val="20"/>
        </w:rPr>
      </w:pPr>
      <w:r w:rsidRPr="00DE5923">
        <w:rPr>
          <w:sz w:val="20"/>
          <w:szCs w:val="20"/>
        </w:rPr>
        <w:t xml:space="preserve">.  </w:t>
      </w:r>
    </w:p>
    <w:p w14:paraId="4B372CC7" w14:textId="77777777" w:rsidR="00DE5923" w:rsidRPr="00DE5923" w:rsidRDefault="00DE5923" w:rsidP="00DE5923">
      <w:pPr>
        <w:tabs>
          <w:tab w:val="left" w:pos="2921"/>
        </w:tabs>
        <w:rPr>
          <w:b/>
          <w:bCs/>
          <w:sz w:val="20"/>
          <w:szCs w:val="20"/>
        </w:rPr>
      </w:pPr>
      <w:r w:rsidRPr="00DE5923">
        <w:rPr>
          <w:b/>
          <w:bCs/>
          <w:sz w:val="20"/>
          <w:szCs w:val="20"/>
        </w:rPr>
        <w:lastRenderedPageBreak/>
        <w:t>Project 4               :            GoPro</w:t>
      </w:r>
    </w:p>
    <w:p w14:paraId="1EBDB758" w14:textId="77777777" w:rsidR="00DE5923" w:rsidRPr="00DE5923" w:rsidRDefault="00DE5923" w:rsidP="00DE5923">
      <w:pPr>
        <w:tabs>
          <w:tab w:val="left" w:pos="2921"/>
        </w:tabs>
        <w:jc w:val="both"/>
        <w:rPr>
          <w:bCs/>
          <w:sz w:val="20"/>
          <w:szCs w:val="20"/>
        </w:rPr>
      </w:pPr>
      <w:r w:rsidRPr="00DE5923">
        <w:rPr>
          <w:b/>
          <w:bCs/>
          <w:sz w:val="20"/>
          <w:szCs w:val="20"/>
        </w:rPr>
        <w:t xml:space="preserve">Language              :            </w:t>
      </w:r>
      <w:r w:rsidRPr="00DE5923">
        <w:rPr>
          <w:bCs/>
          <w:sz w:val="20"/>
          <w:szCs w:val="20"/>
        </w:rPr>
        <w:t>PHP, SQL SERVER</w:t>
      </w:r>
      <w:r w:rsidRPr="00DE5923">
        <w:rPr>
          <w:b/>
          <w:bCs/>
          <w:sz w:val="20"/>
          <w:szCs w:val="20"/>
        </w:rPr>
        <w:t xml:space="preserve">, </w:t>
      </w:r>
      <w:r w:rsidR="00C85F09">
        <w:rPr>
          <w:sz w:val="20"/>
          <w:szCs w:val="20"/>
        </w:rPr>
        <w:t xml:space="preserve">XML, </w:t>
      </w:r>
      <w:r w:rsidRPr="00DE5923">
        <w:rPr>
          <w:sz w:val="20"/>
          <w:szCs w:val="20"/>
        </w:rPr>
        <w:t>XSLT, HTML.</w:t>
      </w:r>
    </w:p>
    <w:p w14:paraId="6F2F77C5" w14:textId="77777777" w:rsidR="00DE5923" w:rsidRPr="00DE5923" w:rsidRDefault="00DE5923" w:rsidP="00DE5923">
      <w:pPr>
        <w:rPr>
          <w:sz w:val="20"/>
          <w:szCs w:val="20"/>
        </w:rPr>
      </w:pPr>
      <w:r w:rsidRPr="00DE5923">
        <w:rPr>
          <w:b/>
          <w:sz w:val="20"/>
          <w:szCs w:val="20"/>
        </w:rPr>
        <w:t>Team Size</w:t>
      </w:r>
      <w:r w:rsidRPr="00DE5923">
        <w:rPr>
          <w:sz w:val="20"/>
          <w:szCs w:val="20"/>
        </w:rPr>
        <w:t xml:space="preserve">             </w:t>
      </w:r>
      <w:r w:rsidRPr="00DE5923">
        <w:rPr>
          <w:b/>
          <w:sz w:val="20"/>
          <w:szCs w:val="20"/>
        </w:rPr>
        <w:t>:</w:t>
      </w:r>
      <w:r w:rsidRPr="00DE5923">
        <w:rPr>
          <w:sz w:val="20"/>
          <w:szCs w:val="20"/>
        </w:rPr>
        <w:tab/>
      </w:r>
      <w:r w:rsidR="00C85F09">
        <w:rPr>
          <w:sz w:val="20"/>
          <w:szCs w:val="20"/>
        </w:rPr>
        <w:t xml:space="preserve"> </w:t>
      </w:r>
      <w:r w:rsidRPr="00DE5923">
        <w:rPr>
          <w:sz w:val="20"/>
          <w:szCs w:val="20"/>
        </w:rPr>
        <w:t xml:space="preserve"> 4</w:t>
      </w:r>
    </w:p>
    <w:p w14:paraId="0B12A161" w14:textId="77777777" w:rsidR="00DE5923" w:rsidRPr="00DE5923" w:rsidRDefault="00DE5923" w:rsidP="00DE5923">
      <w:pPr>
        <w:tabs>
          <w:tab w:val="left" w:pos="2921"/>
        </w:tabs>
        <w:jc w:val="both"/>
        <w:rPr>
          <w:b/>
          <w:bCs/>
          <w:sz w:val="20"/>
          <w:szCs w:val="20"/>
        </w:rPr>
      </w:pPr>
      <w:r w:rsidRPr="00DE5923">
        <w:rPr>
          <w:b/>
          <w:bCs/>
          <w:sz w:val="20"/>
          <w:szCs w:val="20"/>
        </w:rPr>
        <w:t xml:space="preserve">Role                       :            </w:t>
      </w:r>
      <w:r w:rsidRPr="00DE5923">
        <w:rPr>
          <w:bCs/>
          <w:sz w:val="20"/>
          <w:szCs w:val="20"/>
        </w:rPr>
        <w:t>Testing Engineer</w:t>
      </w:r>
      <w:r w:rsidRPr="00DE5923">
        <w:rPr>
          <w:b/>
          <w:bCs/>
          <w:sz w:val="20"/>
          <w:szCs w:val="20"/>
        </w:rPr>
        <w:t xml:space="preserve">                               </w:t>
      </w:r>
    </w:p>
    <w:p w14:paraId="64C5AD6D" w14:textId="77777777" w:rsidR="00DE5923" w:rsidRPr="00DE5923" w:rsidRDefault="00DE5923" w:rsidP="00DE5923">
      <w:pPr>
        <w:tabs>
          <w:tab w:val="left" w:pos="2921"/>
        </w:tabs>
        <w:jc w:val="both"/>
        <w:rPr>
          <w:b/>
          <w:bCs/>
          <w:sz w:val="20"/>
          <w:szCs w:val="20"/>
        </w:rPr>
      </w:pPr>
    </w:p>
    <w:p w14:paraId="0E9B085D" w14:textId="77777777" w:rsidR="00DE5923" w:rsidRPr="00DE5923" w:rsidRDefault="00DE5923" w:rsidP="00DE5923">
      <w:pPr>
        <w:tabs>
          <w:tab w:val="left" w:pos="2921"/>
        </w:tabs>
        <w:jc w:val="both"/>
        <w:rPr>
          <w:b/>
          <w:bCs/>
          <w:sz w:val="20"/>
          <w:szCs w:val="20"/>
          <w:u w:val="single"/>
        </w:rPr>
      </w:pPr>
      <w:r w:rsidRPr="00DE5923">
        <w:rPr>
          <w:b/>
          <w:bCs/>
          <w:sz w:val="20"/>
          <w:szCs w:val="20"/>
        </w:rPr>
        <w:t xml:space="preserve">Description: GoPro </w:t>
      </w:r>
      <w:r w:rsidRPr="00DE5923">
        <w:rPr>
          <w:sz w:val="20"/>
          <w:szCs w:val="20"/>
        </w:rPr>
        <w:t>is</w:t>
      </w:r>
      <w:r w:rsidRPr="00DE5923">
        <w:rPr>
          <w:b/>
          <w:bCs/>
          <w:sz w:val="20"/>
          <w:szCs w:val="20"/>
        </w:rPr>
        <w:t xml:space="preserve"> </w:t>
      </w:r>
      <w:r w:rsidRPr="00DE5923">
        <w:rPr>
          <w:color w:val="1C1C1C"/>
          <w:sz w:val="20"/>
          <w:szCs w:val="20"/>
        </w:rPr>
        <w:t>an American corporation that develops, manufactures and markets high-definition personal cameras, often used in extreme-action video photography. They are compact, lightweight, rugged, and are wearable or mountable on vehicles. The cameras capture still photos or video in HD through a wide-angle lens</w:t>
      </w:r>
    </w:p>
    <w:p w14:paraId="6C9CA27C" w14:textId="77777777" w:rsidR="00DE5923" w:rsidRPr="00DE5923" w:rsidRDefault="00DE5923" w:rsidP="00DE5923">
      <w:pPr>
        <w:rPr>
          <w:b/>
          <w:bCs/>
          <w:sz w:val="20"/>
          <w:szCs w:val="20"/>
          <w:u w:val="single"/>
        </w:rPr>
      </w:pPr>
    </w:p>
    <w:p w14:paraId="501272EC" w14:textId="77777777" w:rsidR="00DE5923" w:rsidRPr="00DE5923" w:rsidRDefault="00DE5923" w:rsidP="00DE5923">
      <w:pPr>
        <w:rPr>
          <w:sz w:val="20"/>
          <w:szCs w:val="20"/>
          <w:u w:val="single"/>
        </w:rPr>
      </w:pPr>
      <w:r w:rsidRPr="00DE5923">
        <w:rPr>
          <w:b/>
          <w:bCs/>
          <w:sz w:val="20"/>
          <w:szCs w:val="20"/>
          <w:u w:val="single"/>
        </w:rPr>
        <w:t>Responsibilities</w:t>
      </w:r>
      <w:r w:rsidRPr="00DE5923">
        <w:rPr>
          <w:sz w:val="20"/>
          <w:szCs w:val="20"/>
          <w:u w:val="single"/>
        </w:rPr>
        <w:t>:</w:t>
      </w:r>
    </w:p>
    <w:p w14:paraId="6ECF9595" w14:textId="77777777" w:rsidR="00DE5923" w:rsidRPr="00DE5923" w:rsidRDefault="00DE5923" w:rsidP="00DE5923">
      <w:pPr>
        <w:numPr>
          <w:ilvl w:val="0"/>
          <w:numId w:val="36"/>
        </w:numPr>
        <w:tabs>
          <w:tab w:val="clear" w:pos="720"/>
          <w:tab w:val="num" w:pos="360"/>
        </w:tabs>
        <w:suppressAutoHyphens/>
        <w:overflowPunct w:val="0"/>
        <w:autoSpaceDE w:val="0"/>
        <w:autoSpaceDN w:val="0"/>
        <w:adjustRightInd w:val="0"/>
        <w:ind w:hanging="720"/>
        <w:textAlignment w:val="baseline"/>
        <w:rPr>
          <w:sz w:val="20"/>
          <w:szCs w:val="20"/>
        </w:rPr>
      </w:pPr>
      <w:r w:rsidRPr="00DE5923">
        <w:rPr>
          <w:sz w:val="20"/>
          <w:szCs w:val="20"/>
        </w:rPr>
        <w:t>Performed Functional testing of an application.</w:t>
      </w:r>
    </w:p>
    <w:p w14:paraId="2CAA6AC5" w14:textId="77777777" w:rsidR="00DE5923" w:rsidRPr="00DE5923" w:rsidRDefault="00DE5923" w:rsidP="00DE5923">
      <w:pPr>
        <w:numPr>
          <w:ilvl w:val="0"/>
          <w:numId w:val="36"/>
        </w:numPr>
        <w:tabs>
          <w:tab w:val="clear" w:pos="720"/>
          <w:tab w:val="num" w:pos="360"/>
        </w:tabs>
        <w:suppressAutoHyphens/>
        <w:overflowPunct w:val="0"/>
        <w:autoSpaceDE w:val="0"/>
        <w:autoSpaceDN w:val="0"/>
        <w:adjustRightInd w:val="0"/>
        <w:ind w:hanging="720"/>
        <w:textAlignment w:val="baseline"/>
        <w:rPr>
          <w:sz w:val="20"/>
          <w:szCs w:val="20"/>
        </w:rPr>
      </w:pPr>
      <w:r w:rsidRPr="00DE5923">
        <w:rPr>
          <w:sz w:val="20"/>
          <w:szCs w:val="20"/>
        </w:rPr>
        <w:t>Analysis and review of testing reports.</w:t>
      </w:r>
    </w:p>
    <w:p w14:paraId="20CEC1F0" w14:textId="77777777" w:rsidR="00DE5923" w:rsidRPr="00DE5923" w:rsidRDefault="00DE5923" w:rsidP="00DE5923">
      <w:pPr>
        <w:numPr>
          <w:ilvl w:val="0"/>
          <w:numId w:val="36"/>
        </w:numPr>
        <w:tabs>
          <w:tab w:val="clear" w:pos="720"/>
          <w:tab w:val="num" w:pos="360"/>
        </w:tabs>
        <w:suppressAutoHyphens/>
        <w:overflowPunct w:val="0"/>
        <w:autoSpaceDE w:val="0"/>
        <w:autoSpaceDN w:val="0"/>
        <w:adjustRightInd w:val="0"/>
        <w:ind w:hanging="720"/>
        <w:textAlignment w:val="baseline"/>
        <w:rPr>
          <w:sz w:val="20"/>
          <w:szCs w:val="20"/>
        </w:rPr>
      </w:pPr>
      <w:r w:rsidRPr="00DE5923">
        <w:rPr>
          <w:sz w:val="20"/>
          <w:szCs w:val="20"/>
        </w:rPr>
        <w:t xml:space="preserve">Communication and coordination with the developer’s Team..  </w:t>
      </w:r>
    </w:p>
    <w:p w14:paraId="36F2DAC5" w14:textId="77777777" w:rsidR="00DE5923" w:rsidRPr="00DE5923" w:rsidRDefault="00DE5923" w:rsidP="00DE5923">
      <w:pPr>
        <w:numPr>
          <w:ilvl w:val="0"/>
          <w:numId w:val="36"/>
        </w:numPr>
        <w:tabs>
          <w:tab w:val="clear" w:pos="720"/>
          <w:tab w:val="num" w:pos="360"/>
        </w:tabs>
        <w:suppressAutoHyphens/>
        <w:overflowPunct w:val="0"/>
        <w:autoSpaceDE w:val="0"/>
        <w:autoSpaceDN w:val="0"/>
        <w:adjustRightInd w:val="0"/>
        <w:ind w:hanging="720"/>
        <w:textAlignment w:val="baseline"/>
        <w:rPr>
          <w:sz w:val="20"/>
          <w:szCs w:val="20"/>
        </w:rPr>
      </w:pPr>
      <w:r w:rsidRPr="00DE5923">
        <w:rPr>
          <w:sz w:val="20"/>
          <w:szCs w:val="20"/>
        </w:rPr>
        <w:t>Developed Test Cases to test the application manually.</w:t>
      </w:r>
    </w:p>
    <w:p w14:paraId="1DBF9574" w14:textId="77777777" w:rsidR="00DE5923" w:rsidRPr="00DE5923" w:rsidRDefault="00DE5923" w:rsidP="00DE5923">
      <w:pPr>
        <w:numPr>
          <w:ilvl w:val="0"/>
          <w:numId w:val="36"/>
        </w:numPr>
        <w:tabs>
          <w:tab w:val="clear" w:pos="720"/>
          <w:tab w:val="num" w:pos="360"/>
        </w:tabs>
        <w:suppressAutoHyphens/>
        <w:overflowPunct w:val="0"/>
        <w:autoSpaceDE w:val="0"/>
        <w:autoSpaceDN w:val="0"/>
        <w:adjustRightInd w:val="0"/>
        <w:ind w:hanging="720"/>
        <w:textAlignment w:val="baseline"/>
        <w:rPr>
          <w:sz w:val="20"/>
          <w:szCs w:val="20"/>
        </w:rPr>
      </w:pPr>
      <w:r w:rsidRPr="00DE5923">
        <w:rPr>
          <w:sz w:val="20"/>
          <w:szCs w:val="20"/>
        </w:rPr>
        <w:t>Compared Actual and Expected Result.</w:t>
      </w:r>
    </w:p>
    <w:p w14:paraId="59D54D78" w14:textId="77777777" w:rsidR="00DE5923" w:rsidRPr="00DE5923" w:rsidRDefault="00DE5923" w:rsidP="00DE5923">
      <w:pPr>
        <w:numPr>
          <w:ilvl w:val="0"/>
          <w:numId w:val="36"/>
        </w:numPr>
        <w:tabs>
          <w:tab w:val="clear" w:pos="720"/>
          <w:tab w:val="num" w:pos="360"/>
        </w:tabs>
        <w:suppressAutoHyphens/>
        <w:overflowPunct w:val="0"/>
        <w:autoSpaceDE w:val="0"/>
        <w:autoSpaceDN w:val="0"/>
        <w:adjustRightInd w:val="0"/>
        <w:ind w:hanging="720"/>
        <w:textAlignment w:val="baseline"/>
        <w:rPr>
          <w:sz w:val="20"/>
          <w:szCs w:val="20"/>
        </w:rPr>
      </w:pPr>
      <w:r w:rsidRPr="00DE5923">
        <w:rPr>
          <w:sz w:val="20"/>
          <w:szCs w:val="20"/>
        </w:rPr>
        <w:t>Bug reporting by using Issue Tracker.</w:t>
      </w:r>
    </w:p>
    <w:p w14:paraId="6709D5A0" w14:textId="77777777" w:rsidR="00DE25BC" w:rsidRPr="00DE5923" w:rsidRDefault="00824D0E" w:rsidP="00BB73A7">
      <w:pPr>
        <w:rPr>
          <w:sz w:val="20"/>
          <w:szCs w:val="20"/>
        </w:rPr>
      </w:pPr>
      <w:r w:rsidRPr="00DE5923">
        <w:rPr>
          <w:noProof/>
          <w:color w:val="000000"/>
          <w:sz w:val="20"/>
          <w:szCs w:val="20"/>
        </w:rPr>
        <w:pict w14:anchorId="0F68D73A">
          <v:roundrect id="_x0000_s1050" style="position:absolute;margin-left:-17pt;margin-top:10.25pt;width:537.75pt;height:20.4pt;z-index:-5;mso-wrap-edited:f" arcsize="21044f" fillcolor="#cde6ff" stroked="f"/>
        </w:pict>
      </w:r>
    </w:p>
    <w:p w14:paraId="7F553D94" w14:textId="77777777" w:rsidR="006D133F" w:rsidRPr="00DE5923" w:rsidRDefault="00DE5923" w:rsidP="000C5108">
      <w:pPr>
        <w:tabs>
          <w:tab w:val="left" w:pos="720"/>
          <w:tab w:val="left" w:pos="3650"/>
        </w:tabs>
        <w:autoSpaceDE w:val="0"/>
        <w:autoSpaceDN w:val="0"/>
        <w:adjustRightInd w:val="0"/>
        <w:rPr>
          <w:b/>
          <w:color w:val="000000"/>
          <w:sz w:val="20"/>
          <w:szCs w:val="20"/>
        </w:rPr>
      </w:pPr>
      <w:r w:rsidRPr="00DE5923">
        <w:rPr>
          <w:b/>
          <w:color w:val="000000"/>
          <w:sz w:val="20"/>
          <w:szCs w:val="20"/>
        </w:rPr>
        <w:t>BEYOND CURRICULUM</w:t>
      </w:r>
    </w:p>
    <w:p w14:paraId="04284A89" w14:textId="77777777" w:rsidR="00E931ED" w:rsidRPr="00DE5923" w:rsidRDefault="00E931ED" w:rsidP="00BA770D">
      <w:pPr>
        <w:ind w:left="360"/>
        <w:rPr>
          <w:sz w:val="20"/>
          <w:szCs w:val="20"/>
        </w:rPr>
      </w:pPr>
    </w:p>
    <w:p w14:paraId="18C00F50" w14:textId="77777777" w:rsidR="00DE5923" w:rsidRPr="00C85F09" w:rsidRDefault="00DE5923" w:rsidP="00DE5923">
      <w:pPr>
        <w:numPr>
          <w:ilvl w:val="0"/>
          <w:numId w:val="37"/>
        </w:numPr>
        <w:spacing w:after="40"/>
        <w:jc w:val="both"/>
        <w:rPr>
          <w:sz w:val="20"/>
          <w:szCs w:val="20"/>
        </w:rPr>
      </w:pPr>
      <w:r w:rsidRPr="00DE5923">
        <w:rPr>
          <w:sz w:val="20"/>
          <w:szCs w:val="20"/>
        </w:rPr>
        <w:t>Was involved in various sports events and cultural events held in school &amp; college.</w:t>
      </w:r>
    </w:p>
    <w:p w14:paraId="1B18239E" w14:textId="77777777" w:rsidR="00DE5923" w:rsidRPr="00DE5923" w:rsidRDefault="00824D0E" w:rsidP="00AA30BA">
      <w:pPr>
        <w:rPr>
          <w:sz w:val="20"/>
          <w:szCs w:val="20"/>
        </w:rPr>
      </w:pPr>
      <w:r w:rsidRPr="00DE5923">
        <w:rPr>
          <w:noProof/>
          <w:sz w:val="20"/>
          <w:szCs w:val="20"/>
          <w:lang w:bidi="hi-IN"/>
        </w:rPr>
        <w:pict w14:anchorId="4415767B">
          <v:roundrect id="_x0000_s1049" style="position:absolute;margin-left:-16.6pt;margin-top:10.35pt;width:537.75pt;height:20.4pt;z-index:-3;mso-wrap-edited:f" arcsize="21044f" fillcolor="#cde6ff" stroked="f"/>
        </w:pict>
      </w:r>
    </w:p>
    <w:p w14:paraId="081B16AE" w14:textId="77777777" w:rsidR="00DE5923" w:rsidRPr="00DE5923" w:rsidRDefault="00DE5923" w:rsidP="00DE5923">
      <w:pPr>
        <w:tabs>
          <w:tab w:val="left" w:pos="3525"/>
        </w:tabs>
        <w:rPr>
          <w:b/>
          <w:bCs/>
          <w:sz w:val="20"/>
          <w:szCs w:val="20"/>
        </w:rPr>
      </w:pPr>
      <w:r w:rsidRPr="00DE5923">
        <w:rPr>
          <w:b/>
          <w:bCs/>
          <w:sz w:val="20"/>
          <w:szCs w:val="20"/>
        </w:rPr>
        <w:t>PERSONAL DETAILS</w:t>
      </w:r>
    </w:p>
    <w:p w14:paraId="1241C01F" w14:textId="77777777" w:rsidR="00DE5923" w:rsidRPr="00DE5923" w:rsidRDefault="00DE5923" w:rsidP="00AA30BA">
      <w:pPr>
        <w:rPr>
          <w:sz w:val="20"/>
          <w:szCs w:val="20"/>
        </w:rPr>
      </w:pPr>
    </w:p>
    <w:p w14:paraId="7F740D7F" w14:textId="77777777" w:rsidR="00DE5923" w:rsidRPr="00DE5923" w:rsidRDefault="00DE5923" w:rsidP="00DE5923">
      <w:pPr>
        <w:spacing w:before="40"/>
        <w:jc w:val="both"/>
        <w:rPr>
          <w:sz w:val="20"/>
          <w:szCs w:val="20"/>
        </w:rPr>
      </w:pPr>
      <w:r w:rsidRPr="00DE5923">
        <w:rPr>
          <w:sz w:val="20"/>
          <w:szCs w:val="20"/>
        </w:rPr>
        <w:t>Date o</w:t>
      </w:r>
      <w:r w:rsidR="00C85F09">
        <w:rPr>
          <w:sz w:val="20"/>
          <w:szCs w:val="20"/>
        </w:rPr>
        <w:t xml:space="preserve">f Birth    </w:t>
      </w:r>
      <w:r w:rsidRPr="00DE5923">
        <w:rPr>
          <w:sz w:val="20"/>
          <w:szCs w:val="20"/>
        </w:rPr>
        <w:t xml:space="preserve"> </w:t>
      </w:r>
      <w:r w:rsidR="00C85F09">
        <w:rPr>
          <w:sz w:val="20"/>
          <w:szCs w:val="20"/>
        </w:rPr>
        <w:t xml:space="preserve">          </w:t>
      </w:r>
      <w:r w:rsidRPr="00DE5923">
        <w:rPr>
          <w:sz w:val="20"/>
          <w:szCs w:val="20"/>
        </w:rPr>
        <w:t>:</w:t>
      </w:r>
      <w:r w:rsidRPr="00DE5923">
        <w:rPr>
          <w:sz w:val="20"/>
          <w:szCs w:val="20"/>
        </w:rPr>
        <w:tab/>
        <w:t>05 November 1986</w:t>
      </w:r>
    </w:p>
    <w:p w14:paraId="2236AFBC" w14:textId="77777777" w:rsidR="00DE5923" w:rsidRPr="00DE5923" w:rsidRDefault="00C85F09" w:rsidP="00DE5923">
      <w:pPr>
        <w:spacing w:after="40"/>
        <w:ind w:left="2016" w:hanging="2010"/>
        <w:jc w:val="both"/>
        <w:rPr>
          <w:sz w:val="20"/>
          <w:szCs w:val="20"/>
        </w:rPr>
      </w:pPr>
      <w:r>
        <w:rPr>
          <w:sz w:val="20"/>
          <w:szCs w:val="20"/>
        </w:rPr>
        <w:t xml:space="preserve">Permanent Address     </w:t>
      </w:r>
      <w:r w:rsidR="00DE5923" w:rsidRPr="00DE5923">
        <w:rPr>
          <w:sz w:val="20"/>
          <w:szCs w:val="20"/>
        </w:rPr>
        <w:t>:</w:t>
      </w:r>
      <w:r w:rsidR="00DE5923" w:rsidRPr="00DE5923">
        <w:rPr>
          <w:sz w:val="20"/>
          <w:szCs w:val="20"/>
        </w:rPr>
        <w:tab/>
      </w:r>
      <w:r>
        <w:rPr>
          <w:sz w:val="20"/>
          <w:szCs w:val="20"/>
        </w:rPr>
        <w:t xml:space="preserve">   </w:t>
      </w:r>
      <w:r w:rsidR="00DE5923" w:rsidRPr="00DE5923">
        <w:rPr>
          <w:sz w:val="20"/>
          <w:szCs w:val="20"/>
        </w:rPr>
        <w:t xml:space="preserve">Hno-363, Solani Puram </w:t>
      </w:r>
    </w:p>
    <w:p w14:paraId="270076AC" w14:textId="77777777" w:rsidR="00DE5923" w:rsidRPr="00DE5923" w:rsidRDefault="00C85F09" w:rsidP="00C85F09">
      <w:pPr>
        <w:spacing w:after="40"/>
        <w:jc w:val="both"/>
        <w:rPr>
          <w:sz w:val="20"/>
          <w:szCs w:val="20"/>
        </w:rPr>
      </w:pPr>
      <w:r>
        <w:rPr>
          <w:sz w:val="20"/>
          <w:szCs w:val="20"/>
        </w:rPr>
        <w:t xml:space="preserve">                                           </w:t>
      </w:r>
      <w:r w:rsidR="00DE5923" w:rsidRPr="00DE5923">
        <w:rPr>
          <w:sz w:val="20"/>
          <w:szCs w:val="20"/>
        </w:rPr>
        <w:t>Roorkee, Uttarakhand -247667.</w:t>
      </w:r>
    </w:p>
    <w:p w14:paraId="57D560E0" w14:textId="77777777" w:rsidR="00DE5923" w:rsidRPr="00DE5923" w:rsidRDefault="00DE5923" w:rsidP="00DE5923">
      <w:pPr>
        <w:spacing w:before="40"/>
        <w:jc w:val="both"/>
        <w:rPr>
          <w:sz w:val="20"/>
          <w:szCs w:val="20"/>
        </w:rPr>
      </w:pPr>
      <w:r w:rsidRPr="00DE5923">
        <w:rPr>
          <w:sz w:val="20"/>
          <w:szCs w:val="20"/>
        </w:rPr>
        <w:t xml:space="preserve">Present </w:t>
      </w:r>
      <w:r w:rsidR="00C85F09">
        <w:rPr>
          <w:sz w:val="20"/>
          <w:szCs w:val="20"/>
        </w:rPr>
        <w:t>Address</w:t>
      </w:r>
      <w:r w:rsidR="00C85F09">
        <w:rPr>
          <w:sz w:val="20"/>
          <w:szCs w:val="20"/>
        </w:rPr>
        <w:tab/>
        <w:t xml:space="preserve">        </w:t>
      </w:r>
      <w:r w:rsidRPr="00DE5923">
        <w:rPr>
          <w:sz w:val="20"/>
          <w:szCs w:val="20"/>
        </w:rPr>
        <w:t>:</w:t>
      </w:r>
      <w:r w:rsidR="009D53DE">
        <w:rPr>
          <w:sz w:val="20"/>
          <w:szCs w:val="20"/>
        </w:rPr>
        <w:t xml:space="preserve">     1/17</w:t>
      </w:r>
      <w:r w:rsidR="00C85F09">
        <w:rPr>
          <w:sz w:val="20"/>
          <w:szCs w:val="20"/>
        </w:rPr>
        <w:t xml:space="preserve"> Jacroad, </w:t>
      </w:r>
      <w:r w:rsidRPr="00DE5923">
        <w:rPr>
          <w:sz w:val="20"/>
          <w:szCs w:val="20"/>
        </w:rPr>
        <w:t>Shipra Suncity,</w:t>
      </w:r>
      <w:r w:rsidR="00C85F09">
        <w:rPr>
          <w:sz w:val="20"/>
          <w:szCs w:val="20"/>
        </w:rPr>
        <w:t xml:space="preserve"> I</w:t>
      </w:r>
      <w:r w:rsidRPr="00DE5923">
        <w:rPr>
          <w:sz w:val="20"/>
          <w:szCs w:val="20"/>
        </w:rPr>
        <w:t>ndrapuram,Ghaziabad-201014</w:t>
      </w:r>
    </w:p>
    <w:p w14:paraId="2FF25AA7" w14:textId="77777777" w:rsidR="00DE5923" w:rsidRPr="00DE5923" w:rsidRDefault="00DE5923" w:rsidP="00DE5923">
      <w:pPr>
        <w:spacing w:before="40"/>
        <w:jc w:val="both"/>
        <w:rPr>
          <w:sz w:val="20"/>
          <w:szCs w:val="20"/>
        </w:rPr>
      </w:pPr>
      <w:r w:rsidRPr="00DE5923">
        <w:rPr>
          <w:sz w:val="20"/>
          <w:szCs w:val="20"/>
        </w:rPr>
        <w:t>Lan</w:t>
      </w:r>
      <w:r w:rsidR="00C85F09">
        <w:rPr>
          <w:sz w:val="20"/>
          <w:szCs w:val="20"/>
        </w:rPr>
        <w:t xml:space="preserve">guages Known       :     </w:t>
      </w:r>
      <w:r w:rsidRPr="00DE5923">
        <w:rPr>
          <w:sz w:val="20"/>
          <w:szCs w:val="20"/>
        </w:rPr>
        <w:t>English &amp; Hindi</w:t>
      </w:r>
    </w:p>
    <w:p w14:paraId="7F8C7402" w14:textId="77777777" w:rsidR="00DE5923" w:rsidRPr="00DE5923" w:rsidRDefault="00DE5923" w:rsidP="00AA30BA">
      <w:pPr>
        <w:rPr>
          <w:sz w:val="20"/>
          <w:szCs w:val="20"/>
        </w:rPr>
      </w:pPr>
    </w:p>
    <w:p w14:paraId="4A4B6B89" w14:textId="77777777" w:rsidR="004B6CD8" w:rsidRPr="00DE5923" w:rsidRDefault="00824D0E" w:rsidP="00AA30BA">
      <w:pPr>
        <w:rPr>
          <w:sz w:val="20"/>
          <w:szCs w:val="20"/>
        </w:rPr>
      </w:pPr>
      <w:r w:rsidRPr="00DE5923">
        <w:rPr>
          <w:noProof/>
          <w:color w:val="000000"/>
          <w:sz w:val="20"/>
          <w:szCs w:val="20"/>
        </w:rPr>
        <w:pict w14:anchorId="066F1F2F">
          <v:roundrect id="_x0000_s1048" style="position:absolute;margin-left:-16.6pt;margin-top:10.35pt;width:537.75pt;height:20.4pt;z-index:-4;mso-wrap-edited:f" arcsize="21044f" fillcolor="#cde6ff" stroked="f"/>
        </w:pict>
      </w:r>
    </w:p>
    <w:p w14:paraId="4A693585" w14:textId="77777777" w:rsidR="00AA30BA" w:rsidRPr="00DE5923" w:rsidRDefault="00AA30BA" w:rsidP="009E25B4">
      <w:pPr>
        <w:tabs>
          <w:tab w:val="left" w:pos="720"/>
          <w:tab w:val="left" w:pos="2867"/>
        </w:tabs>
        <w:autoSpaceDE w:val="0"/>
        <w:autoSpaceDN w:val="0"/>
        <w:adjustRightInd w:val="0"/>
        <w:rPr>
          <w:b/>
          <w:color w:val="000000"/>
          <w:sz w:val="20"/>
          <w:szCs w:val="20"/>
        </w:rPr>
      </w:pPr>
      <w:r w:rsidRPr="00DE5923">
        <w:rPr>
          <w:b/>
          <w:color w:val="000000"/>
          <w:sz w:val="20"/>
          <w:szCs w:val="20"/>
        </w:rPr>
        <w:t>DECLARATION</w:t>
      </w:r>
    </w:p>
    <w:p w14:paraId="4137057C" w14:textId="77777777" w:rsidR="00AA30BA" w:rsidRPr="00DE5923" w:rsidRDefault="00AA30BA" w:rsidP="00AA30BA">
      <w:pPr>
        <w:tabs>
          <w:tab w:val="left" w:pos="720"/>
          <w:tab w:val="left" w:pos="2928"/>
        </w:tabs>
        <w:autoSpaceDE w:val="0"/>
        <w:autoSpaceDN w:val="0"/>
        <w:adjustRightInd w:val="0"/>
        <w:rPr>
          <w:b/>
          <w:color w:val="000000"/>
          <w:sz w:val="20"/>
          <w:szCs w:val="20"/>
        </w:rPr>
      </w:pPr>
    </w:p>
    <w:p w14:paraId="76DA3B89" w14:textId="77777777" w:rsidR="00DE5923" w:rsidRPr="00DE5923" w:rsidRDefault="00DE5923" w:rsidP="00DE5923">
      <w:pPr>
        <w:spacing w:before="40"/>
        <w:jc w:val="both"/>
        <w:rPr>
          <w:sz w:val="20"/>
          <w:szCs w:val="20"/>
        </w:rPr>
      </w:pPr>
      <w:r w:rsidRPr="00DE5923">
        <w:rPr>
          <w:sz w:val="20"/>
          <w:szCs w:val="20"/>
        </w:rPr>
        <w:t>I hereby declare that the information given above is true to the best of my knowledge.</w:t>
      </w:r>
    </w:p>
    <w:p w14:paraId="2D2B00A4" w14:textId="77777777" w:rsidR="00DE5923" w:rsidRPr="00DE5923" w:rsidRDefault="00DE5923" w:rsidP="00DE5923">
      <w:pPr>
        <w:spacing w:before="40"/>
        <w:jc w:val="both"/>
        <w:rPr>
          <w:sz w:val="20"/>
          <w:szCs w:val="20"/>
        </w:rPr>
      </w:pPr>
    </w:p>
    <w:p w14:paraId="65C44F72" w14:textId="77777777" w:rsidR="00DE5923" w:rsidRPr="00DE5923" w:rsidRDefault="00DE5923" w:rsidP="00DE5923">
      <w:pPr>
        <w:spacing w:before="40"/>
        <w:jc w:val="both"/>
        <w:rPr>
          <w:sz w:val="20"/>
          <w:szCs w:val="20"/>
        </w:rPr>
      </w:pPr>
      <w:r w:rsidRPr="00DE5923">
        <w:rPr>
          <w:sz w:val="20"/>
          <w:szCs w:val="20"/>
        </w:rPr>
        <w:t>Place: Ghaziabad</w:t>
      </w:r>
      <w:r w:rsidRPr="00DE5923">
        <w:rPr>
          <w:sz w:val="20"/>
          <w:szCs w:val="20"/>
        </w:rPr>
        <w:tab/>
      </w:r>
      <w:r w:rsidRPr="00DE5923">
        <w:rPr>
          <w:sz w:val="20"/>
          <w:szCs w:val="20"/>
        </w:rPr>
        <w:tab/>
      </w:r>
      <w:r w:rsidRPr="00DE5923">
        <w:rPr>
          <w:sz w:val="20"/>
          <w:szCs w:val="20"/>
        </w:rPr>
        <w:tab/>
      </w:r>
      <w:r w:rsidR="00C85F09">
        <w:rPr>
          <w:sz w:val="20"/>
          <w:szCs w:val="20"/>
        </w:rPr>
        <w:tab/>
      </w:r>
      <w:r w:rsidR="00C85F09">
        <w:rPr>
          <w:sz w:val="20"/>
          <w:szCs w:val="20"/>
        </w:rPr>
        <w:tab/>
      </w:r>
      <w:r w:rsidR="00C85F09">
        <w:rPr>
          <w:sz w:val="20"/>
          <w:szCs w:val="20"/>
        </w:rPr>
        <w:tab/>
      </w:r>
      <w:r w:rsidR="00C85F09">
        <w:rPr>
          <w:sz w:val="20"/>
          <w:szCs w:val="20"/>
        </w:rPr>
        <w:tab/>
      </w:r>
      <w:r w:rsidRPr="00DE5923">
        <w:rPr>
          <w:sz w:val="20"/>
          <w:szCs w:val="20"/>
        </w:rPr>
        <w:t>Piyush Jain</w:t>
      </w:r>
    </w:p>
    <w:p w14:paraId="3728A746" w14:textId="77777777" w:rsidR="00EE636D" w:rsidRPr="00B30EE8" w:rsidRDefault="001C1961" w:rsidP="001C1961">
      <w:pPr>
        <w:rPr>
          <w:b/>
        </w:rPr>
      </w:pPr>
      <w:r w:rsidRPr="00B30EE8">
        <w:rPr>
          <w:b/>
        </w:rPr>
        <w:tab/>
      </w:r>
      <w:r w:rsidRPr="00B30EE8">
        <w:rPr>
          <w:b/>
        </w:rPr>
        <w:tab/>
      </w:r>
    </w:p>
    <w:sectPr w:rsidR="00EE636D" w:rsidRPr="00B30EE8" w:rsidSect="00270932">
      <w:footerReference w:type="default" r:id="rId7"/>
      <w:pgSz w:w="11909" w:h="16834" w:code="9"/>
      <w:pgMar w:top="907" w:right="839" w:bottom="187" w:left="907" w:header="0" w:footer="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96E5F9" w14:textId="77777777" w:rsidR="00553F36" w:rsidRDefault="00553F36" w:rsidP="00866F3F">
      <w:r>
        <w:separator/>
      </w:r>
    </w:p>
  </w:endnote>
  <w:endnote w:type="continuationSeparator" w:id="0">
    <w:p w14:paraId="44C1B124" w14:textId="77777777" w:rsidR="00553F36" w:rsidRDefault="00553F36" w:rsidP="00866F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62DAB" w14:textId="77777777" w:rsidR="00CC1349" w:rsidRDefault="00CC1349">
    <w:pPr>
      <w:pStyle w:val="Footer"/>
    </w:pPr>
  </w:p>
  <w:p w14:paraId="74C2E41E" w14:textId="77777777" w:rsidR="00CC1349" w:rsidRDefault="00CC13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96C2B5" w14:textId="77777777" w:rsidR="00553F36" w:rsidRDefault="00553F36" w:rsidP="00866F3F">
      <w:r>
        <w:separator/>
      </w:r>
    </w:p>
  </w:footnote>
  <w:footnote w:type="continuationSeparator" w:id="0">
    <w:p w14:paraId="155D97C3" w14:textId="77777777" w:rsidR="00553F36" w:rsidRDefault="00553F36" w:rsidP="00866F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00003"/>
    <w:multiLevelType w:val="hybridMultilevel"/>
    <w:tmpl w:val="3102A38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0000007"/>
    <w:multiLevelType w:val="hybridMultilevel"/>
    <w:tmpl w:val="8AB238B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000000F"/>
    <w:multiLevelType w:val="hybridMultilevel"/>
    <w:tmpl w:val="CFC69E58"/>
    <w:lvl w:ilvl="0" w:tplc="4009000D">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7987814"/>
    <w:multiLevelType w:val="hybridMultilevel"/>
    <w:tmpl w:val="0F8CA9BC"/>
    <w:lvl w:ilvl="0" w:tplc="40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B1621F"/>
    <w:multiLevelType w:val="hybridMultilevel"/>
    <w:tmpl w:val="F92257D8"/>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B518FB"/>
    <w:multiLevelType w:val="hybridMultilevel"/>
    <w:tmpl w:val="F566E8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902E26"/>
    <w:multiLevelType w:val="hybridMultilevel"/>
    <w:tmpl w:val="2E98E410"/>
    <w:lvl w:ilvl="0" w:tplc="0409000D">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 w15:restartNumberingAfterBreak="0">
    <w:nsid w:val="1B1360C8"/>
    <w:multiLevelType w:val="hybridMultilevel"/>
    <w:tmpl w:val="5F4A2D44"/>
    <w:lvl w:ilvl="0" w:tplc="9E7473BA">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1C8673D6"/>
    <w:multiLevelType w:val="hybridMultilevel"/>
    <w:tmpl w:val="638A3274"/>
    <w:lvl w:ilvl="0" w:tplc="0409000D">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0" w15:restartNumberingAfterBreak="0">
    <w:nsid w:val="1DAB58FE"/>
    <w:multiLevelType w:val="hybridMultilevel"/>
    <w:tmpl w:val="9856922E"/>
    <w:lvl w:ilvl="0" w:tplc="0409000D">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258C276C"/>
    <w:multiLevelType w:val="hybridMultilevel"/>
    <w:tmpl w:val="39FE477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275321"/>
    <w:multiLevelType w:val="multilevel"/>
    <w:tmpl w:val="D688A4F4"/>
    <w:lvl w:ilvl="0">
      <w:start w:val="1"/>
      <w:numFmt w:val="bullet"/>
      <w:lvlText w:val=""/>
      <w:lvlJc w:val="left"/>
      <w:pPr>
        <w:ind w:left="360" w:hanging="360"/>
      </w:pPr>
      <w:rPr>
        <w:rFonts w:ascii="Wingdings" w:hAnsi="Wingdings" w:hint="default"/>
      </w:rPr>
    </w:lvl>
    <w:lvl w:ilvl="1">
      <w:start w:val="1"/>
      <w:numFmt w:val="bullet"/>
      <w:lvlText w:val=""/>
      <w:lvlJc w:val="left"/>
      <w:pPr>
        <w:ind w:left="360" w:hanging="360"/>
      </w:pPr>
      <w:rPr>
        <w:rFonts w:ascii="Wingdings" w:hAnsi="Wingdings"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2EC50525"/>
    <w:multiLevelType w:val="hybridMultilevel"/>
    <w:tmpl w:val="1EAE3F66"/>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F436026"/>
    <w:multiLevelType w:val="hybridMultilevel"/>
    <w:tmpl w:val="CCD82126"/>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344A3CEF"/>
    <w:multiLevelType w:val="hybridMultilevel"/>
    <w:tmpl w:val="DA6E3A6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5C20736"/>
    <w:multiLevelType w:val="hybridMultilevel"/>
    <w:tmpl w:val="80E67E1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3C6CAF"/>
    <w:multiLevelType w:val="hybridMultilevel"/>
    <w:tmpl w:val="E7A41AB2"/>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1534D00"/>
    <w:multiLevelType w:val="hybridMultilevel"/>
    <w:tmpl w:val="767AB0B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6097E5D"/>
    <w:multiLevelType w:val="hybridMultilevel"/>
    <w:tmpl w:val="180E3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A53F1B"/>
    <w:multiLevelType w:val="hybridMultilevel"/>
    <w:tmpl w:val="F656E8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AB0CF1"/>
    <w:multiLevelType w:val="hybridMultilevel"/>
    <w:tmpl w:val="F4BEC3A8"/>
    <w:lvl w:ilvl="0" w:tplc="F4E81A24">
      <w:start w:val="1"/>
      <w:numFmt w:val="bullet"/>
      <w:lvlText w:val=""/>
      <w:lvlJc w:val="left"/>
      <w:pPr>
        <w:ind w:left="630" w:hanging="360"/>
      </w:pPr>
      <w:rPr>
        <w:rFonts w:ascii="Symbol" w:hAnsi="Symbol" w:hint="default"/>
        <w:sz w:val="24"/>
      </w:rPr>
    </w:lvl>
    <w:lvl w:ilvl="1" w:tplc="48ECF778">
      <w:start w:val="1"/>
      <w:numFmt w:val="bullet"/>
      <w:lvlText w:val="o"/>
      <w:lvlJc w:val="left"/>
      <w:pPr>
        <w:ind w:left="1350" w:hanging="360"/>
      </w:pPr>
      <w:rPr>
        <w:rFonts w:ascii="Courier New" w:hAnsi="Courier New" w:cs="Courier New" w:hint="default"/>
      </w:rPr>
    </w:lvl>
    <w:lvl w:ilvl="2" w:tplc="3FF27750">
      <w:start w:val="1"/>
      <w:numFmt w:val="bullet"/>
      <w:lvlText w:val=""/>
      <w:lvlJc w:val="left"/>
      <w:pPr>
        <w:ind w:left="2070" w:hanging="360"/>
      </w:pPr>
      <w:rPr>
        <w:rFonts w:ascii="Wingdings" w:hAnsi="Wingdings" w:hint="default"/>
      </w:rPr>
    </w:lvl>
    <w:lvl w:ilvl="3" w:tplc="BFE64FDC">
      <w:start w:val="1"/>
      <w:numFmt w:val="bullet"/>
      <w:lvlText w:val=""/>
      <w:lvlJc w:val="left"/>
      <w:pPr>
        <w:ind w:left="2790" w:hanging="360"/>
      </w:pPr>
      <w:rPr>
        <w:rFonts w:ascii="Symbol" w:hAnsi="Symbol" w:hint="default"/>
      </w:rPr>
    </w:lvl>
    <w:lvl w:ilvl="4" w:tplc="3D509484">
      <w:start w:val="1"/>
      <w:numFmt w:val="bullet"/>
      <w:lvlText w:val="o"/>
      <w:lvlJc w:val="left"/>
      <w:pPr>
        <w:ind w:left="3510" w:hanging="360"/>
      </w:pPr>
      <w:rPr>
        <w:rFonts w:ascii="Courier New" w:hAnsi="Courier New" w:cs="Courier New" w:hint="default"/>
      </w:rPr>
    </w:lvl>
    <w:lvl w:ilvl="5" w:tplc="24D211EE">
      <w:start w:val="1"/>
      <w:numFmt w:val="bullet"/>
      <w:lvlText w:val=""/>
      <w:lvlJc w:val="left"/>
      <w:pPr>
        <w:ind w:left="4230" w:hanging="360"/>
      </w:pPr>
      <w:rPr>
        <w:rFonts w:ascii="Wingdings" w:hAnsi="Wingdings" w:hint="default"/>
      </w:rPr>
    </w:lvl>
    <w:lvl w:ilvl="6" w:tplc="40A211C6">
      <w:start w:val="1"/>
      <w:numFmt w:val="bullet"/>
      <w:lvlText w:val=""/>
      <w:lvlJc w:val="left"/>
      <w:pPr>
        <w:ind w:left="4950" w:hanging="360"/>
      </w:pPr>
      <w:rPr>
        <w:rFonts w:ascii="Symbol" w:hAnsi="Symbol" w:hint="default"/>
      </w:rPr>
    </w:lvl>
    <w:lvl w:ilvl="7" w:tplc="3544C44E">
      <w:start w:val="1"/>
      <w:numFmt w:val="bullet"/>
      <w:lvlText w:val="o"/>
      <w:lvlJc w:val="left"/>
      <w:pPr>
        <w:ind w:left="5670" w:hanging="360"/>
      </w:pPr>
      <w:rPr>
        <w:rFonts w:ascii="Courier New" w:hAnsi="Courier New" w:cs="Courier New" w:hint="default"/>
      </w:rPr>
    </w:lvl>
    <w:lvl w:ilvl="8" w:tplc="8020ECB0">
      <w:start w:val="1"/>
      <w:numFmt w:val="bullet"/>
      <w:lvlText w:val=""/>
      <w:lvlJc w:val="left"/>
      <w:pPr>
        <w:ind w:left="6390" w:hanging="360"/>
      </w:pPr>
      <w:rPr>
        <w:rFonts w:ascii="Wingdings" w:hAnsi="Wingdings" w:hint="default"/>
      </w:rPr>
    </w:lvl>
  </w:abstractNum>
  <w:abstractNum w:abstractNumId="22" w15:restartNumberingAfterBreak="0">
    <w:nsid w:val="52F84986"/>
    <w:multiLevelType w:val="hybridMultilevel"/>
    <w:tmpl w:val="D158DB4E"/>
    <w:lvl w:ilvl="0" w:tplc="CADA92B2">
      <w:start w:val="1"/>
      <w:numFmt w:val="bullet"/>
      <w:lvlText w:val=""/>
      <w:lvlJc w:val="left"/>
      <w:pPr>
        <w:ind w:left="900" w:hanging="360"/>
      </w:pPr>
      <w:rPr>
        <w:rFonts w:ascii="Symbol" w:hAnsi="Symbol" w:hint="default"/>
      </w:rPr>
    </w:lvl>
    <w:lvl w:ilvl="1" w:tplc="57C6C33C">
      <w:start w:val="1"/>
      <w:numFmt w:val="bullet"/>
      <w:lvlText w:val="o"/>
      <w:lvlJc w:val="left"/>
      <w:pPr>
        <w:ind w:left="1620" w:hanging="360"/>
      </w:pPr>
      <w:rPr>
        <w:rFonts w:ascii="Courier New" w:hAnsi="Courier New" w:cs="Courier New" w:hint="default"/>
      </w:rPr>
    </w:lvl>
    <w:lvl w:ilvl="2" w:tplc="8D5EB5E2">
      <w:start w:val="1"/>
      <w:numFmt w:val="bullet"/>
      <w:lvlText w:val=""/>
      <w:lvlJc w:val="left"/>
      <w:pPr>
        <w:ind w:left="2340" w:hanging="360"/>
      </w:pPr>
      <w:rPr>
        <w:rFonts w:ascii="Wingdings" w:hAnsi="Wingdings" w:hint="default"/>
      </w:rPr>
    </w:lvl>
    <w:lvl w:ilvl="3" w:tplc="106EA552">
      <w:start w:val="1"/>
      <w:numFmt w:val="bullet"/>
      <w:lvlText w:val=""/>
      <w:lvlJc w:val="left"/>
      <w:pPr>
        <w:ind w:left="3060" w:hanging="360"/>
      </w:pPr>
      <w:rPr>
        <w:rFonts w:ascii="Symbol" w:hAnsi="Symbol" w:hint="default"/>
      </w:rPr>
    </w:lvl>
    <w:lvl w:ilvl="4" w:tplc="CAF6E262">
      <w:start w:val="1"/>
      <w:numFmt w:val="bullet"/>
      <w:lvlText w:val="o"/>
      <w:lvlJc w:val="left"/>
      <w:pPr>
        <w:ind w:left="3780" w:hanging="360"/>
      </w:pPr>
      <w:rPr>
        <w:rFonts w:ascii="Courier New" w:hAnsi="Courier New" w:cs="Courier New" w:hint="default"/>
      </w:rPr>
    </w:lvl>
    <w:lvl w:ilvl="5" w:tplc="4F501D7E">
      <w:start w:val="1"/>
      <w:numFmt w:val="bullet"/>
      <w:lvlText w:val=""/>
      <w:lvlJc w:val="left"/>
      <w:pPr>
        <w:ind w:left="4500" w:hanging="360"/>
      </w:pPr>
      <w:rPr>
        <w:rFonts w:ascii="Wingdings" w:hAnsi="Wingdings" w:hint="default"/>
      </w:rPr>
    </w:lvl>
    <w:lvl w:ilvl="6" w:tplc="F55ED0AE">
      <w:start w:val="1"/>
      <w:numFmt w:val="bullet"/>
      <w:lvlText w:val=""/>
      <w:lvlJc w:val="left"/>
      <w:pPr>
        <w:ind w:left="5220" w:hanging="360"/>
      </w:pPr>
      <w:rPr>
        <w:rFonts w:ascii="Symbol" w:hAnsi="Symbol" w:hint="default"/>
      </w:rPr>
    </w:lvl>
    <w:lvl w:ilvl="7" w:tplc="30EADB6A">
      <w:start w:val="1"/>
      <w:numFmt w:val="bullet"/>
      <w:lvlText w:val="o"/>
      <w:lvlJc w:val="left"/>
      <w:pPr>
        <w:ind w:left="5940" w:hanging="360"/>
      </w:pPr>
      <w:rPr>
        <w:rFonts w:ascii="Courier New" w:hAnsi="Courier New" w:cs="Courier New" w:hint="default"/>
      </w:rPr>
    </w:lvl>
    <w:lvl w:ilvl="8" w:tplc="F14CA3C0">
      <w:start w:val="1"/>
      <w:numFmt w:val="bullet"/>
      <w:lvlText w:val=""/>
      <w:lvlJc w:val="left"/>
      <w:pPr>
        <w:ind w:left="6660" w:hanging="360"/>
      </w:pPr>
      <w:rPr>
        <w:rFonts w:ascii="Wingdings" w:hAnsi="Wingdings" w:hint="default"/>
      </w:rPr>
    </w:lvl>
  </w:abstractNum>
  <w:abstractNum w:abstractNumId="23" w15:restartNumberingAfterBreak="0">
    <w:nsid w:val="53203408"/>
    <w:multiLevelType w:val="hybridMultilevel"/>
    <w:tmpl w:val="A0F45156"/>
    <w:lvl w:ilvl="0" w:tplc="4009000D">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4" w15:restartNumberingAfterBreak="0">
    <w:nsid w:val="5A861FDD"/>
    <w:multiLevelType w:val="hybridMultilevel"/>
    <w:tmpl w:val="A2AC4E5C"/>
    <w:lvl w:ilvl="0" w:tplc="04090009">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3B7DAE"/>
    <w:multiLevelType w:val="hybridMultilevel"/>
    <w:tmpl w:val="2116D30A"/>
    <w:lvl w:ilvl="0" w:tplc="0409000D">
      <w:start w:val="1"/>
      <w:numFmt w:val="bullet"/>
      <w:lvlText w:val=""/>
      <w:lvlJc w:val="left"/>
      <w:pPr>
        <w:tabs>
          <w:tab w:val="num" w:pos="900"/>
        </w:tabs>
        <w:ind w:left="900" w:hanging="360"/>
      </w:pPr>
      <w:rPr>
        <w:rFonts w:ascii="Wingdings" w:hAnsi="Wingdings"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26" w15:restartNumberingAfterBreak="0">
    <w:nsid w:val="5E4546C3"/>
    <w:multiLevelType w:val="hybridMultilevel"/>
    <w:tmpl w:val="E8CEB1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7" w15:restartNumberingAfterBreak="0">
    <w:nsid w:val="63D35E7B"/>
    <w:multiLevelType w:val="hybridMultilevel"/>
    <w:tmpl w:val="0424375C"/>
    <w:lvl w:ilvl="0" w:tplc="9E7473BA">
      <w:start w:val="1"/>
      <w:numFmt w:val="bullet"/>
      <w:lvlText w:val=""/>
      <w:lvlJc w:val="left"/>
      <w:pPr>
        <w:ind w:left="900" w:hanging="360"/>
      </w:pPr>
      <w:rPr>
        <w:rFonts w:ascii="Symbol" w:hAnsi="Symbol" w:hint="default"/>
      </w:rPr>
    </w:lvl>
    <w:lvl w:ilvl="1" w:tplc="1FC2D54E">
      <w:start w:val="1"/>
      <w:numFmt w:val="bullet"/>
      <w:lvlText w:val="o"/>
      <w:lvlJc w:val="left"/>
      <w:pPr>
        <w:ind w:left="1620" w:hanging="360"/>
      </w:pPr>
      <w:rPr>
        <w:rFonts w:ascii="Courier New" w:hAnsi="Courier New" w:cs="Courier New" w:hint="default"/>
      </w:rPr>
    </w:lvl>
    <w:lvl w:ilvl="2" w:tplc="ADA899C4">
      <w:start w:val="1"/>
      <w:numFmt w:val="bullet"/>
      <w:lvlText w:val=""/>
      <w:lvlJc w:val="left"/>
      <w:pPr>
        <w:ind w:left="2340" w:hanging="360"/>
      </w:pPr>
      <w:rPr>
        <w:rFonts w:ascii="Wingdings" w:hAnsi="Wingdings" w:hint="default"/>
      </w:rPr>
    </w:lvl>
    <w:lvl w:ilvl="3" w:tplc="6A443524">
      <w:start w:val="1"/>
      <w:numFmt w:val="bullet"/>
      <w:lvlText w:val=""/>
      <w:lvlJc w:val="left"/>
      <w:pPr>
        <w:ind w:left="3060" w:hanging="360"/>
      </w:pPr>
      <w:rPr>
        <w:rFonts w:ascii="Symbol" w:hAnsi="Symbol" w:hint="default"/>
      </w:rPr>
    </w:lvl>
    <w:lvl w:ilvl="4" w:tplc="3616479C">
      <w:start w:val="1"/>
      <w:numFmt w:val="bullet"/>
      <w:lvlText w:val="o"/>
      <w:lvlJc w:val="left"/>
      <w:pPr>
        <w:ind w:left="3780" w:hanging="360"/>
      </w:pPr>
      <w:rPr>
        <w:rFonts w:ascii="Courier New" w:hAnsi="Courier New" w:cs="Courier New" w:hint="default"/>
      </w:rPr>
    </w:lvl>
    <w:lvl w:ilvl="5" w:tplc="98FEB11A">
      <w:start w:val="1"/>
      <w:numFmt w:val="bullet"/>
      <w:lvlText w:val=""/>
      <w:lvlJc w:val="left"/>
      <w:pPr>
        <w:ind w:left="4500" w:hanging="360"/>
      </w:pPr>
      <w:rPr>
        <w:rFonts w:ascii="Wingdings" w:hAnsi="Wingdings" w:hint="default"/>
      </w:rPr>
    </w:lvl>
    <w:lvl w:ilvl="6" w:tplc="E61C44F4">
      <w:start w:val="1"/>
      <w:numFmt w:val="bullet"/>
      <w:lvlText w:val=""/>
      <w:lvlJc w:val="left"/>
      <w:pPr>
        <w:ind w:left="5220" w:hanging="360"/>
      </w:pPr>
      <w:rPr>
        <w:rFonts w:ascii="Symbol" w:hAnsi="Symbol" w:hint="default"/>
      </w:rPr>
    </w:lvl>
    <w:lvl w:ilvl="7" w:tplc="BF7C9CD0">
      <w:start w:val="1"/>
      <w:numFmt w:val="bullet"/>
      <w:lvlText w:val="o"/>
      <w:lvlJc w:val="left"/>
      <w:pPr>
        <w:ind w:left="5940" w:hanging="360"/>
      </w:pPr>
      <w:rPr>
        <w:rFonts w:ascii="Courier New" w:hAnsi="Courier New" w:cs="Courier New" w:hint="default"/>
      </w:rPr>
    </w:lvl>
    <w:lvl w:ilvl="8" w:tplc="61543A1C">
      <w:start w:val="1"/>
      <w:numFmt w:val="bullet"/>
      <w:lvlText w:val=""/>
      <w:lvlJc w:val="left"/>
      <w:pPr>
        <w:ind w:left="6660" w:hanging="360"/>
      </w:pPr>
      <w:rPr>
        <w:rFonts w:ascii="Wingdings" w:hAnsi="Wingdings" w:hint="default"/>
      </w:rPr>
    </w:lvl>
  </w:abstractNum>
  <w:abstractNum w:abstractNumId="28" w15:restartNumberingAfterBreak="0">
    <w:nsid w:val="686F2C16"/>
    <w:multiLevelType w:val="hybridMultilevel"/>
    <w:tmpl w:val="BD84EE7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A5D2FC5"/>
    <w:multiLevelType w:val="hybridMultilevel"/>
    <w:tmpl w:val="933628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191B27"/>
    <w:multiLevelType w:val="hybridMultilevel"/>
    <w:tmpl w:val="DC8C6D9E"/>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3BC374B"/>
    <w:multiLevelType w:val="hybridMultilevel"/>
    <w:tmpl w:val="D71607A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3CB13D0"/>
    <w:multiLevelType w:val="hybridMultilevel"/>
    <w:tmpl w:val="EB78EBD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716B5F"/>
    <w:multiLevelType w:val="hybridMultilevel"/>
    <w:tmpl w:val="C842451C"/>
    <w:lvl w:ilvl="0" w:tplc="04090009">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2119D4"/>
    <w:multiLevelType w:val="hybridMultilevel"/>
    <w:tmpl w:val="7996F260"/>
    <w:lvl w:ilvl="0" w:tplc="0409000D">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5" w15:restartNumberingAfterBreak="0">
    <w:nsid w:val="7A5024C9"/>
    <w:multiLevelType w:val="hybridMultilevel"/>
    <w:tmpl w:val="EB70B472"/>
    <w:lvl w:ilvl="0" w:tplc="04090001">
      <w:start w:val="1"/>
      <w:numFmt w:val="bullet"/>
      <w:lvlText w:val=""/>
      <w:lvlJc w:val="left"/>
      <w:pPr>
        <w:ind w:left="111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6" w15:restartNumberingAfterBreak="0">
    <w:nsid w:val="7A9C7995"/>
    <w:multiLevelType w:val="hybridMultilevel"/>
    <w:tmpl w:val="3DB6F1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32"/>
  </w:num>
  <w:num w:numId="3">
    <w:abstractNumId w:val="11"/>
  </w:num>
  <w:num w:numId="4">
    <w:abstractNumId w:val="12"/>
  </w:num>
  <w:num w:numId="5">
    <w:abstractNumId w:val="5"/>
  </w:num>
  <w:num w:numId="6">
    <w:abstractNumId w:val="25"/>
  </w:num>
  <w:num w:numId="7">
    <w:abstractNumId w:val="23"/>
  </w:num>
  <w:num w:numId="8">
    <w:abstractNumId w:val="4"/>
  </w:num>
  <w:num w:numId="9">
    <w:abstractNumId w:val="33"/>
  </w:num>
  <w:num w:numId="10">
    <w:abstractNumId w:val="28"/>
  </w:num>
  <w:num w:numId="11">
    <w:abstractNumId w:val="34"/>
  </w:num>
  <w:num w:numId="12">
    <w:abstractNumId w:val="16"/>
  </w:num>
  <w:num w:numId="13">
    <w:abstractNumId w:val="9"/>
  </w:num>
  <w:num w:numId="14">
    <w:abstractNumId w:val="30"/>
  </w:num>
  <w:num w:numId="15">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7"/>
  </w:num>
  <w:num w:numId="18">
    <w:abstractNumId w:val="14"/>
  </w:num>
  <w:num w:numId="19">
    <w:abstractNumId w:val="10"/>
  </w:num>
  <w:num w:numId="20">
    <w:abstractNumId w:val="22"/>
  </w:num>
  <w:num w:numId="21">
    <w:abstractNumId w:val="15"/>
  </w:num>
  <w:num w:numId="22">
    <w:abstractNumId w:val="27"/>
  </w:num>
  <w:num w:numId="23">
    <w:abstractNumId w:val="8"/>
  </w:num>
  <w:num w:numId="24">
    <w:abstractNumId w:val="21"/>
  </w:num>
  <w:num w:numId="25">
    <w:abstractNumId w:val="3"/>
  </w:num>
  <w:num w:numId="26">
    <w:abstractNumId w:val="2"/>
  </w:num>
  <w:num w:numId="27">
    <w:abstractNumId w:val="1"/>
  </w:num>
  <w:num w:numId="28">
    <w:abstractNumId w:val="18"/>
  </w:num>
  <w:num w:numId="29">
    <w:abstractNumId w:val="19"/>
  </w:num>
  <w:num w:numId="30">
    <w:abstractNumId w:val="31"/>
  </w:num>
  <w:num w:numId="31">
    <w:abstractNumId w:val="26"/>
  </w:num>
  <w:num w:numId="32">
    <w:abstractNumId w:val="20"/>
  </w:num>
  <w:num w:numId="33">
    <w:abstractNumId w:val="36"/>
  </w:num>
  <w:num w:numId="34">
    <w:abstractNumId w:val="0"/>
    <w:lvlOverride w:ilvl="0">
      <w:lvl w:ilvl="0">
        <w:numFmt w:val="bullet"/>
        <w:lvlText w:val=""/>
        <w:legacy w:legacy="1" w:legacySpace="0" w:legacyIndent="0"/>
        <w:lvlJc w:val="left"/>
        <w:rPr>
          <w:rFonts w:ascii="Symbol" w:hAnsi="Symbol" w:cs="Times New Roman" w:hint="default"/>
        </w:rPr>
      </w:lvl>
    </w:lvlOverride>
  </w:num>
  <w:num w:numId="35">
    <w:abstractNumId w:val="6"/>
  </w:num>
  <w:num w:numId="36">
    <w:abstractNumId w:val="29"/>
  </w:num>
  <w:num w:numId="37">
    <w:abstractNumId w:val="1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2MjOxNDIBMY0MlXSUglOLizPz80AKjGoBPsLxaywAAAA="/>
  </w:docVars>
  <w:rsids>
    <w:rsidRoot w:val="00E722D9"/>
    <w:rsid w:val="0000179E"/>
    <w:rsid w:val="000044C0"/>
    <w:rsid w:val="0000793D"/>
    <w:rsid w:val="000079F5"/>
    <w:rsid w:val="00010BCD"/>
    <w:rsid w:val="00011C8C"/>
    <w:rsid w:val="000126E0"/>
    <w:rsid w:val="00012746"/>
    <w:rsid w:val="00012D34"/>
    <w:rsid w:val="000137B7"/>
    <w:rsid w:val="00013A94"/>
    <w:rsid w:val="00014B62"/>
    <w:rsid w:val="000166AB"/>
    <w:rsid w:val="000166E6"/>
    <w:rsid w:val="0001796E"/>
    <w:rsid w:val="00017F89"/>
    <w:rsid w:val="000212F2"/>
    <w:rsid w:val="00021B0E"/>
    <w:rsid w:val="00022DCA"/>
    <w:rsid w:val="000241E8"/>
    <w:rsid w:val="00024BA0"/>
    <w:rsid w:val="00024F76"/>
    <w:rsid w:val="00025AA5"/>
    <w:rsid w:val="00025C6E"/>
    <w:rsid w:val="00031F24"/>
    <w:rsid w:val="00034564"/>
    <w:rsid w:val="000360DC"/>
    <w:rsid w:val="00037FE3"/>
    <w:rsid w:val="00042B55"/>
    <w:rsid w:val="0004457F"/>
    <w:rsid w:val="000445C4"/>
    <w:rsid w:val="00044CC0"/>
    <w:rsid w:val="00045CB1"/>
    <w:rsid w:val="00046177"/>
    <w:rsid w:val="00046212"/>
    <w:rsid w:val="00046829"/>
    <w:rsid w:val="00046A07"/>
    <w:rsid w:val="000523BD"/>
    <w:rsid w:val="00052586"/>
    <w:rsid w:val="000533D6"/>
    <w:rsid w:val="000546D8"/>
    <w:rsid w:val="00055B07"/>
    <w:rsid w:val="000602A2"/>
    <w:rsid w:val="00062264"/>
    <w:rsid w:val="00062FDA"/>
    <w:rsid w:val="00063416"/>
    <w:rsid w:val="00063735"/>
    <w:rsid w:val="000646EF"/>
    <w:rsid w:val="000653AF"/>
    <w:rsid w:val="00065F47"/>
    <w:rsid w:val="00066E9F"/>
    <w:rsid w:val="000827B8"/>
    <w:rsid w:val="000838D3"/>
    <w:rsid w:val="00085AB6"/>
    <w:rsid w:val="00085C9D"/>
    <w:rsid w:val="000906ED"/>
    <w:rsid w:val="00092DDE"/>
    <w:rsid w:val="0009367B"/>
    <w:rsid w:val="00093E49"/>
    <w:rsid w:val="00093E56"/>
    <w:rsid w:val="0009583B"/>
    <w:rsid w:val="00096A40"/>
    <w:rsid w:val="00097037"/>
    <w:rsid w:val="000A2236"/>
    <w:rsid w:val="000A5B5B"/>
    <w:rsid w:val="000A6298"/>
    <w:rsid w:val="000A674B"/>
    <w:rsid w:val="000A6E89"/>
    <w:rsid w:val="000A7C47"/>
    <w:rsid w:val="000B07C6"/>
    <w:rsid w:val="000B0B82"/>
    <w:rsid w:val="000B2427"/>
    <w:rsid w:val="000B3687"/>
    <w:rsid w:val="000B3963"/>
    <w:rsid w:val="000B7E0F"/>
    <w:rsid w:val="000C0D5A"/>
    <w:rsid w:val="000C10AD"/>
    <w:rsid w:val="000C245F"/>
    <w:rsid w:val="000C31F7"/>
    <w:rsid w:val="000C486F"/>
    <w:rsid w:val="000C5108"/>
    <w:rsid w:val="000D0027"/>
    <w:rsid w:val="000D1342"/>
    <w:rsid w:val="000D48D5"/>
    <w:rsid w:val="000D4E52"/>
    <w:rsid w:val="000D510B"/>
    <w:rsid w:val="000E01DE"/>
    <w:rsid w:val="000E0C4A"/>
    <w:rsid w:val="000E254C"/>
    <w:rsid w:val="000E3C67"/>
    <w:rsid w:val="000E44E3"/>
    <w:rsid w:val="000E4FC7"/>
    <w:rsid w:val="000E5E42"/>
    <w:rsid w:val="000E6B3D"/>
    <w:rsid w:val="000E7BEA"/>
    <w:rsid w:val="000F00D0"/>
    <w:rsid w:val="000F3117"/>
    <w:rsid w:val="000F3B7E"/>
    <w:rsid w:val="000F5F9B"/>
    <w:rsid w:val="00101597"/>
    <w:rsid w:val="00106991"/>
    <w:rsid w:val="00106C17"/>
    <w:rsid w:val="0010784A"/>
    <w:rsid w:val="00107C12"/>
    <w:rsid w:val="00111C23"/>
    <w:rsid w:val="00114D66"/>
    <w:rsid w:val="00114F44"/>
    <w:rsid w:val="001162D6"/>
    <w:rsid w:val="00117E02"/>
    <w:rsid w:val="00121918"/>
    <w:rsid w:val="0012592D"/>
    <w:rsid w:val="00126919"/>
    <w:rsid w:val="001277AC"/>
    <w:rsid w:val="001300F1"/>
    <w:rsid w:val="00130448"/>
    <w:rsid w:val="001304A7"/>
    <w:rsid w:val="00130A3D"/>
    <w:rsid w:val="00133B34"/>
    <w:rsid w:val="001340DF"/>
    <w:rsid w:val="001370B4"/>
    <w:rsid w:val="0013757D"/>
    <w:rsid w:val="00137727"/>
    <w:rsid w:val="001406A7"/>
    <w:rsid w:val="0014236F"/>
    <w:rsid w:val="0014335F"/>
    <w:rsid w:val="00143D53"/>
    <w:rsid w:val="00143F4C"/>
    <w:rsid w:val="0014575C"/>
    <w:rsid w:val="001459F9"/>
    <w:rsid w:val="0014638B"/>
    <w:rsid w:val="0014751F"/>
    <w:rsid w:val="00150173"/>
    <w:rsid w:val="00155100"/>
    <w:rsid w:val="00155337"/>
    <w:rsid w:val="0015733E"/>
    <w:rsid w:val="00157DF0"/>
    <w:rsid w:val="00163205"/>
    <w:rsid w:val="00163FD6"/>
    <w:rsid w:val="001653D9"/>
    <w:rsid w:val="00167655"/>
    <w:rsid w:val="001711A3"/>
    <w:rsid w:val="00171920"/>
    <w:rsid w:val="0017383B"/>
    <w:rsid w:val="001741EA"/>
    <w:rsid w:val="0017589F"/>
    <w:rsid w:val="0017645F"/>
    <w:rsid w:val="00176B3A"/>
    <w:rsid w:val="00177A33"/>
    <w:rsid w:val="00180BFE"/>
    <w:rsid w:val="00181113"/>
    <w:rsid w:val="00184302"/>
    <w:rsid w:val="00184ED6"/>
    <w:rsid w:val="0018630D"/>
    <w:rsid w:val="00187170"/>
    <w:rsid w:val="00192052"/>
    <w:rsid w:val="001938D1"/>
    <w:rsid w:val="00196739"/>
    <w:rsid w:val="00196890"/>
    <w:rsid w:val="001A17A1"/>
    <w:rsid w:val="001A4166"/>
    <w:rsid w:val="001A5807"/>
    <w:rsid w:val="001A7150"/>
    <w:rsid w:val="001A74CF"/>
    <w:rsid w:val="001B36CE"/>
    <w:rsid w:val="001B467D"/>
    <w:rsid w:val="001B512F"/>
    <w:rsid w:val="001B64AA"/>
    <w:rsid w:val="001C0E66"/>
    <w:rsid w:val="001C15EA"/>
    <w:rsid w:val="001C1961"/>
    <w:rsid w:val="001C2260"/>
    <w:rsid w:val="001C2FFF"/>
    <w:rsid w:val="001C49ED"/>
    <w:rsid w:val="001C5FE9"/>
    <w:rsid w:val="001D009A"/>
    <w:rsid w:val="001D1CED"/>
    <w:rsid w:val="001D2882"/>
    <w:rsid w:val="001D5C2F"/>
    <w:rsid w:val="001D65C2"/>
    <w:rsid w:val="001D6A00"/>
    <w:rsid w:val="001D6FCB"/>
    <w:rsid w:val="001D7998"/>
    <w:rsid w:val="001D7CFD"/>
    <w:rsid w:val="001E2343"/>
    <w:rsid w:val="001E2B11"/>
    <w:rsid w:val="001E3033"/>
    <w:rsid w:val="001E4BEA"/>
    <w:rsid w:val="001E53B8"/>
    <w:rsid w:val="001F00C3"/>
    <w:rsid w:val="001F033D"/>
    <w:rsid w:val="001F0FF6"/>
    <w:rsid w:val="001F2405"/>
    <w:rsid w:val="001F342D"/>
    <w:rsid w:val="001F3650"/>
    <w:rsid w:val="001F3D74"/>
    <w:rsid w:val="001F456A"/>
    <w:rsid w:val="001F552A"/>
    <w:rsid w:val="001F6174"/>
    <w:rsid w:val="001F65BF"/>
    <w:rsid w:val="001F7FCA"/>
    <w:rsid w:val="00202236"/>
    <w:rsid w:val="0020521C"/>
    <w:rsid w:val="00211326"/>
    <w:rsid w:val="00213ACB"/>
    <w:rsid w:val="00214477"/>
    <w:rsid w:val="0021493C"/>
    <w:rsid w:val="00215C67"/>
    <w:rsid w:val="00216774"/>
    <w:rsid w:val="0021761F"/>
    <w:rsid w:val="00217EC0"/>
    <w:rsid w:val="00220D06"/>
    <w:rsid w:val="002211FA"/>
    <w:rsid w:val="00221288"/>
    <w:rsid w:val="002265A1"/>
    <w:rsid w:val="00226F38"/>
    <w:rsid w:val="00227861"/>
    <w:rsid w:val="00231597"/>
    <w:rsid w:val="00236D8B"/>
    <w:rsid w:val="002402C3"/>
    <w:rsid w:val="00241034"/>
    <w:rsid w:val="0024137E"/>
    <w:rsid w:val="002444E6"/>
    <w:rsid w:val="002464B0"/>
    <w:rsid w:val="0024732F"/>
    <w:rsid w:val="00247C3E"/>
    <w:rsid w:val="00250014"/>
    <w:rsid w:val="0025507B"/>
    <w:rsid w:val="002608F0"/>
    <w:rsid w:val="00263280"/>
    <w:rsid w:val="00264032"/>
    <w:rsid w:val="00264486"/>
    <w:rsid w:val="0026475F"/>
    <w:rsid w:val="00265F03"/>
    <w:rsid w:val="002663E2"/>
    <w:rsid w:val="00266BE5"/>
    <w:rsid w:val="0026751A"/>
    <w:rsid w:val="00267C0D"/>
    <w:rsid w:val="00270932"/>
    <w:rsid w:val="00272C71"/>
    <w:rsid w:val="00273F6E"/>
    <w:rsid w:val="0027440A"/>
    <w:rsid w:val="0027489A"/>
    <w:rsid w:val="00274CA2"/>
    <w:rsid w:val="00276A58"/>
    <w:rsid w:val="00276FA0"/>
    <w:rsid w:val="00280C57"/>
    <w:rsid w:val="002819E7"/>
    <w:rsid w:val="00282F48"/>
    <w:rsid w:val="002835A4"/>
    <w:rsid w:val="00284ACB"/>
    <w:rsid w:val="00284B9C"/>
    <w:rsid w:val="00284C36"/>
    <w:rsid w:val="00286857"/>
    <w:rsid w:val="00291BAF"/>
    <w:rsid w:val="00292241"/>
    <w:rsid w:val="00292F40"/>
    <w:rsid w:val="002935CA"/>
    <w:rsid w:val="00297617"/>
    <w:rsid w:val="002A209D"/>
    <w:rsid w:val="002A2462"/>
    <w:rsid w:val="002A28C8"/>
    <w:rsid w:val="002A4BDF"/>
    <w:rsid w:val="002A53DA"/>
    <w:rsid w:val="002B0116"/>
    <w:rsid w:val="002B14BF"/>
    <w:rsid w:val="002B18FA"/>
    <w:rsid w:val="002B1A2C"/>
    <w:rsid w:val="002B1C55"/>
    <w:rsid w:val="002B3E12"/>
    <w:rsid w:val="002B3E31"/>
    <w:rsid w:val="002B463A"/>
    <w:rsid w:val="002B5023"/>
    <w:rsid w:val="002B7931"/>
    <w:rsid w:val="002C1388"/>
    <w:rsid w:val="002C294F"/>
    <w:rsid w:val="002C2EBC"/>
    <w:rsid w:val="002C3628"/>
    <w:rsid w:val="002C3777"/>
    <w:rsid w:val="002C4052"/>
    <w:rsid w:val="002C5B9A"/>
    <w:rsid w:val="002C705F"/>
    <w:rsid w:val="002D00CE"/>
    <w:rsid w:val="002D2422"/>
    <w:rsid w:val="002D2698"/>
    <w:rsid w:val="002D4291"/>
    <w:rsid w:val="002D54C4"/>
    <w:rsid w:val="002D6CCF"/>
    <w:rsid w:val="002E1AE9"/>
    <w:rsid w:val="002E24AC"/>
    <w:rsid w:val="002E4E67"/>
    <w:rsid w:val="002E54B0"/>
    <w:rsid w:val="002E5801"/>
    <w:rsid w:val="002E5FBE"/>
    <w:rsid w:val="002E6806"/>
    <w:rsid w:val="002F1A2B"/>
    <w:rsid w:val="002F4593"/>
    <w:rsid w:val="002F58A8"/>
    <w:rsid w:val="003012FA"/>
    <w:rsid w:val="00301EA3"/>
    <w:rsid w:val="00302786"/>
    <w:rsid w:val="0030471F"/>
    <w:rsid w:val="003049F5"/>
    <w:rsid w:val="003059D7"/>
    <w:rsid w:val="00310DF3"/>
    <w:rsid w:val="003113AF"/>
    <w:rsid w:val="00311C1D"/>
    <w:rsid w:val="00312BA1"/>
    <w:rsid w:val="0031769F"/>
    <w:rsid w:val="003217BA"/>
    <w:rsid w:val="00322491"/>
    <w:rsid w:val="00323254"/>
    <w:rsid w:val="003276DC"/>
    <w:rsid w:val="00327EC4"/>
    <w:rsid w:val="00330E2F"/>
    <w:rsid w:val="00331B58"/>
    <w:rsid w:val="0033418F"/>
    <w:rsid w:val="003342ED"/>
    <w:rsid w:val="003346C0"/>
    <w:rsid w:val="00337F63"/>
    <w:rsid w:val="00341DE8"/>
    <w:rsid w:val="00342B02"/>
    <w:rsid w:val="00345D98"/>
    <w:rsid w:val="00346084"/>
    <w:rsid w:val="00346534"/>
    <w:rsid w:val="003465F4"/>
    <w:rsid w:val="00346B3F"/>
    <w:rsid w:val="00347E88"/>
    <w:rsid w:val="00352925"/>
    <w:rsid w:val="003534C4"/>
    <w:rsid w:val="00354B87"/>
    <w:rsid w:val="00354BE8"/>
    <w:rsid w:val="0035539F"/>
    <w:rsid w:val="00357CDD"/>
    <w:rsid w:val="0036119F"/>
    <w:rsid w:val="00361806"/>
    <w:rsid w:val="00361D8E"/>
    <w:rsid w:val="00361F0E"/>
    <w:rsid w:val="003636F8"/>
    <w:rsid w:val="0036607D"/>
    <w:rsid w:val="00367F94"/>
    <w:rsid w:val="00370338"/>
    <w:rsid w:val="003706A4"/>
    <w:rsid w:val="003730D1"/>
    <w:rsid w:val="003768C3"/>
    <w:rsid w:val="00376AC3"/>
    <w:rsid w:val="00380757"/>
    <w:rsid w:val="0038170F"/>
    <w:rsid w:val="00386CCE"/>
    <w:rsid w:val="003878EB"/>
    <w:rsid w:val="00391B97"/>
    <w:rsid w:val="00392184"/>
    <w:rsid w:val="003928DC"/>
    <w:rsid w:val="003949FB"/>
    <w:rsid w:val="00394D39"/>
    <w:rsid w:val="00396DE7"/>
    <w:rsid w:val="00396ECD"/>
    <w:rsid w:val="003979AD"/>
    <w:rsid w:val="00397EA0"/>
    <w:rsid w:val="003A0494"/>
    <w:rsid w:val="003A277A"/>
    <w:rsid w:val="003B0F8B"/>
    <w:rsid w:val="003B2A7A"/>
    <w:rsid w:val="003B2F2D"/>
    <w:rsid w:val="003C1351"/>
    <w:rsid w:val="003C313F"/>
    <w:rsid w:val="003C50EB"/>
    <w:rsid w:val="003C551D"/>
    <w:rsid w:val="003C68BB"/>
    <w:rsid w:val="003C7BDC"/>
    <w:rsid w:val="003D1439"/>
    <w:rsid w:val="003D363B"/>
    <w:rsid w:val="003D53EF"/>
    <w:rsid w:val="003D5C28"/>
    <w:rsid w:val="003D72A7"/>
    <w:rsid w:val="003E0B71"/>
    <w:rsid w:val="003E1A53"/>
    <w:rsid w:val="003E2E5E"/>
    <w:rsid w:val="003E4720"/>
    <w:rsid w:val="003E4AE6"/>
    <w:rsid w:val="003E6634"/>
    <w:rsid w:val="003E6FB2"/>
    <w:rsid w:val="003F159A"/>
    <w:rsid w:val="003F230C"/>
    <w:rsid w:val="003F27C3"/>
    <w:rsid w:val="003F2BB0"/>
    <w:rsid w:val="003F2DA4"/>
    <w:rsid w:val="003F45B7"/>
    <w:rsid w:val="003F5B26"/>
    <w:rsid w:val="003F6D3B"/>
    <w:rsid w:val="004005BB"/>
    <w:rsid w:val="004018A6"/>
    <w:rsid w:val="004024FD"/>
    <w:rsid w:val="004043A8"/>
    <w:rsid w:val="00405852"/>
    <w:rsid w:val="00406EA6"/>
    <w:rsid w:val="00406FEF"/>
    <w:rsid w:val="00407FE4"/>
    <w:rsid w:val="00410A94"/>
    <w:rsid w:val="0041366A"/>
    <w:rsid w:val="00420406"/>
    <w:rsid w:val="004209F1"/>
    <w:rsid w:val="00421E07"/>
    <w:rsid w:val="00422154"/>
    <w:rsid w:val="00422584"/>
    <w:rsid w:val="004303DB"/>
    <w:rsid w:val="00430D2A"/>
    <w:rsid w:val="00432B1E"/>
    <w:rsid w:val="00435CB6"/>
    <w:rsid w:val="004412CF"/>
    <w:rsid w:val="00442CE9"/>
    <w:rsid w:val="00447B94"/>
    <w:rsid w:val="0045169F"/>
    <w:rsid w:val="00451B0B"/>
    <w:rsid w:val="0045225A"/>
    <w:rsid w:val="00453DFA"/>
    <w:rsid w:val="0045523B"/>
    <w:rsid w:val="004573F1"/>
    <w:rsid w:val="004617FE"/>
    <w:rsid w:val="00461CB1"/>
    <w:rsid w:val="00462B54"/>
    <w:rsid w:val="004647E3"/>
    <w:rsid w:val="0046549D"/>
    <w:rsid w:val="004654A2"/>
    <w:rsid w:val="00465F77"/>
    <w:rsid w:val="004709E1"/>
    <w:rsid w:val="00471056"/>
    <w:rsid w:val="00471221"/>
    <w:rsid w:val="00473844"/>
    <w:rsid w:val="004746F9"/>
    <w:rsid w:val="00474DEC"/>
    <w:rsid w:val="00474E82"/>
    <w:rsid w:val="00476E75"/>
    <w:rsid w:val="00477138"/>
    <w:rsid w:val="00477F94"/>
    <w:rsid w:val="004807AA"/>
    <w:rsid w:val="00480985"/>
    <w:rsid w:val="00481189"/>
    <w:rsid w:val="00481963"/>
    <w:rsid w:val="00482255"/>
    <w:rsid w:val="004835FB"/>
    <w:rsid w:val="0048511D"/>
    <w:rsid w:val="00487C24"/>
    <w:rsid w:val="00487E49"/>
    <w:rsid w:val="004914AA"/>
    <w:rsid w:val="00492687"/>
    <w:rsid w:val="00496F8F"/>
    <w:rsid w:val="00497376"/>
    <w:rsid w:val="004978C0"/>
    <w:rsid w:val="004A0134"/>
    <w:rsid w:val="004A25B5"/>
    <w:rsid w:val="004A3578"/>
    <w:rsid w:val="004A527A"/>
    <w:rsid w:val="004A5EA7"/>
    <w:rsid w:val="004A6011"/>
    <w:rsid w:val="004A6D0C"/>
    <w:rsid w:val="004A7201"/>
    <w:rsid w:val="004A7B57"/>
    <w:rsid w:val="004B286E"/>
    <w:rsid w:val="004B3AD4"/>
    <w:rsid w:val="004B5020"/>
    <w:rsid w:val="004B6CD8"/>
    <w:rsid w:val="004B7FC3"/>
    <w:rsid w:val="004C0807"/>
    <w:rsid w:val="004C5BEC"/>
    <w:rsid w:val="004C618E"/>
    <w:rsid w:val="004D6EBB"/>
    <w:rsid w:val="004E0269"/>
    <w:rsid w:val="004E2EDE"/>
    <w:rsid w:val="004E455C"/>
    <w:rsid w:val="004E6276"/>
    <w:rsid w:val="004E6C86"/>
    <w:rsid w:val="004E7AB8"/>
    <w:rsid w:val="004F4512"/>
    <w:rsid w:val="004F4C01"/>
    <w:rsid w:val="004F53F2"/>
    <w:rsid w:val="004F672B"/>
    <w:rsid w:val="004F67C4"/>
    <w:rsid w:val="005011A8"/>
    <w:rsid w:val="00501277"/>
    <w:rsid w:val="005031B3"/>
    <w:rsid w:val="00504828"/>
    <w:rsid w:val="005051C4"/>
    <w:rsid w:val="005070B8"/>
    <w:rsid w:val="0050735E"/>
    <w:rsid w:val="005107C9"/>
    <w:rsid w:val="00510854"/>
    <w:rsid w:val="00510904"/>
    <w:rsid w:val="00511D8C"/>
    <w:rsid w:val="0051201F"/>
    <w:rsid w:val="005147A7"/>
    <w:rsid w:val="00516817"/>
    <w:rsid w:val="0052064A"/>
    <w:rsid w:val="00521B6E"/>
    <w:rsid w:val="00523894"/>
    <w:rsid w:val="00524946"/>
    <w:rsid w:val="00524958"/>
    <w:rsid w:val="00525109"/>
    <w:rsid w:val="00527741"/>
    <w:rsid w:val="00527950"/>
    <w:rsid w:val="005279E9"/>
    <w:rsid w:val="00533A92"/>
    <w:rsid w:val="00533B3A"/>
    <w:rsid w:val="00543BD1"/>
    <w:rsid w:val="00543C27"/>
    <w:rsid w:val="00552873"/>
    <w:rsid w:val="00553F36"/>
    <w:rsid w:val="00555167"/>
    <w:rsid w:val="005552E5"/>
    <w:rsid w:val="00556A8B"/>
    <w:rsid w:val="00560E16"/>
    <w:rsid w:val="005620DB"/>
    <w:rsid w:val="00562664"/>
    <w:rsid w:val="00563514"/>
    <w:rsid w:val="0056528E"/>
    <w:rsid w:val="00565C64"/>
    <w:rsid w:val="00567575"/>
    <w:rsid w:val="0056767E"/>
    <w:rsid w:val="005703B4"/>
    <w:rsid w:val="00571B2B"/>
    <w:rsid w:val="00571C10"/>
    <w:rsid w:val="005734DB"/>
    <w:rsid w:val="0057394A"/>
    <w:rsid w:val="00575B7B"/>
    <w:rsid w:val="0057657C"/>
    <w:rsid w:val="00580316"/>
    <w:rsid w:val="00581B68"/>
    <w:rsid w:val="005826E0"/>
    <w:rsid w:val="00582C93"/>
    <w:rsid w:val="005833F2"/>
    <w:rsid w:val="00583D6B"/>
    <w:rsid w:val="00584AC4"/>
    <w:rsid w:val="005856C7"/>
    <w:rsid w:val="00586670"/>
    <w:rsid w:val="00587215"/>
    <w:rsid w:val="00591987"/>
    <w:rsid w:val="005925F2"/>
    <w:rsid w:val="00592B95"/>
    <w:rsid w:val="00593772"/>
    <w:rsid w:val="00594B05"/>
    <w:rsid w:val="00594CEC"/>
    <w:rsid w:val="00596DD8"/>
    <w:rsid w:val="005A28D7"/>
    <w:rsid w:val="005B119A"/>
    <w:rsid w:val="005B119F"/>
    <w:rsid w:val="005B1497"/>
    <w:rsid w:val="005B1753"/>
    <w:rsid w:val="005B17BA"/>
    <w:rsid w:val="005B2BD9"/>
    <w:rsid w:val="005B5D3F"/>
    <w:rsid w:val="005B74D8"/>
    <w:rsid w:val="005C238A"/>
    <w:rsid w:val="005C3827"/>
    <w:rsid w:val="005C3C94"/>
    <w:rsid w:val="005C4C5F"/>
    <w:rsid w:val="005D02CA"/>
    <w:rsid w:val="005D0E16"/>
    <w:rsid w:val="005D1682"/>
    <w:rsid w:val="005D2724"/>
    <w:rsid w:val="005D422E"/>
    <w:rsid w:val="005D4446"/>
    <w:rsid w:val="005D60D1"/>
    <w:rsid w:val="005D758A"/>
    <w:rsid w:val="005D7CB7"/>
    <w:rsid w:val="005E02D6"/>
    <w:rsid w:val="005E082D"/>
    <w:rsid w:val="005E4C16"/>
    <w:rsid w:val="005E4DA4"/>
    <w:rsid w:val="005E5BAF"/>
    <w:rsid w:val="005E63F0"/>
    <w:rsid w:val="005F104F"/>
    <w:rsid w:val="005F3462"/>
    <w:rsid w:val="005F3930"/>
    <w:rsid w:val="005F6E20"/>
    <w:rsid w:val="0060072F"/>
    <w:rsid w:val="0060202F"/>
    <w:rsid w:val="00602562"/>
    <w:rsid w:val="0060274D"/>
    <w:rsid w:val="006037FC"/>
    <w:rsid w:val="00603DBF"/>
    <w:rsid w:val="006050CB"/>
    <w:rsid w:val="00611EC7"/>
    <w:rsid w:val="00612A7B"/>
    <w:rsid w:val="00612B51"/>
    <w:rsid w:val="00614560"/>
    <w:rsid w:val="00614EA2"/>
    <w:rsid w:val="00616DF8"/>
    <w:rsid w:val="00620695"/>
    <w:rsid w:val="00621703"/>
    <w:rsid w:val="00622CB9"/>
    <w:rsid w:val="00626FAF"/>
    <w:rsid w:val="00627284"/>
    <w:rsid w:val="006307FC"/>
    <w:rsid w:val="00632C93"/>
    <w:rsid w:val="006366F2"/>
    <w:rsid w:val="00637170"/>
    <w:rsid w:val="006376B6"/>
    <w:rsid w:val="0064118B"/>
    <w:rsid w:val="006416EF"/>
    <w:rsid w:val="00644AB0"/>
    <w:rsid w:val="00645E55"/>
    <w:rsid w:val="00646681"/>
    <w:rsid w:val="00647EFC"/>
    <w:rsid w:val="006500D0"/>
    <w:rsid w:val="006516BB"/>
    <w:rsid w:val="006517DB"/>
    <w:rsid w:val="006523BF"/>
    <w:rsid w:val="00652CDB"/>
    <w:rsid w:val="00652F21"/>
    <w:rsid w:val="00652F4A"/>
    <w:rsid w:val="00653A34"/>
    <w:rsid w:val="00655D89"/>
    <w:rsid w:val="006569EF"/>
    <w:rsid w:val="00657AD0"/>
    <w:rsid w:val="00665C4D"/>
    <w:rsid w:val="00665DA6"/>
    <w:rsid w:val="00666124"/>
    <w:rsid w:val="006663E5"/>
    <w:rsid w:val="006670F5"/>
    <w:rsid w:val="00667343"/>
    <w:rsid w:val="006702AC"/>
    <w:rsid w:val="006709C9"/>
    <w:rsid w:val="00672BC5"/>
    <w:rsid w:val="00675E4A"/>
    <w:rsid w:val="00680348"/>
    <w:rsid w:val="00680821"/>
    <w:rsid w:val="00681EFC"/>
    <w:rsid w:val="006833FB"/>
    <w:rsid w:val="006849BA"/>
    <w:rsid w:val="006852F8"/>
    <w:rsid w:val="0068661A"/>
    <w:rsid w:val="0068779E"/>
    <w:rsid w:val="00690A0A"/>
    <w:rsid w:val="0069123B"/>
    <w:rsid w:val="00691499"/>
    <w:rsid w:val="00694E10"/>
    <w:rsid w:val="00695240"/>
    <w:rsid w:val="006964CB"/>
    <w:rsid w:val="006979C1"/>
    <w:rsid w:val="00697F1A"/>
    <w:rsid w:val="006A0A51"/>
    <w:rsid w:val="006A23DF"/>
    <w:rsid w:val="006A3088"/>
    <w:rsid w:val="006A6E14"/>
    <w:rsid w:val="006B4556"/>
    <w:rsid w:val="006B544B"/>
    <w:rsid w:val="006B5852"/>
    <w:rsid w:val="006B5A85"/>
    <w:rsid w:val="006B5EB3"/>
    <w:rsid w:val="006B7A57"/>
    <w:rsid w:val="006C197A"/>
    <w:rsid w:val="006C23BC"/>
    <w:rsid w:val="006C2703"/>
    <w:rsid w:val="006C2909"/>
    <w:rsid w:val="006C4924"/>
    <w:rsid w:val="006C63DE"/>
    <w:rsid w:val="006D06BC"/>
    <w:rsid w:val="006D0A8B"/>
    <w:rsid w:val="006D0CF0"/>
    <w:rsid w:val="006D133F"/>
    <w:rsid w:val="006D343C"/>
    <w:rsid w:val="006D609F"/>
    <w:rsid w:val="006D6644"/>
    <w:rsid w:val="006E170F"/>
    <w:rsid w:val="006E2449"/>
    <w:rsid w:val="006E4151"/>
    <w:rsid w:val="006E41FB"/>
    <w:rsid w:val="006E4C68"/>
    <w:rsid w:val="006E5CCB"/>
    <w:rsid w:val="006F1C5C"/>
    <w:rsid w:val="006F32BE"/>
    <w:rsid w:val="006F3545"/>
    <w:rsid w:val="00700935"/>
    <w:rsid w:val="00700CD7"/>
    <w:rsid w:val="007015D5"/>
    <w:rsid w:val="00703757"/>
    <w:rsid w:val="00703957"/>
    <w:rsid w:val="007042EB"/>
    <w:rsid w:val="00706713"/>
    <w:rsid w:val="00707B4D"/>
    <w:rsid w:val="0071029E"/>
    <w:rsid w:val="007163FF"/>
    <w:rsid w:val="007205A0"/>
    <w:rsid w:val="007255CE"/>
    <w:rsid w:val="007269A5"/>
    <w:rsid w:val="007301EA"/>
    <w:rsid w:val="007339C7"/>
    <w:rsid w:val="0073451E"/>
    <w:rsid w:val="00734951"/>
    <w:rsid w:val="00737154"/>
    <w:rsid w:val="00737497"/>
    <w:rsid w:val="00741229"/>
    <w:rsid w:val="00745BA8"/>
    <w:rsid w:val="007473C2"/>
    <w:rsid w:val="00747829"/>
    <w:rsid w:val="007512DA"/>
    <w:rsid w:val="00751605"/>
    <w:rsid w:val="00752414"/>
    <w:rsid w:val="007525ED"/>
    <w:rsid w:val="0075269D"/>
    <w:rsid w:val="007526D4"/>
    <w:rsid w:val="00753D73"/>
    <w:rsid w:val="0075419F"/>
    <w:rsid w:val="00756E3A"/>
    <w:rsid w:val="00757815"/>
    <w:rsid w:val="00757960"/>
    <w:rsid w:val="00762D2F"/>
    <w:rsid w:val="0076413F"/>
    <w:rsid w:val="00766469"/>
    <w:rsid w:val="00766591"/>
    <w:rsid w:val="00766A37"/>
    <w:rsid w:val="00767A51"/>
    <w:rsid w:val="00775DC4"/>
    <w:rsid w:val="00776A3C"/>
    <w:rsid w:val="00776BB6"/>
    <w:rsid w:val="00777587"/>
    <w:rsid w:val="0078041D"/>
    <w:rsid w:val="00781B99"/>
    <w:rsid w:val="007826D6"/>
    <w:rsid w:val="00782A31"/>
    <w:rsid w:val="00786F5D"/>
    <w:rsid w:val="00797003"/>
    <w:rsid w:val="007A0F22"/>
    <w:rsid w:val="007A11F2"/>
    <w:rsid w:val="007A1755"/>
    <w:rsid w:val="007A1E5B"/>
    <w:rsid w:val="007A2ADC"/>
    <w:rsid w:val="007A44D4"/>
    <w:rsid w:val="007A5377"/>
    <w:rsid w:val="007A5668"/>
    <w:rsid w:val="007A6868"/>
    <w:rsid w:val="007A759E"/>
    <w:rsid w:val="007A76E7"/>
    <w:rsid w:val="007B2950"/>
    <w:rsid w:val="007B2B0D"/>
    <w:rsid w:val="007B4F0D"/>
    <w:rsid w:val="007B512B"/>
    <w:rsid w:val="007B62AD"/>
    <w:rsid w:val="007B7782"/>
    <w:rsid w:val="007B7EB2"/>
    <w:rsid w:val="007C0770"/>
    <w:rsid w:val="007C0F8B"/>
    <w:rsid w:val="007C1AFA"/>
    <w:rsid w:val="007C1BDF"/>
    <w:rsid w:val="007C20C9"/>
    <w:rsid w:val="007C2122"/>
    <w:rsid w:val="007C3BC3"/>
    <w:rsid w:val="007C5FB9"/>
    <w:rsid w:val="007C66A8"/>
    <w:rsid w:val="007C7C1B"/>
    <w:rsid w:val="007D0568"/>
    <w:rsid w:val="007D0840"/>
    <w:rsid w:val="007D19EC"/>
    <w:rsid w:val="007D4E70"/>
    <w:rsid w:val="007D5889"/>
    <w:rsid w:val="007D6E26"/>
    <w:rsid w:val="007D7F17"/>
    <w:rsid w:val="007E5AC0"/>
    <w:rsid w:val="007E5F85"/>
    <w:rsid w:val="007E7736"/>
    <w:rsid w:val="007F19C8"/>
    <w:rsid w:val="007F29BE"/>
    <w:rsid w:val="007F3F66"/>
    <w:rsid w:val="007F5280"/>
    <w:rsid w:val="007F56B0"/>
    <w:rsid w:val="007F745E"/>
    <w:rsid w:val="007F7F56"/>
    <w:rsid w:val="00805281"/>
    <w:rsid w:val="00805398"/>
    <w:rsid w:val="00810E04"/>
    <w:rsid w:val="008121DF"/>
    <w:rsid w:val="00816327"/>
    <w:rsid w:val="008208F1"/>
    <w:rsid w:val="00820BF4"/>
    <w:rsid w:val="00821483"/>
    <w:rsid w:val="0082310B"/>
    <w:rsid w:val="00823CBB"/>
    <w:rsid w:val="00824D0E"/>
    <w:rsid w:val="0082530C"/>
    <w:rsid w:val="008259D0"/>
    <w:rsid w:val="00827265"/>
    <w:rsid w:val="00827897"/>
    <w:rsid w:val="00830437"/>
    <w:rsid w:val="00831714"/>
    <w:rsid w:val="00831817"/>
    <w:rsid w:val="00834A89"/>
    <w:rsid w:val="008369DB"/>
    <w:rsid w:val="00837B10"/>
    <w:rsid w:val="00837D6F"/>
    <w:rsid w:val="008419BF"/>
    <w:rsid w:val="00841FF6"/>
    <w:rsid w:val="008430E1"/>
    <w:rsid w:val="008432AE"/>
    <w:rsid w:val="008436CD"/>
    <w:rsid w:val="00843C9D"/>
    <w:rsid w:val="0084736C"/>
    <w:rsid w:val="008479BA"/>
    <w:rsid w:val="00850D57"/>
    <w:rsid w:val="00852A39"/>
    <w:rsid w:val="0085549D"/>
    <w:rsid w:val="00856CB0"/>
    <w:rsid w:val="00856F34"/>
    <w:rsid w:val="00857374"/>
    <w:rsid w:val="00857711"/>
    <w:rsid w:val="008610B4"/>
    <w:rsid w:val="0086197B"/>
    <w:rsid w:val="00863C0A"/>
    <w:rsid w:val="00864586"/>
    <w:rsid w:val="00864A90"/>
    <w:rsid w:val="00865436"/>
    <w:rsid w:val="008659BC"/>
    <w:rsid w:val="00866656"/>
    <w:rsid w:val="00866C1C"/>
    <w:rsid w:val="00866F3F"/>
    <w:rsid w:val="00867CD6"/>
    <w:rsid w:val="0087001A"/>
    <w:rsid w:val="00871F2E"/>
    <w:rsid w:val="00872DCE"/>
    <w:rsid w:val="00874B59"/>
    <w:rsid w:val="0087591B"/>
    <w:rsid w:val="00877AB3"/>
    <w:rsid w:val="00886481"/>
    <w:rsid w:val="00890001"/>
    <w:rsid w:val="00890551"/>
    <w:rsid w:val="00891FBF"/>
    <w:rsid w:val="00894479"/>
    <w:rsid w:val="008954C0"/>
    <w:rsid w:val="00896886"/>
    <w:rsid w:val="00896902"/>
    <w:rsid w:val="008A12A9"/>
    <w:rsid w:val="008A2962"/>
    <w:rsid w:val="008A3D99"/>
    <w:rsid w:val="008A582C"/>
    <w:rsid w:val="008A6577"/>
    <w:rsid w:val="008A6EE8"/>
    <w:rsid w:val="008A782F"/>
    <w:rsid w:val="008A7F6D"/>
    <w:rsid w:val="008B516B"/>
    <w:rsid w:val="008B5DF3"/>
    <w:rsid w:val="008B7377"/>
    <w:rsid w:val="008C0D49"/>
    <w:rsid w:val="008C256B"/>
    <w:rsid w:val="008C390B"/>
    <w:rsid w:val="008C392C"/>
    <w:rsid w:val="008C453B"/>
    <w:rsid w:val="008C73BF"/>
    <w:rsid w:val="008D03A3"/>
    <w:rsid w:val="008D3C7B"/>
    <w:rsid w:val="008D4378"/>
    <w:rsid w:val="008D445C"/>
    <w:rsid w:val="008D74A8"/>
    <w:rsid w:val="008E0394"/>
    <w:rsid w:val="008E0FE4"/>
    <w:rsid w:val="008E1ED9"/>
    <w:rsid w:val="008E2CBF"/>
    <w:rsid w:val="008E322B"/>
    <w:rsid w:val="008E3A47"/>
    <w:rsid w:val="008E47DA"/>
    <w:rsid w:val="008E7DDA"/>
    <w:rsid w:val="008F19E5"/>
    <w:rsid w:val="008F683D"/>
    <w:rsid w:val="00900F77"/>
    <w:rsid w:val="009012AB"/>
    <w:rsid w:val="00901E6D"/>
    <w:rsid w:val="00904271"/>
    <w:rsid w:val="00910A89"/>
    <w:rsid w:val="009164FA"/>
    <w:rsid w:val="009201B3"/>
    <w:rsid w:val="00921DBB"/>
    <w:rsid w:val="00924956"/>
    <w:rsid w:val="00924A36"/>
    <w:rsid w:val="009254E3"/>
    <w:rsid w:val="009258ED"/>
    <w:rsid w:val="009277CF"/>
    <w:rsid w:val="00930AA2"/>
    <w:rsid w:val="009310A1"/>
    <w:rsid w:val="0093461E"/>
    <w:rsid w:val="00936127"/>
    <w:rsid w:val="00940132"/>
    <w:rsid w:val="00943C24"/>
    <w:rsid w:val="009442FE"/>
    <w:rsid w:val="009531EB"/>
    <w:rsid w:val="009559E0"/>
    <w:rsid w:val="00961A9E"/>
    <w:rsid w:val="00961BCB"/>
    <w:rsid w:val="00962CC6"/>
    <w:rsid w:val="009669C7"/>
    <w:rsid w:val="00967008"/>
    <w:rsid w:val="00967DB6"/>
    <w:rsid w:val="00970D4D"/>
    <w:rsid w:val="00972DA8"/>
    <w:rsid w:val="0097387C"/>
    <w:rsid w:val="00974111"/>
    <w:rsid w:val="00977B13"/>
    <w:rsid w:val="00980FC7"/>
    <w:rsid w:val="009810E9"/>
    <w:rsid w:val="00981904"/>
    <w:rsid w:val="00982D9F"/>
    <w:rsid w:val="0098566A"/>
    <w:rsid w:val="00985BCE"/>
    <w:rsid w:val="0098602E"/>
    <w:rsid w:val="00986960"/>
    <w:rsid w:val="00987F3E"/>
    <w:rsid w:val="009919CD"/>
    <w:rsid w:val="0099510C"/>
    <w:rsid w:val="009963AB"/>
    <w:rsid w:val="009A2016"/>
    <w:rsid w:val="009A20E9"/>
    <w:rsid w:val="009A389F"/>
    <w:rsid w:val="009A3F59"/>
    <w:rsid w:val="009A629B"/>
    <w:rsid w:val="009B1163"/>
    <w:rsid w:val="009B2E4B"/>
    <w:rsid w:val="009B4E8D"/>
    <w:rsid w:val="009B5561"/>
    <w:rsid w:val="009C06E6"/>
    <w:rsid w:val="009C080D"/>
    <w:rsid w:val="009C16C8"/>
    <w:rsid w:val="009C59D6"/>
    <w:rsid w:val="009C65AB"/>
    <w:rsid w:val="009C6712"/>
    <w:rsid w:val="009D0BDA"/>
    <w:rsid w:val="009D0C47"/>
    <w:rsid w:val="009D1D2C"/>
    <w:rsid w:val="009D4701"/>
    <w:rsid w:val="009D53DE"/>
    <w:rsid w:val="009D7704"/>
    <w:rsid w:val="009E03F0"/>
    <w:rsid w:val="009E2189"/>
    <w:rsid w:val="009E25B4"/>
    <w:rsid w:val="009E5C8D"/>
    <w:rsid w:val="009E6655"/>
    <w:rsid w:val="009F1E1F"/>
    <w:rsid w:val="009F2222"/>
    <w:rsid w:val="009F4B10"/>
    <w:rsid w:val="00A03928"/>
    <w:rsid w:val="00A12883"/>
    <w:rsid w:val="00A12BC2"/>
    <w:rsid w:val="00A14DD8"/>
    <w:rsid w:val="00A15297"/>
    <w:rsid w:val="00A165BD"/>
    <w:rsid w:val="00A226F5"/>
    <w:rsid w:val="00A2381E"/>
    <w:rsid w:val="00A2395C"/>
    <w:rsid w:val="00A23A3B"/>
    <w:rsid w:val="00A24B30"/>
    <w:rsid w:val="00A24EC9"/>
    <w:rsid w:val="00A33170"/>
    <w:rsid w:val="00A33CCE"/>
    <w:rsid w:val="00A33DA9"/>
    <w:rsid w:val="00A3413F"/>
    <w:rsid w:val="00A34B0F"/>
    <w:rsid w:val="00A36EB3"/>
    <w:rsid w:val="00A43933"/>
    <w:rsid w:val="00A445CC"/>
    <w:rsid w:val="00A446B8"/>
    <w:rsid w:val="00A45AE1"/>
    <w:rsid w:val="00A4787C"/>
    <w:rsid w:val="00A4797A"/>
    <w:rsid w:val="00A47AEF"/>
    <w:rsid w:val="00A50969"/>
    <w:rsid w:val="00A5147F"/>
    <w:rsid w:val="00A51995"/>
    <w:rsid w:val="00A52B88"/>
    <w:rsid w:val="00A52C59"/>
    <w:rsid w:val="00A56432"/>
    <w:rsid w:val="00A571E6"/>
    <w:rsid w:val="00A60FE2"/>
    <w:rsid w:val="00A66674"/>
    <w:rsid w:val="00A668D4"/>
    <w:rsid w:val="00A714AD"/>
    <w:rsid w:val="00A734C0"/>
    <w:rsid w:val="00A7418C"/>
    <w:rsid w:val="00A7495D"/>
    <w:rsid w:val="00A74F80"/>
    <w:rsid w:val="00A75D3F"/>
    <w:rsid w:val="00A77852"/>
    <w:rsid w:val="00A85DA0"/>
    <w:rsid w:val="00A8727B"/>
    <w:rsid w:val="00A91353"/>
    <w:rsid w:val="00A91C95"/>
    <w:rsid w:val="00A9291D"/>
    <w:rsid w:val="00A93952"/>
    <w:rsid w:val="00A94106"/>
    <w:rsid w:val="00A95250"/>
    <w:rsid w:val="00A97934"/>
    <w:rsid w:val="00AA0887"/>
    <w:rsid w:val="00AA0EA1"/>
    <w:rsid w:val="00AA13AE"/>
    <w:rsid w:val="00AA30BA"/>
    <w:rsid w:val="00AA38B2"/>
    <w:rsid w:val="00AA4671"/>
    <w:rsid w:val="00AA4CC5"/>
    <w:rsid w:val="00AB27B4"/>
    <w:rsid w:val="00AB382E"/>
    <w:rsid w:val="00AB38C4"/>
    <w:rsid w:val="00AC23F9"/>
    <w:rsid w:val="00AC2451"/>
    <w:rsid w:val="00AC6509"/>
    <w:rsid w:val="00AD4C2D"/>
    <w:rsid w:val="00AD5C3C"/>
    <w:rsid w:val="00AE06B6"/>
    <w:rsid w:val="00AE3932"/>
    <w:rsid w:val="00AE3CD8"/>
    <w:rsid w:val="00AE44A2"/>
    <w:rsid w:val="00AE49AC"/>
    <w:rsid w:val="00AE4E0B"/>
    <w:rsid w:val="00AE5098"/>
    <w:rsid w:val="00AE5CC5"/>
    <w:rsid w:val="00AE74FB"/>
    <w:rsid w:val="00AF0090"/>
    <w:rsid w:val="00AF0706"/>
    <w:rsid w:val="00AF0EC6"/>
    <w:rsid w:val="00AF3C03"/>
    <w:rsid w:val="00AF4D9B"/>
    <w:rsid w:val="00AF5D4C"/>
    <w:rsid w:val="00AF5E51"/>
    <w:rsid w:val="00B01805"/>
    <w:rsid w:val="00B03487"/>
    <w:rsid w:val="00B04B1C"/>
    <w:rsid w:val="00B04D1A"/>
    <w:rsid w:val="00B04D9B"/>
    <w:rsid w:val="00B05983"/>
    <w:rsid w:val="00B05FBD"/>
    <w:rsid w:val="00B131E5"/>
    <w:rsid w:val="00B14795"/>
    <w:rsid w:val="00B1629B"/>
    <w:rsid w:val="00B21491"/>
    <w:rsid w:val="00B21536"/>
    <w:rsid w:val="00B223D4"/>
    <w:rsid w:val="00B22B5F"/>
    <w:rsid w:val="00B256F3"/>
    <w:rsid w:val="00B30EE8"/>
    <w:rsid w:val="00B32506"/>
    <w:rsid w:val="00B3492C"/>
    <w:rsid w:val="00B3711E"/>
    <w:rsid w:val="00B378A8"/>
    <w:rsid w:val="00B378B4"/>
    <w:rsid w:val="00B41D99"/>
    <w:rsid w:val="00B4438C"/>
    <w:rsid w:val="00B443AA"/>
    <w:rsid w:val="00B44448"/>
    <w:rsid w:val="00B453B3"/>
    <w:rsid w:val="00B462CF"/>
    <w:rsid w:val="00B4651F"/>
    <w:rsid w:val="00B46E79"/>
    <w:rsid w:val="00B5075C"/>
    <w:rsid w:val="00B5143E"/>
    <w:rsid w:val="00B51447"/>
    <w:rsid w:val="00B52F6D"/>
    <w:rsid w:val="00B539F5"/>
    <w:rsid w:val="00B55CE9"/>
    <w:rsid w:val="00B57205"/>
    <w:rsid w:val="00B60851"/>
    <w:rsid w:val="00B60F01"/>
    <w:rsid w:val="00B60FDE"/>
    <w:rsid w:val="00B6159E"/>
    <w:rsid w:val="00B62334"/>
    <w:rsid w:val="00B623CF"/>
    <w:rsid w:val="00B63214"/>
    <w:rsid w:val="00B63360"/>
    <w:rsid w:val="00B63666"/>
    <w:rsid w:val="00B63BD5"/>
    <w:rsid w:val="00B642EC"/>
    <w:rsid w:val="00B64C20"/>
    <w:rsid w:val="00B65881"/>
    <w:rsid w:val="00B65FF9"/>
    <w:rsid w:val="00B6641B"/>
    <w:rsid w:val="00B6654B"/>
    <w:rsid w:val="00B67B99"/>
    <w:rsid w:val="00B706E6"/>
    <w:rsid w:val="00B70E6B"/>
    <w:rsid w:val="00B71FC9"/>
    <w:rsid w:val="00B74FB8"/>
    <w:rsid w:val="00B7525A"/>
    <w:rsid w:val="00B775D3"/>
    <w:rsid w:val="00B81454"/>
    <w:rsid w:val="00B822AE"/>
    <w:rsid w:val="00B83BFC"/>
    <w:rsid w:val="00B845F8"/>
    <w:rsid w:val="00B849E1"/>
    <w:rsid w:val="00B85192"/>
    <w:rsid w:val="00B86A47"/>
    <w:rsid w:val="00B86CDB"/>
    <w:rsid w:val="00B870D8"/>
    <w:rsid w:val="00B9113D"/>
    <w:rsid w:val="00B93AF4"/>
    <w:rsid w:val="00B93EF4"/>
    <w:rsid w:val="00B94A63"/>
    <w:rsid w:val="00B94C34"/>
    <w:rsid w:val="00B9546E"/>
    <w:rsid w:val="00B957F2"/>
    <w:rsid w:val="00B95A5E"/>
    <w:rsid w:val="00B95AEE"/>
    <w:rsid w:val="00B979C6"/>
    <w:rsid w:val="00BA0A93"/>
    <w:rsid w:val="00BA25EC"/>
    <w:rsid w:val="00BA36A7"/>
    <w:rsid w:val="00BA53C4"/>
    <w:rsid w:val="00BA7045"/>
    <w:rsid w:val="00BA770D"/>
    <w:rsid w:val="00BA7FE7"/>
    <w:rsid w:val="00BB01FC"/>
    <w:rsid w:val="00BB0EF9"/>
    <w:rsid w:val="00BB29FA"/>
    <w:rsid w:val="00BB39EA"/>
    <w:rsid w:val="00BB674D"/>
    <w:rsid w:val="00BB6898"/>
    <w:rsid w:val="00BB73A7"/>
    <w:rsid w:val="00BC0E23"/>
    <w:rsid w:val="00BC230A"/>
    <w:rsid w:val="00BC3073"/>
    <w:rsid w:val="00BC3E2D"/>
    <w:rsid w:val="00BC433B"/>
    <w:rsid w:val="00BC55AB"/>
    <w:rsid w:val="00BC5B76"/>
    <w:rsid w:val="00BC7651"/>
    <w:rsid w:val="00BD0733"/>
    <w:rsid w:val="00BD1AF0"/>
    <w:rsid w:val="00BD2C59"/>
    <w:rsid w:val="00BD344C"/>
    <w:rsid w:val="00BD549F"/>
    <w:rsid w:val="00BD6FCE"/>
    <w:rsid w:val="00BD77CF"/>
    <w:rsid w:val="00BE0DBA"/>
    <w:rsid w:val="00BE3315"/>
    <w:rsid w:val="00BE38AB"/>
    <w:rsid w:val="00BE4F6A"/>
    <w:rsid w:val="00BE52D5"/>
    <w:rsid w:val="00BE53E8"/>
    <w:rsid w:val="00BE5407"/>
    <w:rsid w:val="00BE6F26"/>
    <w:rsid w:val="00BF1805"/>
    <w:rsid w:val="00BF39F4"/>
    <w:rsid w:val="00BF7180"/>
    <w:rsid w:val="00C0087A"/>
    <w:rsid w:val="00C012D2"/>
    <w:rsid w:val="00C02374"/>
    <w:rsid w:val="00C027DB"/>
    <w:rsid w:val="00C0286D"/>
    <w:rsid w:val="00C02C0D"/>
    <w:rsid w:val="00C02E77"/>
    <w:rsid w:val="00C03A6F"/>
    <w:rsid w:val="00C03F72"/>
    <w:rsid w:val="00C06E16"/>
    <w:rsid w:val="00C06FBC"/>
    <w:rsid w:val="00C0768A"/>
    <w:rsid w:val="00C1016C"/>
    <w:rsid w:val="00C1017A"/>
    <w:rsid w:val="00C1085D"/>
    <w:rsid w:val="00C116DE"/>
    <w:rsid w:val="00C11F24"/>
    <w:rsid w:val="00C1479F"/>
    <w:rsid w:val="00C17E59"/>
    <w:rsid w:val="00C22DD9"/>
    <w:rsid w:val="00C2366D"/>
    <w:rsid w:val="00C269B6"/>
    <w:rsid w:val="00C30639"/>
    <w:rsid w:val="00C31F8B"/>
    <w:rsid w:val="00C3229C"/>
    <w:rsid w:val="00C32E8E"/>
    <w:rsid w:val="00C34934"/>
    <w:rsid w:val="00C34FF3"/>
    <w:rsid w:val="00C35C7E"/>
    <w:rsid w:val="00C367BA"/>
    <w:rsid w:val="00C409FB"/>
    <w:rsid w:val="00C40CD5"/>
    <w:rsid w:val="00C424E8"/>
    <w:rsid w:val="00C439E4"/>
    <w:rsid w:val="00C43B05"/>
    <w:rsid w:val="00C43CCF"/>
    <w:rsid w:val="00C44786"/>
    <w:rsid w:val="00C44B39"/>
    <w:rsid w:val="00C44C77"/>
    <w:rsid w:val="00C477D9"/>
    <w:rsid w:val="00C47ACD"/>
    <w:rsid w:val="00C51467"/>
    <w:rsid w:val="00C5187E"/>
    <w:rsid w:val="00C51A2C"/>
    <w:rsid w:val="00C52A1A"/>
    <w:rsid w:val="00C5357F"/>
    <w:rsid w:val="00C5362F"/>
    <w:rsid w:val="00C565E9"/>
    <w:rsid w:val="00C56CE7"/>
    <w:rsid w:val="00C6089B"/>
    <w:rsid w:val="00C615EC"/>
    <w:rsid w:val="00C66650"/>
    <w:rsid w:val="00C736F2"/>
    <w:rsid w:val="00C736FE"/>
    <w:rsid w:val="00C73FBF"/>
    <w:rsid w:val="00C761CE"/>
    <w:rsid w:val="00C77A5D"/>
    <w:rsid w:val="00C8533F"/>
    <w:rsid w:val="00C854EB"/>
    <w:rsid w:val="00C8561B"/>
    <w:rsid w:val="00C85F09"/>
    <w:rsid w:val="00C865AB"/>
    <w:rsid w:val="00C8666F"/>
    <w:rsid w:val="00C86A99"/>
    <w:rsid w:val="00C86F09"/>
    <w:rsid w:val="00C875BA"/>
    <w:rsid w:val="00C91BFB"/>
    <w:rsid w:val="00C9241F"/>
    <w:rsid w:val="00C94822"/>
    <w:rsid w:val="00C956DA"/>
    <w:rsid w:val="00C95B81"/>
    <w:rsid w:val="00CA17E2"/>
    <w:rsid w:val="00CA4A23"/>
    <w:rsid w:val="00CA53A1"/>
    <w:rsid w:val="00CA6A5F"/>
    <w:rsid w:val="00CB0B7A"/>
    <w:rsid w:val="00CB1827"/>
    <w:rsid w:val="00CB2B15"/>
    <w:rsid w:val="00CB6509"/>
    <w:rsid w:val="00CB699E"/>
    <w:rsid w:val="00CB7646"/>
    <w:rsid w:val="00CB7D8A"/>
    <w:rsid w:val="00CC0206"/>
    <w:rsid w:val="00CC1349"/>
    <w:rsid w:val="00CC2D9F"/>
    <w:rsid w:val="00CC3051"/>
    <w:rsid w:val="00CC5B9B"/>
    <w:rsid w:val="00CC73AC"/>
    <w:rsid w:val="00CD166E"/>
    <w:rsid w:val="00CD20CF"/>
    <w:rsid w:val="00CD29DF"/>
    <w:rsid w:val="00CD62FC"/>
    <w:rsid w:val="00CE19D0"/>
    <w:rsid w:val="00CE2357"/>
    <w:rsid w:val="00CE3043"/>
    <w:rsid w:val="00CE53CB"/>
    <w:rsid w:val="00CF0BE6"/>
    <w:rsid w:val="00CF0EBA"/>
    <w:rsid w:val="00CF15B1"/>
    <w:rsid w:val="00CF3018"/>
    <w:rsid w:val="00CF564E"/>
    <w:rsid w:val="00CF582D"/>
    <w:rsid w:val="00D02200"/>
    <w:rsid w:val="00D10918"/>
    <w:rsid w:val="00D12C30"/>
    <w:rsid w:val="00D136B9"/>
    <w:rsid w:val="00D17431"/>
    <w:rsid w:val="00D22ECB"/>
    <w:rsid w:val="00D24DB1"/>
    <w:rsid w:val="00D252FD"/>
    <w:rsid w:val="00D26439"/>
    <w:rsid w:val="00D2695D"/>
    <w:rsid w:val="00D26A3F"/>
    <w:rsid w:val="00D26A43"/>
    <w:rsid w:val="00D30452"/>
    <w:rsid w:val="00D31B93"/>
    <w:rsid w:val="00D32608"/>
    <w:rsid w:val="00D34831"/>
    <w:rsid w:val="00D353BC"/>
    <w:rsid w:val="00D364CF"/>
    <w:rsid w:val="00D37D23"/>
    <w:rsid w:val="00D4005A"/>
    <w:rsid w:val="00D405BE"/>
    <w:rsid w:val="00D420D2"/>
    <w:rsid w:val="00D43EAD"/>
    <w:rsid w:val="00D4456A"/>
    <w:rsid w:val="00D447C6"/>
    <w:rsid w:val="00D45271"/>
    <w:rsid w:val="00D455A0"/>
    <w:rsid w:val="00D46989"/>
    <w:rsid w:val="00D5209B"/>
    <w:rsid w:val="00D54302"/>
    <w:rsid w:val="00D56E2E"/>
    <w:rsid w:val="00D6234C"/>
    <w:rsid w:val="00D6419F"/>
    <w:rsid w:val="00D64D04"/>
    <w:rsid w:val="00D65C0E"/>
    <w:rsid w:val="00D66295"/>
    <w:rsid w:val="00D70B9C"/>
    <w:rsid w:val="00D71406"/>
    <w:rsid w:val="00D734BD"/>
    <w:rsid w:val="00D7352B"/>
    <w:rsid w:val="00D75261"/>
    <w:rsid w:val="00D7591C"/>
    <w:rsid w:val="00D75AF4"/>
    <w:rsid w:val="00D762D9"/>
    <w:rsid w:val="00D8069F"/>
    <w:rsid w:val="00D8178D"/>
    <w:rsid w:val="00D81E90"/>
    <w:rsid w:val="00D84330"/>
    <w:rsid w:val="00D85135"/>
    <w:rsid w:val="00D8616C"/>
    <w:rsid w:val="00D867BE"/>
    <w:rsid w:val="00D87EBE"/>
    <w:rsid w:val="00D90D26"/>
    <w:rsid w:val="00D9136B"/>
    <w:rsid w:val="00D9165B"/>
    <w:rsid w:val="00D9332C"/>
    <w:rsid w:val="00D958D4"/>
    <w:rsid w:val="00D960D2"/>
    <w:rsid w:val="00DA0730"/>
    <w:rsid w:val="00DB0BFB"/>
    <w:rsid w:val="00DB44BD"/>
    <w:rsid w:val="00DB5DBA"/>
    <w:rsid w:val="00DB62D9"/>
    <w:rsid w:val="00DC04AF"/>
    <w:rsid w:val="00DC1EC6"/>
    <w:rsid w:val="00DC2AC6"/>
    <w:rsid w:val="00DC332B"/>
    <w:rsid w:val="00DC37E2"/>
    <w:rsid w:val="00DC5310"/>
    <w:rsid w:val="00DC59CC"/>
    <w:rsid w:val="00DC5A5C"/>
    <w:rsid w:val="00DC687A"/>
    <w:rsid w:val="00DD2B83"/>
    <w:rsid w:val="00DD3B07"/>
    <w:rsid w:val="00DD4276"/>
    <w:rsid w:val="00DD50BD"/>
    <w:rsid w:val="00DD65EC"/>
    <w:rsid w:val="00DD6DCA"/>
    <w:rsid w:val="00DE0C62"/>
    <w:rsid w:val="00DE25BC"/>
    <w:rsid w:val="00DE2F77"/>
    <w:rsid w:val="00DE2FF7"/>
    <w:rsid w:val="00DE38E9"/>
    <w:rsid w:val="00DE3C3C"/>
    <w:rsid w:val="00DE47B2"/>
    <w:rsid w:val="00DE4A30"/>
    <w:rsid w:val="00DE5923"/>
    <w:rsid w:val="00DE5C9B"/>
    <w:rsid w:val="00DE61CD"/>
    <w:rsid w:val="00DF11A0"/>
    <w:rsid w:val="00DF1C17"/>
    <w:rsid w:val="00DF4194"/>
    <w:rsid w:val="00DF690C"/>
    <w:rsid w:val="00E00A03"/>
    <w:rsid w:val="00E00EED"/>
    <w:rsid w:val="00E01DBA"/>
    <w:rsid w:val="00E01E18"/>
    <w:rsid w:val="00E0226B"/>
    <w:rsid w:val="00E03A35"/>
    <w:rsid w:val="00E05EC0"/>
    <w:rsid w:val="00E068D1"/>
    <w:rsid w:val="00E11521"/>
    <w:rsid w:val="00E11D98"/>
    <w:rsid w:val="00E15D03"/>
    <w:rsid w:val="00E16E5D"/>
    <w:rsid w:val="00E173E0"/>
    <w:rsid w:val="00E20BE3"/>
    <w:rsid w:val="00E224A6"/>
    <w:rsid w:val="00E22F4A"/>
    <w:rsid w:val="00E24663"/>
    <w:rsid w:val="00E249FF"/>
    <w:rsid w:val="00E24CC2"/>
    <w:rsid w:val="00E27391"/>
    <w:rsid w:val="00E3215B"/>
    <w:rsid w:val="00E33208"/>
    <w:rsid w:val="00E342A0"/>
    <w:rsid w:val="00E349B0"/>
    <w:rsid w:val="00E35256"/>
    <w:rsid w:val="00E36273"/>
    <w:rsid w:val="00E36737"/>
    <w:rsid w:val="00E37F56"/>
    <w:rsid w:val="00E40FF2"/>
    <w:rsid w:val="00E413BD"/>
    <w:rsid w:val="00E41DAC"/>
    <w:rsid w:val="00E423F1"/>
    <w:rsid w:val="00E42A1D"/>
    <w:rsid w:val="00E42C62"/>
    <w:rsid w:val="00E43CE5"/>
    <w:rsid w:val="00E43D93"/>
    <w:rsid w:val="00E45244"/>
    <w:rsid w:val="00E45779"/>
    <w:rsid w:val="00E478E4"/>
    <w:rsid w:val="00E50667"/>
    <w:rsid w:val="00E52871"/>
    <w:rsid w:val="00E553F6"/>
    <w:rsid w:val="00E559EB"/>
    <w:rsid w:val="00E56977"/>
    <w:rsid w:val="00E56F0B"/>
    <w:rsid w:val="00E56F46"/>
    <w:rsid w:val="00E60C25"/>
    <w:rsid w:val="00E61041"/>
    <w:rsid w:val="00E614E0"/>
    <w:rsid w:val="00E61AAB"/>
    <w:rsid w:val="00E620F7"/>
    <w:rsid w:val="00E62425"/>
    <w:rsid w:val="00E663B9"/>
    <w:rsid w:val="00E70421"/>
    <w:rsid w:val="00E71B5A"/>
    <w:rsid w:val="00E7206B"/>
    <w:rsid w:val="00E722D9"/>
    <w:rsid w:val="00E735D0"/>
    <w:rsid w:val="00E738F4"/>
    <w:rsid w:val="00E74305"/>
    <w:rsid w:val="00E75BCD"/>
    <w:rsid w:val="00E77069"/>
    <w:rsid w:val="00E827D2"/>
    <w:rsid w:val="00E851C2"/>
    <w:rsid w:val="00E85660"/>
    <w:rsid w:val="00E8639A"/>
    <w:rsid w:val="00E864BA"/>
    <w:rsid w:val="00E86BBC"/>
    <w:rsid w:val="00E91B30"/>
    <w:rsid w:val="00E931ED"/>
    <w:rsid w:val="00E93844"/>
    <w:rsid w:val="00E944AE"/>
    <w:rsid w:val="00E95387"/>
    <w:rsid w:val="00E96D34"/>
    <w:rsid w:val="00EA1124"/>
    <w:rsid w:val="00EA2F54"/>
    <w:rsid w:val="00EA34B3"/>
    <w:rsid w:val="00EA427F"/>
    <w:rsid w:val="00EB283A"/>
    <w:rsid w:val="00EB3CAC"/>
    <w:rsid w:val="00EB75DD"/>
    <w:rsid w:val="00EB7CEA"/>
    <w:rsid w:val="00EB7F6D"/>
    <w:rsid w:val="00EC0C8F"/>
    <w:rsid w:val="00EC17F1"/>
    <w:rsid w:val="00EC6630"/>
    <w:rsid w:val="00EC72A4"/>
    <w:rsid w:val="00ED0972"/>
    <w:rsid w:val="00ED0BBB"/>
    <w:rsid w:val="00ED1DCF"/>
    <w:rsid w:val="00ED37A7"/>
    <w:rsid w:val="00ED37F6"/>
    <w:rsid w:val="00ED7EE8"/>
    <w:rsid w:val="00EE02DE"/>
    <w:rsid w:val="00EE636D"/>
    <w:rsid w:val="00EE6444"/>
    <w:rsid w:val="00EE6554"/>
    <w:rsid w:val="00EE6761"/>
    <w:rsid w:val="00EF11B9"/>
    <w:rsid w:val="00EF2349"/>
    <w:rsid w:val="00EF44A0"/>
    <w:rsid w:val="00EF510A"/>
    <w:rsid w:val="00EF60F4"/>
    <w:rsid w:val="00F05DA9"/>
    <w:rsid w:val="00F07FE5"/>
    <w:rsid w:val="00F10399"/>
    <w:rsid w:val="00F1212C"/>
    <w:rsid w:val="00F15EA7"/>
    <w:rsid w:val="00F16511"/>
    <w:rsid w:val="00F17C58"/>
    <w:rsid w:val="00F20727"/>
    <w:rsid w:val="00F20CDA"/>
    <w:rsid w:val="00F22410"/>
    <w:rsid w:val="00F23449"/>
    <w:rsid w:val="00F23AD2"/>
    <w:rsid w:val="00F23E79"/>
    <w:rsid w:val="00F2475C"/>
    <w:rsid w:val="00F248C3"/>
    <w:rsid w:val="00F24B1F"/>
    <w:rsid w:val="00F26378"/>
    <w:rsid w:val="00F30C8C"/>
    <w:rsid w:val="00F31162"/>
    <w:rsid w:val="00F31345"/>
    <w:rsid w:val="00F34D2C"/>
    <w:rsid w:val="00F36A38"/>
    <w:rsid w:val="00F37532"/>
    <w:rsid w:val="00F4404C"/>
    <w:rsid w:val="00F4422A"/>
    <w:rsid w:val="00F44F60"/>
    <w:rsid w:val="00F45FB1"/>
    <w:rsid w:val="00F4635D"/>
    <w:rsid w:val="00F46A71"/>
    <w:rsid w:val="00F47C41"/>
    <w:rsid w:val="00F5209A"/>
    <w:rsid w:val="00F53368"/>
    <w:rsid w:val="00F549DE"/>
    <w:rsid w:val="00F55931"/>
    <w:rsid w:val="00F564C8"/>
    <w:rsid w:val="00F56EDE"/>
    <w:rsid w:val="00F57AF9"/>
    <w:rsid w:val="00F60A5C"/>
    <w:rsid w:val="00F60BB4"/>
    <w:rsid w:val="00F61AC5"/>
    <w:rsid w:val="00F675D8"/>
    <w:rsid w:val="00F67BD6"/>
    <w:rsid w:val="00F70BEA"/>
    <w:rsid w:val="00F712AF"/>
    <w:rsid w:val="00F71534"/>
    <w:rsid w:val="00F71FB7"/>
    <w:rsid w:val="00F7279B"/>
    <w:rsid w:val="00F812D1"/>
    <w:rsid w:val="00F83818"/>
    <w:rsid w:val="00F85715"/>
    <w:rsid w:val="00F874E0"/>
    <w:rsid w:val="00F8759F"/>
    <w:rsid w:val="00F904B0"/>
    <w:rsid w:val="00F91AD1"/>
    <w:rsid w:val="00F93565"/>
    <w:rsid w:val="00F940E7"/>
    <w:rsid w:val="00F95F95"/>
    <w:rsid w:val="00F964F2"/>
    <w:rsid w:val="00F96619"/>
    <w:rsid w:val="00F970F8"/>
    <w:rsid w:val="00FA030B"/>
    <w:rsid w:val="00FA1A07"/>
    <w:rsid w:val="00FA1AF8"/>
    <w:rsid w:val="00FA33B4"/>
    <w:rsid w:val="00FA416E"/>
    <w:rsid w:val="00FA60E8"/>
    <w:rsid w:val="00FB145B"/>
    <w:rsid w:val="00FB1594"/>
    <w:rsid w:val="00FB5445"/>
    <w:rsid w:val="00FB764D"/>
    <w:rsid w:val="00FB7C64"/>
    <w:rsid w:val="00FC4AB7"/>
    <w:rsid w:val="00FC4E53"/>
    <w:rsid w:val="00FC668D"/>
    <w:rsid w:val="00FC7C4F"/>
    <w:rsid w:val="00FC7D1A"/>
    <w:rsid w:val="00FD2541"/>
    <w:rsid w:val="00FD295C"/>
    <w:rsid w:val="00FD34E2"/>
    <w:rsid w:val="00FD42C2"/>
    <w:rsid w:val="00FD5183"/>
    <w:rsid w:val="00FD72BB"/>
    <w:rsid w:val="00FE034F"/>
    <w:rsid w:val="00FE15AC"/>
    <w:rsid w:val="00FE3874"/>
    <w:rsid w:val="00FE6800"/>
    <w:rsid w:val="00FE7584"/>
    <w:rsid w:val="00FF1785"/>
    <w:rsid w:val="00FF2AA1"/>
    <w:rsid w:val="00FF4EA9"/>
    <w:rsid w:val="00FF51D0"/>
    <w:rsid w:val="00FF6600"/>
    <w:rsid w:val="00FF680A"/>
    <w:rsid w:val="00FF7C84"/>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58"/>
    <o:shapelayout v:ext="edit">
      <o:idmap v:ext="edit" data="1"/>
      <o:rules v:ext="edit">
        <o:r id="V:Rule1" type="connector" idref="# 11"/>
      </o:rules>
    </o:shapelayout>
  </w:shapeDefaults>
  <w:decimalSymbol w:val="."/>
  <w:listSeparator w:val=","/>
  <w14:docId w14:val="1C2D74CC"/>
  <w15:chartTrackingRefBased/>
  <w15:docId w15:val="{0417EAEE-F72A-4012-8BF3-3A39B31AE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2A1D"/>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72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A95250"/>
    <w:rPr>
      <w:color w:val="0000FF"/>
      <w:u w:val="single"/>
    </w:rPr>
  </w:style>
  <w:style w:type="paragraph" w:customStyle="1" w:styleId="CharCharCharCharCharChar">
    <w:name w:val="Char Char Char Char Char Char"/>
    <w:basedOn w:val="Normal"/>
    <w:rsid w:val="0097387C"/>
    <w:pPr>
      <w:spacing w:before="60" w:after="160" w:line="240" w:lineRule="exact"/>
    </w:pPr>
    <w:rPr>
      <w:rFonts w:ascii="Verdana" w:hAnsi="Verdana" w:cs="Arial"/>
      <w:color w:val="FF00FF"/>
      <w:sz w:val="20"/>
      <w:lang w:val="en-GB"/>
    </w:rPr>
  </w:style>
  <w:style w:type="paragraph" w:styleId="Header">
    <w:name w:val="header"/>
    <w:basedOn w:val="Normal"/>
    <w:link w:val="HeaderChar"/>
    <w:uiPriority w:val="99"/>
    <w:unhideWhenUsed/>
    <w:rsid w:val="00866F3F"/>
    <w:pPr>
      <w:tabs>
        <w:tab w:val="center" w:pos="4513"/>
        <w:tab w:val="right" w:pos="9026"/>
      </w:tabs>
    </w:pPr>
  </w:style>
  <w:style w:type="character" w:customStyle="1" w:styleId="HeaderChar">
    <w:name w:val="Header Char"/>
    <w:link w:val="Header"/>
    <w:uiPriority w:val="99"/>
    <w:rsid w:val="00866F3F"/>
    <w:rPr>
      <w:sz w:val="24"/>
      <w:szCs w:val="24"/>
      <w:lang w:val="en-US" w:eastAsia="en-US"/>
    </w:rPr>
  </w:style>
  <w:style w:type="paragraph" w:styleId="Footer">
    <w:name w:val="footer"/>
    <w:basedOn w:val="Normal"/>
    <w:link w:val="FooterChar"/>
    <w:uiPriority w:val="99"/>
    <w:unhideWhenUsed/>
    <w:rsid w:val="00866F3F"/>
    <w:pPr>
      <w:tabs>
        <w:tab w:val="center" w:pos="4513"/>
        <w:tab w:val="right" w:pos="9026"/>
      </w:tabs>
    </w:pPr>
  </w:style>
  <w:style w:type="character" w:customStyle="1" w:styleId="FooterChar">
    <w:name w:val="Footer Char"/>
    <w:link w:val="Footer"/>
    <w:uiPriority w:val="99"/>
    <w:rsid w:val="00866F3F"/>
    <w:rPr>
      <w:sz w:val="24"/>
      <w:szCs w:val="24"/>
      <w:lang w:val="en-US" w:eastAsia="en-US"/>
    </w:rPr>
  </w:style>
  <w:style w:type="paragraph" w:styleId="ListParagraph">
    <w:name w:val="List Paragraph"/>
    <w:basedOn w:val="Normal"/>
    <w:uiPriority w:val="34"/>
    <w:qFormat/>
    <w:rsid w:val="00422154"/>
    <w:pPr>
      <w:ind w:left="720"/>
      <w:contextualSpacing/>
    </w:pPr>
  </w:style>
  <w:style w:type="character" w:customStyle="1" w:styleId="apple-style-span">
    <w:name w:val="apple-style-span"/>
    <w:basedOn w:val="DefaultParagraphFont"/>
    <w:rsid w:val="00422154"/>
  </w:style>
  <w:style w:type="paragraph" w:styleId="BodyText">
    <w:name w:val="Body Text"/>
    <w:basedOn w:val="Normal"/>
    <w:link w:val="BodyTextChar"/>
    <w:rsid w:val="00216774"/>
    <w:pPr>
      <w:spacing w:after="120" w:line="276" w:lineRule="auto"/>
    </w:pPr>
    <w:rPr>
      <w:rFonts w:ascii="Calibri" w:hAnsi="Calibri"/>
      <w:sz w:val="22"/>
      <w:szCs w:val="22"/>
    </w:rPr>
  </w:style>
  <w:style w:type="character" w:customStyle="1" w:styleId="BodyTextChar">
    <w:name w:val="Body Text Char"/>
    <w:link w:val="BodyText"/>
    <w:rsid w:val="00216774"/>
    <w:rPr>
      <w:rFonts w:ascii="Calibri" w:hAnsi="Calibri"/>
      <w:sz w:val="22"/>
      <w:szCs w:val="22"/>
      <w:lang w:val="en-US" w:eastAsia="en-US"/>
    </w:rPr>
  </w:style>
  <w:style w:type="paragraph" w:styleId="BalloonText">
    <w:name w:val="Balloon Text"/>
    <w:basedOn w:val="Normal"/>
    <w:link w:val="BalloonTextChar"/>
    <w:uiPriority w:val="99"/>
    <w:semiHidden/>
    <w:unhideWhenUsed/>
    <w:rsid w:val="002A209D"/>
    <w:rPr>
      <w:rFonts w:ascii="Tahoma" w:hAnsi="Tahoma"/>
      <w:sz w:val="16"/>
      <w:szCs w:val="16"/>
    </w:rPr>
  </w:style>
  <w:style w:type="character" w:customStyle="1" w:styleId="BalloonTextChar">
    <w:name w:val="Balloon Text Char"/>
    <w:link w:val="BalloonText"/>
    <w:uiPriority w:val="99"/>
    <w:semiHidden/>
    <w:rsid w:val="002A209D"/>
    <w:rPr>
      <w:rFonts w:ascii="Tahoma" w:hAnsi="Tahoma" w:cs="Tahoma"/>
      <w:sz w:val="16"/>
      <w:szCs w:val="16"/>
      <w:lang w:val="en-US" w:eastAsia="en-US"/>
    </w:rPr>
  </w:style>
  <w:style w:type="paragraph" w:customStyle="1" w:styleId="Default">
    <w:name w:val="Default"/>
    <w:uiPriority w:val="99"/>
    <w:rsid w:val="00C17E59"/>
    <w:pPr>
      <w:autoSpaceDE w:val="0"/>
      <w:autoSpaceDN w:val="0"/>
      <w:adjustRightInd w:val="0"/>
    </w:pPr>
    <w:rPr>
      <w:rFonts w:ascii="Courier New" w:eastAsia="Calibri" w:hAnsi="Courier New" w:cs="Courier New"/>
      <w:color w:val="000000"/>
      <w:sz w:val="24"/>
      <w:szCs w:val="24"/>
      <w:lang w:val="en-US" w:eastAsia="en-US" w:bidi="kn-IN"/>
    </w:rPr>
  </w:style>
  <w:style w:type="paragraph" w:styleId="NoSpacing">
    <w:name w:val="No Spacing"/>
    <w:uiPriority w:val="1"/>
    <w:qFormat/>
    <w:rsid w:val="00B64C20"/>
    <w:rPr>
      <w:rFonts w:ascii="Calibri" w:hAnsi="Calibri"/>
      <w:sz w:val="22"/>
      <w:szCs w:val="22"/>
      <w:lang w:val="en-US" w:eastAsia="en-US"/>
    </w:rPr>
  </w:style>
  <w:style w:type="paragraph" w:styleId="HTMLPreformatted">
    <w:name w:val="HTML Preformatted"/>
    <w:basedOn w:val="Normal"/>
    <w:link w:val="HTMLPreformattedChar"/>
    <w:unhideWhenUsed/>
    <w:rsid w:val="00176B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rPr>
  </w:style>
  <w:style w:type="character" w:customStyle="1" w:styleId="HTMLPreformattedChar">
    <w:name w:val="HTML Preformatted Char"/>
    <w:link w:val="HTMLPreformatted"/>
    <w:rsid w:val="00176B3A"/>
    <w:rPr>
      <w:rFonts w:ascii="Courier New" w:hAnsi="Courier New" w:cs="Courier New"/>
      <w:lang w:val="en-US" w:eastAsia="en-US"/>
    </w:rPr>
  </w:style>
  <w:style w:type="character" w:styleId="FollowedHyperlink">
    <w:name w:val="FollowedHyperlink"/>
    <w:uiPriority w:val="99"/>
    <w:semiHidden/>
    <w:unhideWhenUsed/>
    <w:rsid w:val="00D455A0"/>
    <w:rPr>
      <w:color w:val="954F72"/>
      <w:u w:val="single"/>
    </w:rPr>
  </w:style>
  <w:style w:type="paragraph" w:styleId="Caption">
    <w:name w:val="caption"/>
    <w:next w:val="Normal"/>
    <w:qFormat/>
    <w:rsid w:val="00627284"/>
    <w:pPr>
      <w:jc w:val="center"/>
    </w:pPr>
    <w:rPr>
      <w:b/>
      <w:bCs/>
      <w:sz w:val="22"/>
      <w:lang w:val="en-US" w:eastAsia="en-US"/>
    </w:rPr>
  </w:style>
  <w:style w:type="character" w:styleId="IntenseReference">
    <w:name w:val="Intense Reference"/>
    <w:uiPriority w:val="32"/>
    <w:qFormat/>
    <w:rsid w:val="00D4456A"/>
    <w:rPr>
      <w:b/>
      <w:bCs/>
      <w:smallCaps/>
      <w:color w:val="5B9BD5"/>
      <w:spacing w:val="5"/>
    </w:rPr>
  </w:style>
  <w:style w:type="character" w:customStyle="1" w:styleId="apple-converted-space">
    <w:name w:val="apple-converted-space"/>
    <w:basedOn w:val="DefaultParagraphFont"/>
    <w:rsid w:val="00DE5923"/>
  </w:style>
  <w:style w:type="paragraph" w:styleId="NormalWeb">
    <w:name w:val="Normal (Web)"/>
    <w:basedOn w:val="Normal"/>
    <w:uiPriority w:val="99"/>
    <w:unhideWhenUsed/>
    <w:rsid w:val="00DE5923"/>
    <w:pPr>
      <w:spacing w:before="100" w:beforeAutospacing="1" w:after="100" w:afterAutospacing="1"/>
    </w:pPr>
    <w:rPr>
      <w:lang w:val="en-IN" w:eastAsia="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9342213">
      <w:bodyDiv w:val="1"/>
      <w:marLeft w:val="0"/>
      <w:marRight w:val="0"/>
      <w:marTop w:val="0"/>
      <w:marBottom w:val="0"/>
      <w:divBdr>
        <w:top w:val="none" w:sz="0" w:space="0" w:color="auto"/>
        <w:left w:val="none" w:sz="0" w:space="0" w:color="auto"/>
        <w:bottom w:val="none" w:sz="0" w:space="0" w:color="auto"/>
        <w:right w:val="none" w:sz="0" w:space="0" w:color="auto"/>
      </w:divBdr>
    </w:div>
    <w:div w:id="1235237715">
      <w:bodyDiv w:val="1"/>
      <w:marLeft w:val="0"/>
      <w:marRight w:val="0"/>
      <w:marTop w:val="0"/>
      <w:marBottom w:val="0"/>
      <w:divBdr>
        <w:top w:val="none" w:sz="0" w:space="0" w:color="auto"/>
        <w:left w:val="none" w:sz="0" w:space="0" w:color="auto"/>
        <w:bottom w:val="none" w:sz="0" w:space="0" w:color="auto"/>
        <w:right w:val="none" w:sz="0" w:space="0" w:color="auto"/>
      </w:divBdr>
      <w:divsChild>
        <w:div w:id="929003557">
          <w:marLeft w:val="547"/>
          <w:marRight w:val="0"/>
          <w:marTop w:val="134"/>
          <w:marBottom w:val="0"/>
          <w:divBdr>
            <w:top w:val="none" w:sz="0" w:space="0" w:color="auto"/>
            <w:left w:val="none" w:sz="0" w:space="0" w:color="auto"/>
            <w:bottom w:val="none" w:sz="0" w:space="0" w:color="auto"/>
            <w:right w:val="none" w:sz="0" w:space="0" w:color="auto"/>
          </w:divBdr>
        </w:div>
        <w:div w:id="1170632767">
          <w:marLeft w:val="547"/>
          <w:marRight w:val="0"/>
          <w:marTop w:val="134"/>
          <w:marBottom w:val="0"/>
          <w:divBdr>
            <w:top w:val="none" w:sz="0" w:space="0" w:color="auto"/>
            <w:left w:val="none" w:sz="0" w:space="0" w:color="auto"/>
            <w:bottom w:val="none" w:sz="0" w:space="0" w:color="auto"/>
            <w:right w:val="none" w:sz="0" w:space="0" w:color="auto"/>
          </w:divBdr>
        </w:div>
        <w:div w:id="1643391624">
          <w:marLeft w:val="547"/>
          <w:marRight w:val="0"/>
          <w:marTop w:val="134"/>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131</Words>
  <Characters>644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CURRICULAM VITAE</vt:lpstr>
    </vt:vector>
  </TitlesOfParts>
  <Company>IBS</Company>
  <LinksUpToDate>false</LinksUpToDate>
  <CharactersWithSpaces>7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AM VITAE</dc:title>
  <dc:subject/>
  <dc:creator>ibsm</dc:creator>
  <cp:keywords/>
  <cp:lastModifiedBy>Somesh Joshi</cp:lastModifiedBy>
  <cp:revision>2</cp:revision>
  <cp:lastPrinted>2014-09-18T10:49:00Z</cp:lastPrinted>
  <dcterms:created xsi:type="dcterms:W3CDTF">2020-03-16T04:57:00Z</dcterms:created>
  <dcterms:modified xsi:type="dcterms:W3CDTF">2020-03-16T04:57:00Z</dcterms:modified>
</cp:coreProperties>
</file>